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AF1DD" w:themeColor="accent3" w:themeTint="33"/>
  <w:body>
    <w:p w14:paraId="66B78ACC" w14:textId="77777777" w:rsidR="00BE40EB" w:rsidRPr="00D232F4" w:rsidRDefault="00083041" w:rsidP="00E008E7">
      <w:pPr>
        <w:jc w:val="center"/>
        <w:rPr>
          <w:rFonts w:cs="MCS Shafa S_U normal."/>
          <w:b/>
          <w:bCs/>
          <w:caps/>
          <w:sz w:val="18"/>
          <w:rtl/>
        </w:rPr>
      </w:pPr>
      <w:r w:rsidRPr="00D232F4">
        <w:rPr>
          <w:rFonts w:cs="MCS Shafa S_U normal." w:hint="cs"/>
          <w:b/>
          <w:bCs/>
          <w:caps/>
          <w:sz w:val="18"/>
          <w:rtl/>
        </w:rPr>
        <w:t>جامعة تكريت- كلية الهندسة -</w:t>
      </w:r>
      <w:r w:rsidRPr="00D232F4">
        <w:rPr>
          <w:rFonts w:cs="MCS Shafa S_U normal." w:hint="cs"/>
          <w:b/>
          <w:bCs/>
          <w:caps/>
          <w:sz w:val="18"/>
        </w:rPr>
        <w:t xml:space="preserve"> </w:t>
      </w:r>
      <w:r w:rsidR="00BE40EB" w:rsidRPr="00D232F4">
        <w:rPr>
          <w:rFonts w:cs="MCS Shafa S_U normal." w:hint="cs"/>
          <w:b/>
          <w:bCs/>
          <w:caps/>
          <w:sz w:val="18"/>
          <w:rtl/>
        </w:rPr>
        <w:t xml:space="preserve">قسم الهندسة الميكانيكية </w:t>
      </w:r>
    </w:p>
    <w:p w14:paraId="2A54A148" w14:textId="55CE1F92" w:rsidR="004E1B73" w:rsidRPr="00D232F4" w:rsidRDefault="00A312C5" w:rsidP="00D232F4">
      <w:pPr>
        <w:jc w:val="center"/>
        <w:rPr>
          <w:rFonts w:cs="MCS Shafa S_U normal."/>
          <w:b/>
          <w:bCs/>
          <w:caps/>
          <w:sz w:val="18"/>
          <w:rtl/>
          <w:lang w:bidi="ar-IQ"/>
        </w:rPr>
      </w:pPr>
      <w:r w:rsidRPr="00D232F4">
        <w:rPr>
          <w:rFonts w:cs="MCS Shafa S_U normal." w:hint="cs"/>
          <w:b/>
          <w:bCs/>
          <w:caps/>
          <w:sz w:val="18"/>
          <w:rtl/>
        </w:rPr>
        <w:t>جدول الدروس</w:t>
      </w:r>
      <w:r w:rsidR="00083041" w:rsidRPr="00D232F4">
        <w:rPr>
          <w:rFonts w:cs="MCS Shafa S_U normal." w:hint="cs"/>
          <w:b/>
          <w:bCs/>
          <w:caps/>
          <w:sz w:val="18"/>
          <w:rtl/>
        </w:rPr>
        <w:t xml:space="preserve"> الأسبوعي</w:t>
      </w:r>
      <w:r w:rsidR="00BE40EB" w:rsidRPr="00D232F4">
        <w:rPr>
          <w:rFonts w:cs="MCS Shafa S_U normal." w:hint="cs"/>
          <w:b/>
          <w:bCs/>
          <w:caps/>
          <w:sz w:val="18"/>
          <w:rtl/>
        </w:rPr>
        <w:t xml:space="preserve"> </w:t>
      </w:r>
      <w:r w:rsidR="009762B6" w:rsidRPr="00D232F4">
        <w:rPr>
          <w:rFonts w:cs="MCS Shafa S_U normal." w:hint="cs"/>
          <w:b/>
          <w:bCs/>
          <w:caps/>
          <w:sz w:val="18"/>
          <w:rtl/>
        </w:rPr>
        <w:t xml:space="preserve">للدراسة </w:t>
      </w:r>
      <w:r w:rsidR="003C08AF" w:rsidRPr="00D232F4">
        <w:rPr>
          <w:rFonts w:cs="MCS Shafa S_U normal." w:hint="cs"/>
          <w:b/>
          <w:bCs/>
          <w:caps/>
          <w:sz w:val="18"/>
          <w:rtl/>
        </w:rPr>
        <w:t>المسائية</w:t>
      </w:r>
      <w:r w:rsidR="00BE40EB" w:rsidRPr="00D232F4">
        <w:rPr>
          <w:rFonts w:cs="MCS Shafa S_U normal." w:hint="cs"/>
          <w:b/>
          <w:bCs/>
          <w:caps/>
          <w:sz w:val="18"/>
          <w:rtl/>
        </w:rPr>
        <w:t>/</w:t>
      </w:r>
      <w:r w:rsidR="008C7353" w:rsidRPr="00D232F4">
        <w:rPr>
          <w:rFonts w:cs="MCS Shafa S_U normal." w:hint="cs"/>
          <w:b/>
          <w:bCs/>
          <w:caps/>
          <w:sz w:val="18"/>
          <w:rtl/>
        </w:rPr>
        <w:t>المرحلة الاولى / ا</w:t>
      </w:r>
      <w:r w:rsidR="00F36905" w:rsidRPr="00D232F4">
        <w:rPr>
          <w:rFonts w:cs="MCS Shafa S_U normal." w:hint="cs"/>
          <w:b/>
          <w:bCs/>
          <w:caps/>
          <w:sz w:val="18"/>
          <w:rtl/>
        </w:rPr>
        <w:t>لفصل الدراسي الاول</w:t>
      </w:r>
      <w:r w:rsidR="00E008E7" w:rsidRPr="00D232F4">
        <w:rPr>
          <w:rFonts w:cs="MCS Shafa S_U normal." w:hint="cs"/>
          <w:b/>
          <w:bCs/>
          <w:caps/>
          <w:sz w:val="18"/>
          <w:rtl/>
        </w:rPr>
        <w:t xml:space="preserve"> </w:t>
      </w:r>
      <w:r w:rsidR="00BF136F" w:rsidRPr="00D232F4">
        <w:rPr>
          <w:rFonts w:cs="MCS Shafa S_U normal." w:hint="cs"/>
          <w:b/>
          <w:bCs/>
          <w:caps/>
          <w:sz w:val="18"/>
          <w:rtl/>
        </w:rPr>
        <w:t>202</w:t>
      </w:r>
      <w:r w:rsidR="00FE709C" w:rsidRPr="00D232F4">
        <w:rPr>
          <w:rFonts w:cs="MCS Shafa S_U normal." w:hint="cs"/>
          <w:b/>
          <w:bCs/>
          <w:caps/>
          <w:sz w:val="18"/>
          <w:rtl/>
        </w:rPr>
        <w:t>5</w:t>
      </w:r>
      <w:r w:rsidR="00D05B0C" w:rsidRPr="00D232F4">
        <w:rPr>
          <w:rFonts w:cs="MCS Shafa S_U normal." w:hint="cs"/>
          <w:b/>
          <w:bCs/>
          <w:caps/>
          <w:sz w:val="18"/>
          <w:rtl/>
        </w:rPr>
        <w:t>-</w:t>
      </w:r>
      <w:r w:rsidR="00BF136F" w:rsidRPr="00D232F4">
        <w:rPr>
          <w:rFonts w:cs="MCS Shafa S_U normal." w:hint="cs"/>
          <w:b/>
          <w:bCs/>
          <w:caps/>
          <w:sz w:val="18"/>
          <w:rtl/>
        </w:rPr>
        <w:t>202</w:t>
      </w:r>
      <w:r w:rsidR="00FE709C" w:rsidRPr="00D232F4">
        <w:rPr>
          <w:rFonts w:cs="MCS Shafa S_U normal." w:hint="cs"/>
          <w:b/>
          <w:bCs/>
          <w:caps/>
          <w:sz w:val="18"/>
          <w:rtl/>
        </w:rPr>
        <w:t>6</w:t>
      </w:r>
      <w:r w:rsidR="00D05B0C" w:rsidRPr="00D232F4">
        <w:rPr>
          <w:rFonts w:cs="MCS Shafa S_U normal." w:hint="cs"/>
          <w:b/>
          <w:bCs/>
          <w:caps/>
          <w:sz w:val="18"/>
          <w:rtl/>
        </w:rPr>
        <w:t xml:space="preserve"> </w:t>
      </w:r>
      <w:r w:rsidR="0046655B" w:rsidRPr="00D232F4">
        <w:rPr>
          <w:rFonts w:cs="MCS Shafa S_U normal." w:hint="cs"/>
          <w:b/>
          <w:bCs/>
          <w:caps/>
          <w:sz w:val="18"/>
          <w:rtl/>
        </w:rPr>
        <w:t xml:space="preserve">ابتداءا من </w:t>
      </w:r>
      <w:r w:rsidR="00D232F4" w:rsidRPr="00D232F4">
        <w:rPr>
          <w:rFonts w:cs="MCS Shafa S_U normal." w:hint="cs"/>
          <w:b/>
          <w:bCs/>
          <w:caps/>
          <w:sz w:val="18"/>
          <w:rtl/>
        </w:rPr>
        <w:t>9</w:t>
      </w:r>
      <w:r w:rsidR="00026C5E" w:rsidRPr="00D232F4">
        <w:rPr>
          <w:rFonts w:cs="MCS Shafa S_U normal." w:hint="cs"/>
          <w:b/>
          <w:bCs/>
          <w:caps/>
          <w:sz w:val="18"/>
          <w:rtl/>
        </w:rPr>
        <w:t>/</w:t>
      </w:r>
      <w:r w:rsidR="001D6F8E" w:rsidRPr="00D232F4">
        <w:rPr>
          <w:rFonts w:cs="MCS Shafa S_U normal." w:hint="cs"/>
          <w:b/>
          <w:bCs/>
          <w:caps/>
          <w:sz w:val="18"/>
          <w:rtl/>
        </w:rPr>
        <w:t>11</w:t>
      </w:r>
      <w:r w:rsidR="000F5394" w:rsidRPr="00D232F4">
        <w:rPr>
          <w:rFonts w:cs="MCS Shafa S_U normal." w:hint="cs"/>
          <w:b/>
          <w:bCs/>
          <w:caps/>
          <w:sz w:val="18"/>
          <w:rtl/>
        </w:rPr>
        <w:t>/202</w:t>
      </w:r>
      <w:r w:rsidR="00FE709C" w:rsidRPr="00D232F4">
        <w:rPr>
          <w:rFonts w:cs="MCS Shafa S_U normal." w:hint="cs"/>
          <w:b/>
          <w:bCs/>
          <w:caps/>
          <w:sz w:val="18"/>
          <w:rtl/>
        </w:rPr>
        <w:t>5</w:t>
      </w:r>
    </w:p>
    <w:tbl>
      <w:tblPr>
        <w:tblpPr w:leftFromText="180" w:rightFromText="180" w:vertAnchor="text" w:horzAnchor="margin" w:tblpXSpec="center" w:tblpY="91"/>
        <w:bidiVisual/>
        <w:tblW w:w="284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895"/>
        <w:gridCol w:w="1789"/>
        <w:gridCol w:w="2044"/>
        <w:gridCol w:w="4345"/>
        <w:gridCol w:w="18"/>
      </w:tblGrid>
      <w:tr w:rsidR="0089177F" w:rsidRPr="00D232F4" w14:paraId="62720449" w14:textId="77777777" w:rsidTr="0089177F">
        <w:trPr>
          <w:cantSplit/>
          <w:trHeight w:val="240"/>
        </w:trPr>
        <w:tc>
          <w:tcPr>
            <w:tcW w:w="492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BBC1396" w14:textId="77777777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ليوم</w:t>
            </w:r>
          </w:p>
        </w:tc>
        <w:tc>
          <w:tcPr>
            <w:tcW w:w="984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49481F75" w14:textId="77777777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ساعة</w:t>
            </w:r>
          </w:p>
        </w:tc>
        <w:tc>
          <w:tcPr>
            <w:tcW w:w="3524" w:type="pct"/>
            <w:gridSpan w:val="3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7E3FA32" w14:textId="77777777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مرحلة الأولى</w:t>
            </w:r>
          </w:p>
        </w:tc>
      </w:tr>
      <w:tr w:rsidR="0089177F" w:rsidRPr="00D232F4" w14:paraId="6288B639" w14:textId="77777777" w:rsidTr="000B5D73">
        <w:trPr>
          <w:gridAfter w:val="1"/>
          <w:wAfter w:w="10" w:type="pct"/>
          <w:cantSplit/>
          <w:trHeight w:val="240"/>
        </w:trPr>
        <w:tc>
          <w:tcPr>
            <w:tcW w:w="492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B1B40E8" w14:textId="77777777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</w:tc>
        <w:tc>
          <w:tcPr>
            <w:tcW w:w="984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6F95DCB2" w14:textId="77777777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3514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3407F64" w14:textId="77DABECD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</w:p>
        </w:tc>
      </w:tr>
      <w:tr w:rsidR="0089177F" w:rsidRPr="00D232F4" w14:paraId="1DEAFD1B" w14:textId="77777777" w:rsidTr="000B5D73">
        <w:trPr>
          <w:gridAfter w:val="1"/>
          <w:wAfter w:w="10" w:type="pct"/>
          <w:cantSplit/>
          <w:trHeight w:val="240"/>
        </w:trPr>
        <w:tc>
          <w:tcPr>
            <w:tcW w:w="492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  <w:hideMark/>
          </w:tcPr>
          <w:p w14:paraId="31C38CE3" w14:textId="77777777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</w:tc>
        <w:tc>
          <w:tcPr>
            <w:tcW w:w="984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3600B4AF" w14:textId="77777777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1124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54207DB5" w14:textId="77777777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مادة</w:t>
            </w:r>
          </w:p>
        </w:tc>
        <w:tc>
          <w:tcPr>
            <w:tcW w:w="2390" w:type="pct"/>
            <w:tcBorders>
              <w:top w:val="thinThickThinSmallGap" w:sz="2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7D836450" w14:textId="047B1BCA" w:rsidR="0089177F" w:rsidRPr="00D232F4" w:rsidRDefault="0089177F" w:rsidP="0070364C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أستاذ</w:t>
            </w:r>
          </w:p>
        </w:tc>
      </w:tr>
      <w:tr w:rsidR="00D232F4" w:rsidRPr="00D232F4" w14:paraId="5E56E81E" w14:textId="77777777" w:rsidTr="000B5D73">
        <w:trPr>
          <w:gridAfter w:val="1"/>
          <w:wAfter w:w="10" w:type="pct"/>
          <w:trHeight w:val="227"/>
        </w:trPr>
        <w:tc>
          <w:tcPr>
            <w:tcW w:w="492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5AFCB82B" w14:textId="77777777" w:rsidR="00D232F4" w:rsidRPr="00D232F4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أحد</w:t>
            </w:r>
          </w:p>
        </w:tc>
        <w:tc>
          <w:tcPr>
            <w:tcW w:w="984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C322EC7" w14:textId="1B928D22" w:rsidR="00D232F4" w:rsidRPr="00D232F4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2:00 -3:00</w:t>
            </w:r>
          </w:p>
        </w:tc>
        <w:tc>
          <w:tcPr>
            <w:tcW w:w="1124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C394403" w14:textId="60809141" w:rsidR="00D232F4" w:rsidRPr="00D232F4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لغة عربية</w:t>
            </w:r>
          </w:p>
        </w:tc>
        <w:tc>
          <w:tcPr>
            <w:tcW w:w="239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BF2F803" w14:textId="2DFDADD2" w:rsidR="00D232F4" w:rsidRPr="00D232F4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م.م.وسناء</w:t>
            </w:r>
          </w:p>
        </w:tc>
      </w:tr>
      <w:tr w:rsidR="00D232F4" w:rsidRPr="00D232F4" w14:paraId="33A236B9" w14:textId="77777777" w:rsidTr="000B5D73">
        <w:trPr>
          <w:gridAfter w:val="1"/>
          <w:wAfter w:w="10" w:type="pct"/>
          <w:trHeight w:val="227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713B618" w14:textId="77777777" w:rsidR="00D232F4" w:rsidRPr="00D232F4" w:rsidRDefault="00D232F4" w:rsidP="00D232F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A3D7F79" w14:textId="2413BAF8" w:rsidR="00D232F4" w:rsidRPr="00D232F4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3:00 -4:00</w:t>
            </w:r>
          </w:p>
        </w:tc>
        <w:tc>
          <w:tcPr>
            <w:tcW w:w="1124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4502D1C" w14:textId="02C52AA0" w:rsidR="00D232F4" w:rsidRPr="00D232F4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2DF5115" w14:textId="7D02EC76" w:rsidR="00D232F4" w:rsidRPr="00D232F4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D232F4" w:rsidRPr="00D232F4" w14:paraId="0DFE457C" w14:textId="77777777" w:rsidTr="000B5D73">
        <w:trPr>
          <w:gridAfter w:val="1"/>
          <w:wAfter w:w="10" w:type="pct"/>
          <w:trHeight w:val="227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11A3324" w14:textId="77777777" w:rsidR="00D232F4" w:rsidRPr="00D232F4" w:rsidRDefault="00D232F4" w:rsidP="00D232F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528E76A" w14:textId="0EDF8E91" w:rsidR="00D232F4" w:rsidRPr="00D232F4" w:rsidRDefault="00D232F4" w:rsidP="00D232F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4:00 -5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D428062" w14:textId="63C8251D" w:rsidR="00D232F4" w:rsidRPr="00D232F4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علم الحاسوب1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B441641" w14:textId="367B51AF" w:rsidR="00D232F4" w:rsidRPr="00D232F4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 xml:space="preserve">ا.م.سعد سامي+م.م عمر سري+م.م.سرى </w:t>
            </w:r>
          </w:p>
        </w:tc>
      </w:tr>
      <w:tr w:rsidR="00D232F4" w:rsidRPr="00D232F4" w14:paraId="7886B89A" w14:textId="77777777" w:rsidTr="000B5D73">
        <w:trPr>
          <w:gridAfter w:val="1"/>
          <w:wAfter w:w="10" w:type="pct"/>
          <w:trHeight w:val="227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EBC570C" w14:textId="77777777" w:rsidR="00D232F4" w:rsidRPr="00D232F4" w:rsidRDefault="00D232F4" w:rsidP="00D232F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A645F9E" w14:textId="3CE38DBF" w:rsidR="00D232F4" w:rsidRPr="00D232F4" w:rsidRDefault="00D232F4" w:rsidP="00D232F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5:00 -6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7B51EC6" w14:textId="02E61508" w:rsidR="00D232F4" w:rsidRPr="00D232F4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A6A3465" w14:textId="5005FA2B" w:rsidR="00D232F4" w:rsidRPr="00D232F4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D232F4" w:rsidRPr="00D232F4" w14:paraId="0D538E1A" w14:textId="77777777" w:rsidTr="000B5D73">
        <w:trPr>
          <w:gridAfter w:val="1"/>
          <w:wAfter w:w="10" w:type="pct"/>
          <w:trHeight w:val="227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364D7D7" w14:textId="77777777" w:rsidR="00D232F4" w:rsidRPr="00D232F4" w:rsidRDefault="00D232F4" w:rsidP="00D232F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EB94286" w14:textId="23073F6C" w:rsidR="00D232F4" w:rsidRPr="00D232F4" w:rsidRDefault="00D232F4" w:rsidP="00D232F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6:00 -7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439EC58" w14:textId="0481C6F6" w:rsidR="00D232F4" w:rsidRPr="00D232F4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>رياضيات</w:t>
            </w:r>
            <w:r w:rsidR="0069147E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1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D2CA165" w14:textId="7CD39FA2" w:rsidR="00D232F4" w:rsidRPr="00D232F4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.د.ثامر خليل+م.م.حمزه</w:t>
            </w:r>
          </w:p>
        </w:tc>
      </w:tr>
      <w:tr w:rsidR="00D232F4" w:rsidRPr="00D232F4" w14:paraId="33623D0C" w14:textId="77777777" w:rsidTr="000B5D73">
        <w:trPr>
          <w:gridAfter w:val="1"/>
          <w:wAfter w:w="10" w:type="pct"/>
          <w:trHeight w:val="227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97F385D" w14:textId="77777777" w:rsidR="00D232F4" w:rsidRPr="00D232F4" w:rsidRDefault="00D232F4" w:rsidP="00D232F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0A22C1C" w14:textId="1EB5571F" w:rsidR="00D232F4" w:rsidRPr="00D232F4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7:00 -8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882DAAD" w14:textId="5D9FFAC4" w:rsidR="00D232F4" w:rsidRPr="00D232F4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F0C1B00" w14:textId="5D642737" w:rsidR="00D232F4" w:rsidRPr="00D232F4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=</w:t>
            </w:r>
          </w:p>
        </w:tc>
      </w:tr>
      <w:tr w:rsidR="0069147E" w:rsidRPr="00D232F4" w14:paraId="79FF0292" w14:textId="77777777" w:rsidTr="000B5D73">
        <w:trPr>
          <w:gridAfter w:val="1"/>
          <w:wAfter w:w="10" w:type="pct"/>
          <w:trHeight w:val="195"/>
        </w:trPr>
        <w:tc>
          <w:tcPr>
            <w:tcW w:w="492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5ACCCE4C" w14:textId="77777777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أثنين</w:t>
            </w:r>
          </w:p>
        </w:tc>
        <w:tc>
          <w:tcPr>
            <w:tcW w:w="984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E132ABF" w14:textId="2B166921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2:00 -3:00</w:t>
            </w:r>
          </w:p>
        </w:tc>
        <w:tc>
          <w:tcPr>
            <w:tcW w:w="1124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05BEC3B" w14:textId="7D0B5B58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ديمقراطية وحقوق انسان</w:t>
            </w:r>
          </w:p>
        </w:tc>
        <w:tc>
          <w:tcPr>
            <w:tcW w:w="2390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1825D3D" w14:textId="37BC4A90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م.م.عبدالرحمن زيدان</w:t>
            </w:r>
          </w:p>
        </w:tc>
      </w:tr>
      <w:tr w:rsidR="0069147E" w:rsidRPr="00D232F4" w14:paraId="57E56A23" w14:textId="77777777" w:rsidTr="000B5D73">
        <w:trPr>
          <w:gridAfter w:val="1"/>
          <w:wAfter w:w="10" w:type="pct"/>
          <w:trHeight w:val="69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712A5E2" w14:textId="77777777" w:rsidR="0069147E" w:rsidRPr="00D232F4" w:rsidRDefault="0069147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17298E8" w14:textId="47455BD7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3:00 -4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460D2E7" w14:textId="73CD5EAE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b/>
                <w:bCs/>
                <w:sz w:val="14"/>
                <w:szCs w:val="14"/>
                <w:rtl/>
              </w:rPr>
              <w:t>ورش</w:t>
            </w:r>
            <w:r w:rsidRPr="00D232F4">
              <w:rPr>
                <w:b/>
                <w:bCs/>
                <w:sz w:val="14"/>
                <w:szCs w:val="14"/>
              </w:rPr>
              <w:t xml:space="preserve"> </w:t>
            </w:r>
            <w:r w:rsidRPr="00D232F4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هندسية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1879A7E" w14:textId="28B61E11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.م.د.فاروق منصور</w:t>
            </w: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>+م.م.محمد طه</w:t>
            </w:r>
          </w:p>
        </w:tc>
      </w:tr>
      <w:tr w:rsidR="0069147E" w:rsidRPr="00D232F4" w14:paraId="3652BA31" w14:textId="77777777" w:rsidTr="000B5D73">
        <w:trPr>
          <w:gridAfter w:val="1"/>
          <w:wAfter w:w="10" w:type="pct"/>
          <w:trHeight w:val="69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725B6BB" w14:textId="77777777" w:rsidR="0069147E" w:rsidRPr="00D232F4" w:rsidRDefault="0069147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CDFDAA2" w14:textId="3A85CC68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4:00 -5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2D34341" w14:textId="6DAC3888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highlight w:val="yellow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DC7FC9E" w14:textId="0301A8C1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69147E" w:rsidRPr="00D232F4" w14:paraId="435D8AFB" w14:textId="77777777" w:rsidTr="000B5D73">
        <w:trPr>
          <w:gridAfter w:val="1"/>
          <w:wAfter w:w="10" w:type="pct"/>
          <w:trHeight w:val="54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EBDA825" w14:textId="77777777" w:rsidR="0069147E" w:rsidRPr="00D232F4" w:rsidRDefault="0069147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CE84BB6" w14:textId="17F02EBA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5:00 -6:00</w:t>
            </w:r>
          </w:p>
        </w:tc>
        <w:tc>
          <w:tcPr>
            <w:tcW w:w="1124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6AD6EC5" w14:textId="71B3A497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D232F4">
              <w:rPr>
                <w:b/>
                <w:bCs/>
                <w:sz w:val="14"/>
                <w:szCs w:val="14"/>
                <w:rtl/>
              </w:rPr>
              <w:t>رسم هندسي</w:t>
            </w:r>
          </w:p>
        </w:tc>
        <w:tc>
          <w:tcPr>
            <w:tcW w:w="2390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67F3389" w14:textId="13BE22B5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D232F4">
              <w:rPr>
                <w:b/>
                <w:bCs/>
                <w:sz w:val="14"/>
                <w:szCs w:val="14"/>
              </w:rPr>
              <w:t xml:space="preserve"> </w:t>
            </w:r>
            <w:r w:rsidRPr="00D232F4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.م.هاشم شكر</w:t>
            </w: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 xml:space="preserve"> +م.عبدالقادر+م.محمد مهنا</w:t>
            </w:r>
          </w:p>
        </w:tc>
      </w:tr>
      <w:tr w:rsidR="0069147E" w:rsidRPr="00D232F4" w14:paraId="29479275" w14:textId="77777777" w:rsidTr="000B5D73">
        <w:trPr>
          <w:gridAfter w:val="1"/>
          <w:wAfter w:w="10" w:type="pct"/>
          <w:trHeight w:val="52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6A99DD1" w14:textId="77777777" w:rsidR="0069147E" w:rsidRPr="00D232F4" w:rsidRDefault="0069147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4184493" w14:textId="6ED1BB66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6:00 -7:00</w:t>
            </w:r>
          </w:p>
        </w:tc>
        <w:tc>
          <w:tcPr>
            <w:tcW w:w="1124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20B99BD" w14:textId="004628E3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color w:val="FF0000"/>
                <w:sz w:val="14"/>
                <w:szCs w:val="14"/>
                <w:highlight w:val="yellow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215B56F" w14:textId="1E9B499C" w:rsidR="0069147E" w:rsidRPr="00D232F4" w:rsidRDefault="0069147E" w:rsidP="0069147E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69147E" w:rsidRPr="00D232F4" w14:paraId="7605EEA6" w14:textId="77777777" w:rsidTr="000B5D73">
        <w:trPr>
          <w:gridAfter w:val="1"/>
          <w:wAfter w:w="10" w:type="pct"/>
          <w:trHeight w:val="52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9CA55DD" w14:textId="77777777" w:rsidR="0069147E" w:rsidRPr="00D232F4" w:rsidRDefault="0069147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24CE471" w14:textId="03EE64BF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7:00 -8:00</w:t>
            </w:r>
          </w:p>
        </w:tc>
        <w:tc>
          <w:tcPr>
            <w:tcW w:w="1124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AE47EC4" w14:textId="4663A18A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AE01C7E" w14:textId="77391860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69147E" w:rsidRPr="00D232F4" w14:paraId="31E1DA6C" w14:textId="77777777" w:rsidTr="000B5D73">
        <w:trPr>
          <w:gridAfter w:val="1"/>
          <w:wAfter w:w="10" w:type="pct"/>
          <w:trHeight w:val="227"/>
        </w:trPr>
        <w:tc>
          <w:tcPr>
            <w:tcW w:w="492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5CA1536F" w14:textId="77777777" w:rsidR="0069147E" w:rsidRPr="00D232F4" w:rsidRDefault="0069147E" w:rsidP="0069147E">
            <w:pPr>
              <w:ind w:left="113"/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ثلاثاء</w:t>
            </w:r>
          </w:p>
        </w:tc>
        <w:tc>
          <w:tcPr>
            <w:tcW w:w="984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40AB05A" w14:textId="0FA82B50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2:00 -3:00</w:t>
            </w:r>
          </w:p>
        </w:tc>
        <w:tc>
          <w:tcPr>
            <w:tcW w:w="1124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91C3D2C" w14:textId="01BA8B0F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رياضيات</w:t>
            </w:r>
            <w:r>
              <w:rPr>
                <w:rFonts w:hint="cs"/>
                <w:b/>
                <w:bCs/>
                <w:sz w:val="14"/>
                <w:szCs w:val="14"/>
                <w:rtl/>
              </w:rPr>
              <w:t>1</w:t>
            </w:r>
          </w:p>
        </w:tc>
        <w:tc>
          <w:tcPr>
            <w:tcW w:w="239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B63779B" w14:textId="1C10E2BB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.د.ثامر خليل</w:t>
            </w: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 xml:space="preserve"> +م.م.احمزه رعد</w:t>
            </w:r>
          </w:p>
        </w:tc>
      </w:tr>
      <w:tr w:rsidR="0069147E" w:rsidRPr="00D232F4" w14:paraId="3E76AB7E" w14:textId="77777777" w:rsidTr="000B5D73">
        <w:trPr>
          <w:gridAfter w:val="1"/>
          <w:wAfter w:w="10" w:type="pct"/>
          <w:trHeight w:val="227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0853288" w14:textId="77777777" w:rsidR="0069147E" w:rsidRPr="00D232F4" w:rsidRDefault="0069147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0F06851" w14:textId="26B71F26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3:00 -4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1DECE42" w14:textId="23B286B9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B9B83DB" w14:textId="48928AC1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=</w:t>
            </w:r>
          </w:p>
        </w:tc>
      </w:tr>
      <w:tr w:rsidR="0069147E" w:rsidRPr="00D232F4" w14:paraId="1A26FFFF" w14:textId="77777777" w:rsidTr="000B5D73">
        <w:trPr>
          <w:gridAfter w:val="1"/>
          <w:wAfter w:w="10" w:type="pct"/>
          <w:trHeight w:val="227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99DE1BA" w14:textId="77777777" w:rsidR="0069147E" w:rsidRPr="00D232F4" w:rsidRDefault="0069147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8E99E6B" w14:textId="683A381D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4:00 -5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56F66C1" w14:textId="0AB18792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b/>
                <w:bCs/>
                <w:sz w:val="14"/>
                <w:szCs w:val="14"/>
                <w:rtl/>
              </w:rPr>
              <w:t>رسم هندس</w:t>
            </w: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ي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DC5EBED" w14:textId="57AA9D44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D232F4">
              <w:rPr>
                <w:b/>
                <w:bCs/>
                <w:sz w:val="14"/>
                <w:szCs w:val="14"/>
              </w:rPr>
              <w:t xml:space="preserve"> </w:t>
            </w:r>
            <w:r w:rsidRPr="00D232F4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 ا.م.هاشم شكر</w:t>
            </w: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 xml:space="preserve"> +م.عبدالقادر+م.محمد مهنا</w:t>
            </w:r>
            <w:r w:rsidRPr="00D232F4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 </w:t>
            </w:r>
          </w:p>
        </w:tc>
      </w:tr>
      <w:tr w:rsidR="0069147E" w:rsidRPr="00D232F4" w14:paraId="30C0E37A" w14:textId="77777777" w:rsidTr="00235AFE">
        <w:trPr>
          <w:gridAfter w:val="1"/>
          <w:wAfter w:w="10" w:type="pct"/>
          <w:trHeight w:val="227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5378EC2" w14:textId="77777777" w:rsidR="0069147E" w:rsidRPr="00D232F4" w:rsidRDefault="0069147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F6CA05D" w14:textId="1ABCA98B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5:00 -6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</w:tcPr>
          <w:p w14:paraId="2550DB3D" w14:textId="47602081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29F789A1" w14:textId="4DCBD6CB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69147E" w:rsidRPr="00D232F4" w14:paraId="68A031CC" w14:textId="77777777" w:rsidTr="00235AFE">
        <w:trPr>
          <w:gridAfter w:val="1"/>
          <w:wAfter w:w="10" w:type="pct"/>
          <w:trHeight w:val="227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2E39017" w14:textId="77777777" w:rsidR="0069147E" w:rsidRPr="00D232F4" w:rsidRDefault="0069147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F1BBB38" w14:textId="51CAF609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6:00 -7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5EA0660" w14:textId="1FFC1319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E0338BC" w14:textId="24756865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69147E" w:rsidRPr="00D232F4" w14:paraId="6D91C398" w14:textId="77777777" w:rsidTr="00BD3A68">
        <w:trPr>
          <w:gridAfter w:val="1"/>
          <w:wAfter w:w="10" w:type="pct"/>
          <w:trHeight w:val="227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4A355DE" w14:textId="77777777" w:rsidR="0069147E" w:rsidRPr="00D232F4" w:rsidRDefault="0069147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9222207" w14:textId="28B88353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7:00 -8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D805476" w14:textId="410CD78D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ديمقراطية وحقوق انسان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F351E9E" w14:textId="24B60189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م.م.عبدالرحمن زيدان</w:t>
            </w:r>
          </w:p>
        </w:tc>
      </w:tr>
      <w:tr w:rsidR="0069147E" w:rsidRPr="00D232F4" w14:paraId="3D9ED57F" w14:textId="77777777" w:rsidTr="000B5D73">
        <w:trPr>
          <w:gridAfter w:val="1"/>
          <w:wAfter w:w="10" w:type="pct"/>
          <w:trHeight w:val="227"/>
        </w:trPr>
        <w:tc>
          <w:tcPr>
            <w:tcW w:w="492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C0992BC" w14:textId="77777777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أربعاء</w:t>
            </w:r>
          </w:p>
        </w:tc>
        <w:tc>
          <w:tcPr>
            <w:tcW w:w="984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64EFB27" w14:textId="1DC5603B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2:00 -3:00</w:t>
            </w:r>
          </w:p>
        </w:tc>
        <w:tc>
          <w:tcPr>
            <w:tcW w:w="1124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F060498" w14:textId="1A0ECFAF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color w:val="FF0000"/>
                <w:sz w:val="14"/>
                <w:szCs w:val="14"/>
                <w:rtl/>
              </w:rPr>
              <w:t>فيزياء1</w:t>
            </w:r>
          </w:p>
        </w:tc>
        <w:tc>
          <w:tcPr>
            <w:tcW w:w="239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4EB3DF8" w14:textId="45421E07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 xml:space="preserve">أ. </w:t>
            </w: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م</w:t>
            </w:r>
            <w:r w:rsidRPr="00D232F4"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  <w:t xml:space="preserve">. </w:t>
            </w: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علي خالد+م.يسرى</w:t>
            </w:r>
          </w:p>
        </w:tc>
      </w:tr>
      <w:tr w:rsidR="0069147E" w:rsidRPr="00D232F4" w14:paraId="0D9D1695" w14:textId="77777777" w:rsidTr="00D24880">
        <w:trPr>
          <w:gridAfter w:val="1"/>
          <w:wAfter w:w="10" w:type="pct"/>
          <w:trHeight w:val="290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171309F" w14:textId="77777777" w:rsidR="0069147E" w:rsidRPr="00D232F4" w:rsidRDefault="0069147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E63022D" w14:textId="5DFDCB4E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3:00 -4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7575DF3" w14:textId="1486C7E4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color w:val="FF0000"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DBC18CD" w14:textId="11AF2509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color w:val="FF0000"/>
                <w:sz w:val="14"/>
                <w:szCs w:val="14"/>
                <w:rtl/>
                <w:lang w:bidi="ar-IQ"/>
              </w:rPr>
              <w:t>=</w:t>
            </w:r>
          </w:p>
        </w:tc>
      </w:tr>
      <w:tr w:rsidR="0069147E" w:rsidRPr="00D232F4" w14:paraId="3A8B1560" w14:textId="77777777" w:rsidTr="000B5D73">
        <w:trPr>
          <w:gridAfter w:val="1"/>
          <w:wAfter w:w="10" w:type="pct"/>
          <w:trHeight w:val="227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E780DD8" w14:textId="77777777" w:rsidR="0069147E" w:rsidRPr="00D232F4" w:rsidRDefault="0069147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EB80EC1" w14:textId="38BF67F5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4:00 -5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61AE28C" w14:textId="5715FA46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071E5EF" w14:textId="012F4166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69147E" w:rsidRPr="00D232F4" w14:paraId="2408EE6E" w14:textId="77777777" w:rsidTr="000B5D73">
        <w:trPr>
          <w:gridAfter w:val="1"/>
          <w:wAfter w:w="10" w:type="pct"/>
          <w:trHeight w:val="227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4BFC5AA" w14:textId="77777777" w:rsidR="0069147E" w:rsidRPr="00D232F4" w:rsidRDefault="0069147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C0ED0AA" w14:textId="0EB055D5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5:00 -6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F67F5A7" w14:textId="0305DA2B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247F717" w14:textId="128F4E09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69147E" w:rsidRPr="00D232F4" w14:paraId="1BC97CCC" w14:textId="77777777" w:rsidTr="00D232F4">
        <w:trPr>
          <w:gridAfter w:val="1"/>
          <w:wAfter w:w="10" w:type="pct"/>
          <w:trHeight w:val="137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5AFCA9B" w14:textId="77777777" w:rsidR="0069147E" w:rsidRPr="00D232F4" w:rsidRDefault="0069147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43FC4B37" w14:textId="3D80756B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6:00 -7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0DE4B95" w14:textId="7B8D895D" w:rsidR="0069147E" w:rsidRPr="00D232F4" w:rsidRDefault="0069147E" w:rsidP="0069147E">
            <w:pPr>
              <w:jc w:val="center"/>
              <w:rPr>
                <w:b/>
                <w:bCs/>
                <w:color w:val="FF0000"/>
                <w:sz w:val="14"/>
                <w:szCs w:val="14"/>
              </w:rPr>
            </w:pPr>
            <w:r w:rsidRPr="00D232F4">
              <w:rPr>
                <w:b/>
                <w:bCs/>
                <w:sz w:val="14"/>
                <w:szCs w:val="14"/>
                <w:rtl/>
              </w:rPr>
              <w:t>ورش</w:t>
            </w:r>
            <w:r w:rsidRPr="00D232F4">
              <w:rPr>
                <w:b/>
                <w:bCs/>
                <w:sz w:val="14"/>
                <w:szCs w:val="14"/>
              </w:rPr>
              <w:t xml:space="preserve"> </w:t>
            </w:r>
            <w:r w:rsidRPr="00D232F4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هندسية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B065B5D" w14:textId="7FDB9DAE" w:rsidR="0069147E" w:rsidRPr="00D232F4" w:rsidRDefault="0069147E" w:rsidP="0069147E">
            <w:pPr>
              <w:jc w:val="center"/>
              <w:rPr>
                <w:rFonts w:asciiTheme="minorBidi" w:hAnsiTheme="minorBidi" w:cstheme="minorBidi"/>
                <w:b/>
                <w:bCs/>
                <w:color w:val="FF0000"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.م.د.فاروق منصور</w:t>
            </w: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>+م.م.محمد طه</w:t>
            </w:r>
          </w:p>
        </w:tc>
      </w:tr>
      <w:tr w:rsidR="0069147E" w:rsidRPr="00D232F4" w14:paraId="216B5098" w14:textId="77777777" w:rsidTr="000B5D73">
        <w:trPr>
          <w:gridAfter w:val="1"/>
          <w:wAfter w:w="10" w:type="pct"/>
          <w:trHeight w:val="112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BC55975" w14:textId="77777777" w:rsidR="0069147E" w:rsidRPr="00D232F4" w:rsidRDefault="0069147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D058B95" w14:textId="29918D3D" w:rsidR="0069147E" w:rsidRPr="00D232F4" w:rsidRDefault="0069147E" w:rsidP="0069147E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7:00 -8:00</w:t>
            </w:r>
          </w:p>
        </w:tc>
        <w:tc>
          <w:tcPr>
            <w:tcW w:w="1124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8C8C82A" w14:textId="702CCC98" w:rsidR="0069147E" w:rsidRPr="00D232F4" w:rsidRDefault="0069147E" w:rsidP="0069147E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9B3E8F9" w14:textId="1F85A289" w:rsidR="0069147E" w:rsidRPr="00D232F4" w:rsidRDefault="0069147E" w:rsidP="0069147E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A8195E" w:rsidRPr="00D232F4" w14:paraId="0A96284D" w14:textId="77777777" w:rsidTr="000B5D73">
        <w:trPr>
          <w:gridAfter w:val="1"/>
          <w:wAfter w:w="10" w:type="pct"/>
          <w:trHeight w:val="227"/>
        </w:trPr>
        <w:tc>
          <w:tcPr>
            <w:tcW w:w="492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CFFA43F" w14:textId="77777777" w:rsidR="00A8195E" w:rsidRPr="00D232F4" w:rsidRDefault="00A8195E" w:rsidP="0069147E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الخميس</w:t>
            </w:r>
          </w:p>
        </w:tc>
        <w:tc>
          <w:tcPr>
            <w:tcW w:w="984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64CD43C" w14:textId="50E3AF1B" w:rsidR="00A8195E" w:rsidRPr="00D232F4" w:rsidRDefault="00A8195E" w:rsidP="0069147E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2:00 -3:00</w:t>
            </w:r>
          </w:p>
        </w:tc>
        <w:tc>
          <w:tcPr>
            <w:tcW w:w="1124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C76E959" w14:textId="4F35F903" w:rsidR="00A8195E" w:rsidRPr="00D232F4" w:rsidRDefault="00A8195E" w:rsidP="0069147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علم الحاسوب1</w:t>
            </w:r>
          </w:p>
        </w:tc>
        <w:tc>
          <w:tcPr>
            <w:tcW w:w="239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8E2D638" w14:textId="649EC3A6" w:rsidR="00A8195E" w:rsidRPr="00D232F4" w:rsidRDefault="00A8195E" w:rsidP="0069147E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 xml:space="preserve">ا.م.سعد سامي+م.م عمر سري+م.م.سرى </w:t>
            </w:r>
          </w:p>
        </w:tc>
      </w:tr>
      <w:tr w:rsidR="00A8195E" w:rsidRPr="00D232F4" w14:paraId="5CF45BF8" w14:textId="77777777" w:rsidTr="00D232F4">
        <w:trPr>
          <w:gridAfter w:val="1"/>
          <w:wAfter w:w="10" w:type="pct"/>
          <w:trHeight w:val="227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D94D2C9" w14:textId="77777777" w:rsidR="00A8195E" w:rsidRPr="00D232F4" w:rsidRDefault="00A8195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167476F" w14:textId="22041E86" w:rsidR="00A8195E" w:rsidRPr="00D232F4" w:rsidRDefault="00A8195E" w:rsidP="0069147E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3:00 -4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22C1BB4" w14:textId="4D27BE41" w:rsidR="00A8195E" w:rsidRPr="00D232F4" w:rsidRDefault="00A8195E" w:rsidP="0069147E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12FB2F1" w14:textId="7C22C6B2" w:rsidR="00A8195E" w:rsidRPr="00D232F4" w:rsidRDefault="00A8195E" w:rsidP="0069147E">
            <w:pPr>
              <w:jc w:val="center"/>
              <w:rPr>
                <w:b/>
                <w:bCs/>
                <w:sz w:val="14"/>
                <w:szCs w:val="14"/>
              </w:rPr>
            </w:pPr>
            <w:r w:rsidRPr="00D232F4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A8195E" w:rsidRPr="00D232F4" w14:paraId="65ED5E67" w14:textId="77777777" w:rsidTr="000B5D73">
        <w:trPr>
          <w:gridAfter w:val="1"/>
          <w:wAfter w:w="10" w:type="pct"/>
          <w:trHeight w:val="58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5791927" w14:textId="77777777" w:rsidR="00A8195E" w:rsidRPr="00D232F4" w:rsidRDefault="00A8195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1C6C1C3" w14:textId="7A318AF8" w:rsidR="00A8195E" w:rsidRPr="00D232F4" w:rsidRDefault="00A8195E" w:rsidP="0069147E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4:00 -5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1043274" w14:textId="55D21C92" w:rsidR="00A8195E" w:rsidRPr="00D232F4" w:rsidRDefault="00A8195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م.مبادئ كهربائية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910531A" w14:textId="789EE5AD" w:rsidR="00A8195E" w:rsidRPr="00D232F4" w:rsidRDefault="00A8195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م.م.عبد المطلب+م.م.احمد حفظي</w:t>
            </w:r>
          </w:p>
        </w:tc>
      </w:tr>
      <w:tr w:rsidR="00A8195E" w:rsidRPr="00D232F4" w14:paraId="08A9A21D" w14:textId="77777777" w:rsidTr="000E73D0">
        <w:trPr>
          <w:gridAfter w:val="1"/>
          <w:wAfter w:w="10" w:type="pct"/>
          <w:trHeight w:val="227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E4B8CA1" w14:textId="77777777" w:rsidR="00A8195E" w:rsidRPr="00D232F4" w:rsidRDefault="00A8195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35ED5F5" w14:textId="671E5F52" w:rsidR="00A8195E" w:rsidRPr="00D232F4" w:rsidRDefault="00A8195E" w:rsidP="0069147E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5:00 -6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</w:tcPr>
          <w:p w14:paraId="3842C6D6" w14:textId="02DE197C" w:rsidR="00A8195E" w:rsidRPr="00D232F4" w:rsidRDefault="00A8195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74D2C75F" w14:textId="1D845270" w:rsidR="00A8195E" w:rsidRPr="00D232F4" w:rsidRDefault="00A8195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A8195E" w:rsidRPr="00D232F4" w14:paraId="01BE6142" w14:textId="77777777" w:rsidTr="00D232F4">
        <w:trPr>
          <w:gridAfter w:val="1"/>
          <w:wAfter w:w="10" w:type="pct"/>
          <w:trHeight w:val="227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EBCDF91" w14:textId="1921B6D7" w:rsidR="00A8195E" w:rsidRPr="00D232F4" w:rsidRDefault="00A8195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ED99DE2" w14:textId="76E3AD13" w:rsidR="00A8195E" w:rsidRPr="00D232F4" w:rsidRDefault="00A8195E" w:rsidP="0069147E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6:00 -7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D8AC9A1" w14:textId="63383F5C" w:rsidR="00A8195E" w:rsidRPr="00D232F4" w:rsidRDefault="00A8195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highlight w:val="yellow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0662039" w14:textId="5B87D1A0" w:rsidR="00A8195E" w:rsidRPr="00D232F4" w:rsidRDefault="00A8195E" w:rsidP="0069147E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A8195E" w:rsidRPr="00D232F4" w14:paraId="36327C0D" w14:textId="77777777" w:rsidTr="00D232F4">
        <w:trPr>
          <w:gridAfter w:val="1"/>
          <w:wAfter w:w="10" w:type="pct"/>
          <w:trHeight w:val="218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FA5E143" w14:textId="77777777" w:rsidR="00A8195E" w:rsidRPr="00D232F4" w:rsidRDefault="00A8195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9BFC1B4" w14:textId="49F804D6" w:rsidR="00A8195E" w:rsidRPr="00D232F4" w:rsidRDefault="00A8195E" w:rsidP="0069147E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D232F4">
              <w:rPr>
                <w:rFonts w:ascii="CIDFont+F1" w:cs="CIDFont+F1"/>
                <w:b/>
                <w:bCs/>
                <w:sz w:val="14"/>
                <w:szCs w:val="14"/>
              </w:rPr>
              <w:t>7:00 -8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C76D242" w14:textId="5E88DDC6" w:rsidR="00A8195E" w:rsidRPr="00D232F4" w:rsidRDefault="00A8195E" w:rsidP="0069147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56D0CD6" w14:textId="7B66D3B7" w:rsidR="00A8195E" w:rsidRPr="00D232F4" w:rsidRDefault="00A8195E" w:rsidP="0069147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D232F4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A8195E" w:rsidRPr="00D232F4" w14:paraId="72E365F7" w14:textId="77777777" w:rsidTr="00D232F4">
        <w:trPr>
          <w:gridAfter w:val="1"/>
          <w:wAfter w:w="10" w:type="pct"/>
          <w:trHeight w:val="218"/>
        </w:trPr>
        <w:tc>
          <w:tcPr>
            <w:tcW w:w="492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5EBDDBD" w14:textId="3B2BC776" w:rsidR="00A8195E" w:rsidRPr="00D232F4" w:rsidRDefault="00A8195E" w:rsidP="00A8195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4A662C4" w14:textId="6E062A40" w:rsidR="00A8195E" w:rsidRPr="00A8195E" w:rsidRDefault="00A8195E" w:rsidP="0069147E">
            <w:pPr>
              <w:jc w:val="center"/>
              <w:rPr>
                <w:rFonts w:asciiTheme="minorHAnsi" w:hAnsiTheme="minorHAnsi" w:cs="CIDFont+F1"/>
                <w:b/>
                <w:bCs/>
                <w:sz w:val="14"/>
                <w:szCs w:val="14"/>
              </w:rPr>
            </w:pPr>
            <w:r>
              <w:rPr>
                <w:rFonts w:asciiTheme="minorHAnsi" w:hAnsiTheme="minorHAnsi" w:cs="CIDFont+F1"/>
                <w:b/>
                <w:bCs/>
                <w:sz w:val="14"/>
                <w:szCs w:val="14"/>
              </w:rPr>
              <w:t>8:00-9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E27E180" w14:textId="1FD27891" w:rsidR="00A8195E" w:rsidRPr="00D232F4" w:rsidRDefault="00A8195E" w:rsidP="0069147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B02E5B5" w14:textId="0B6E5086" w:rsidR="00A8195E" w:rsidRPr="00D232F4" w:rsidRDefault="00A8195E" w:rsidP="0069147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A8195E" w:rsidRPr="00D232F4" w14:paraId="20483FDC" w14:textId="77777777" w:rsidTr="000B5D73">
        <w:trPr>
          <w:gridAfter w:val="1"/>
          <w:wAfter w:w="10" w:type="pct"/>
          <w:trHeight w:val="218"/>
        </w:trPr>
        <w:tc>
          <w:tcPr>
            <w:tcW w:w="492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3430C9B" w14:textId="77777777" w:rsidR="00A8195E" w:rsidRPr="00D232F4" w:rsidRDefault="00A8195E" w:rsidP="0069147E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84" w:type="pct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5E47547F" w14:textId="010B16C5" w:rsidR="00A8195E" w:rsidRPr="00D232F4" w:rsidRDefault="00A8195E" w:rsidP="0069147E">
            <w:pPr>
              <w:jc w:val="center"/>
              <w:rPr>
                <w:rFonts w:ascii="CIDFont+F1" w:cs="CIDFont+F1"/>
                <w:b/>
                <w:bCs/>
                <w:sz w:val="14"/>
                <w:szCs w:val="14"/>
              </w:rPr>
            </w:pPr>
            <w:r>
              <w:rPr>
                <w:rFonts w:ascii="CIDFont+F1" w:cs="CIDFont+F1"/>
                <w:b/>
                <w:bCs/>
                <w:sz w:val="14"/>
                <w:szCs w:val="14"/>
              </w:rPr>
              <w:t>9:00-10:00</w:t>
            </w:r>
          </w:p>
        </w:tc>
        <w:tc>
          <w:tcPr>
            <w:tcW w:w="1124" w:type="pct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1818332" w14:textId="68681536" w:rsidR="00A8195E" w:rsidRPr="00D232F4" w:rsidRDefault="00A8195E" w:rsidP="0069147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90" w:type="pct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1093070F" w14:textId="7C029DD8" w:rsidR="00A8195E" w:rsidRPr="00D232F4" w:rsidRDefault="00A8195E" w:rsidP="0069147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</w:tbl>
    <w:p w14:paraId="74AC1CAB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3F796E52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3E95952F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53FC3F0D" w14:textId="485204E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0D92ECE2" w14:textId="77777777" w:rsidR="00D232F4" w:rsidRDefault="00D232F4" w:rsidP="0045236E">
      <w:pPr>
        <w:jc w:val="center"/>
        <w:rPr>
          <w:rFonts w:cs="MCS Shafa S_U normal."/>
          <w:b/>
          <w:bCs/>
          <w:caps/>
          <w:rtl/>
        </w:rPr>
      </w:pPr>
    </w:p>
    <w:p w14:paraId="4E2FDAEC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04C77660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05FD51B9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232AC23F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27ABE310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18C4A250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1C27BFEC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1722D56C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0E250841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30D61A95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7ACC2E9D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5C24307E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0FC1E41C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13949E72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5A713939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4306FB82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518C36F2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1EFE01DA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539EB1B0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2B0C479F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3BB865B5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4AA0C7C0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6B87AE93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152A31F4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22C37663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3090EEA0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215A066F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6F6E8291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2B608486" w14:textId="77777777" w:rsidR="0089177F" w:rsidRDefault="0089177F" w:rsidP="0045236E">
      <w:pPr>
        <w:jc w:val="center"/>
        <w:rPr>
          <w:rFonts w:cs="MCS Shafa S_U normal."/>
          <w:b/>
          <w:bCs/>
          <w:caps/>
          <w:rtl/>
        </w:rPr>
      </w:pPr>
    </w:p>
    <w:p w14:paraId="115B62FD" w14:textId="0121FF6F" w:rsidR="00BE40EB" w:rsidRPr="00F47EB3" w:rsidRDefault="00A32A65" w:rsidP="0045236E">
      <w:pPr>
        <w:jc w:val="center"/>
        <w:rPr>
          <w:rFonts w:cs="MCS Shafa S_U normal."/>
          <w:b/>
          <w:bCs/>
          <w:caps/>
          <w:rtl/>
        </w:rPr>
      </w:pPr>
      <w:r w:rsidRPr="00F47EB3">
        <w:rPr>
          <w:rFonts w:cs="MCS Shafa S_U normal." w:hint="cs"/>
          <w:b/>
          <w:bCs/>
          <w:caps/>
          <w:rtl/>
        </w:rPr>
        <w:lastRenderedPageBreak/>
        <w:t>جامعة تكريت- كلية الهندسة -</w:t>
      </w:r>
      <w:r w:rsidRPr="00F47EB3">
        <w:rPr>
          <w:rFonts w:cs="MCS Shafa S_U normal." w:hint="cs"/>
          <w:b/>
          <w:bCs/>
          <w:caps/>
        </w:rPr>
        <w:t xml:space="preserve"> </w:t>
      </w:r>
      <w:r w:rsidR="00BE40EB" w:rsidRPr="00F47EB3">
        <w:rPr>
          <w:rFonts w:cs="MCS Shafa S_U normal." w:hint="cs"/>
          <w:b/>
          <w:bCs/>
          <w:caps/>
          <w:rtl/>
        </w:rPr>
        <w:t xml:space="preserve">قسم الهندسة الميكانيكية </w:t>
      </w:r>
    </w:p>
    <w:p w14:paraId="04E98E5E" w14:textId="5796F029" w:rsidR="00FE709C" w:rsidRPr="00F47EB3" w:rsidRDefault="00A312C5" w:rsidP="00FE709C">
      <w:pPr>
        <w:jc w:val="center"/>
        <w:rPr>
          <w:rFonts w:cs="MCS Shafa S_U normal."/>
          <w:b/>
          <w:bCs/>
          <w:caps/>
          <w:rtl/>
          <w:lang w:bidi="ar-IQ"/>
        </w:rPr>
      </w:pPr>
      <w:r w:rsidRPr="00F47EB3">
        <w:rPr>
          <w:rFonts w:cs="MCS Shafa S_U normal." w:hint="cs"/>
          <w:b/>
          <w:bCs/>
          <w:caps/>
          <w:rtl/>
        </w:rPr>
        <w:t xml:space="preserve"> جدول الدروس</w:t>
      </w:r>
      <w:r w:rsidR="00A32A65" w:rsidRPr="00F47EB3">
        <w:rPr>
          <w:rFonts w:cs="MCS Shafa S_U normal." w:hint="cs"/>
          <w:b/>
          <w:bCs/>
          <w:caps/>
          <w:rtl/>
        </w:rPr>
        <w:t xml:space="preserve"> الأسبوعي</w:t>
      </w:r>
      <w:r w:rsidR="00BE40EB" w:rsidRPr="00F47EB3">
        <w:rPr>
          <w:rFonts w:cs="MCS Shafa S_U normal." w:hint="cs"/>
          <w:b/>
          <w:bCs/>
          <w:caps/>
          <w:rtl/>
        </w:rPr>
        <w:t xml:space="preserve"> </w:t>
      </w:r>
      <w:r w:rsidR="009762B6" w:rsidRPr="00F47EB3">
        <w:rPr>
          <w:rFonts w:cs="MCS Shafa S_U normal." w:hint="cs"/>
          <w:b/>
          <w:bCs/>
          <w:caps/>
          <w:rtl/>
        </w:rPr>
        <w:t xml:space="preserve">للدراسة </w:t>
      </w:r>
      <w:r w:rsidR="003C08AF">
        <w:rPr>
          <w:rFonts w:cs="MCS Shafa S_U normal." w:hint="cs"/>
          <w:b/>
          <w:bCs/>
          <w:caps/>
          <w:sz w:val="22"/>
          <w:szCs w:val="28"/>
          <w:rtl/>
        </w:rPr>
        <w:t>المسائية</w:t>
      </w:r>
      <w:r w:rsidR="009762B6" w:rsidRPr="00F47EB3">
        <w:rPr>
          <w:rFonts w:cs="MCS Shafa S_U normal." w:hint="cs"/>
          <w:b/>
          <w:bCs/>
          <w:caps/>
          <w:rtl/>
        </w:rPr>
        <w:t xml:space="preserve"> </w:t>
      </w:r>
      <w:r w:rsidR="00BE40EB" w:rsidRPr="00F47EB3">
        <w:rPr>
          <w:rFonts w:cs="MCS Shafa S_U normal." w:hint="cs"/>
          <w:b/>
          <w:bCs/>
          <w:caps/>
          <w:rtl/>
        </w:rPr>
        <w:t xml:space="preserve">/ </w:t>
      </w:r>
      <w:r w:rsidR="00D72C2B" w:rsidRPr="00F47EB3">
        <w:rPr>
          <w:rFonts w:cs="MCS Shafa S_U normal." w:hint="cs"/>
          <w:b/>
          <w:bCs/>
          <w:caps/>
          <w:rtl/>
        </w:rPr>
        <w:t xml:space="preserve">المرحلة الثانية / الفصل الدراسي الاول </w:t>
      </w:r>
      <w:r w:rsidR="004441EC" w:rsidRPr="00F47EB3">
        <w:rPr>
          <w:rFonts w:cs="MCS Shafa S_U normal."/>
          <w:b/>
          <w:bCs/>
          <w:caps/>
        </w:rPr>
        <w:t xml:space="preserve"> </w:t>
      </w:r>
      <w:r w:rsidR="00D05B0C" w:rsidRPr="00F47EB3">
        <w:rPr>
          <w:rFonts w:cs="MCS Shafa S_U normal." w:hint="cs"/>
          <w:b/>
          <w:bCs/>
          <w:caps/>
          <w:rtl/>
        </w:rPr>
        <w:t>202</w:t>
      </w:r>
      <w:r w:rsidR="00026C5E" w:rsidRPr="00F47EB3">
        <w:rPr>
          <w:rFonts w:cs="MCS Shafa S_U normal." w:hint="cs"/>
          <w:b/>
          <w:bCs/>
          <w:caps/>
          <w:rtl/>
        </w:rPr>
        <w:t>5</w:t>
      </w:r>
      <w:r w:rsidR="004441EC" w:rsidRPr="00F47EB3">
        <w:rPr>
          <w:rFonts w:cs="MCS Shafa S_U normal." w:hint="cs"/>
          <w:b/>
          <w:bCs/>
          <w:caps/>
          <w:rtl/>
        </w:rPr>
        <w:t>-</w:t>
      </w:r>
      <w:r w:rsidR="00166B6D" w:rsidRPr="00F47EB3">
        <w:rPr>
          <w:rFonts w:cs="MCS Shafa S_U normal." w:hint="cs"/>
          <w:b/>
          <w:bCs/>
          <w:caps/>
          <w:rtl/>
        </w:rPr>
        <w:t>202</w:t>
      </w:r>
      <w:r w:rsidR="00026C5E" w:rsidRPr="00F47EB3">
        <w:rPr>
          <w:rFonts w:cs="MCS Shafa S_U normal." w:hint="cs"/>
          <w:b/>
          <w:bCs/>
          <w:caps/>
          <w:rtl/>
        </w:rPr>
        <w:t>6</w:t>
      </w:r>
      <w:r w:rsidR="0046655B" w:rsidRPr="00F47EB3">
        <w:rPr>
          <w:rFonts w:cs="MCS Shafa S_U normal." w:hint="cs"/>
          <w:b/>
          <w:bCs/>
          <w:caps/>
          <w:rtl/>
        </w:rPr>
        <w:t xml:space="preserve"> ابتداءا </w:t>
      </w:r>
      <w:r w:rsidR="00FE709C" w:rsidRPr="00F47EB3">
        <w:rPr>
          <w:rFonts w:cs="MCS Shafa S_U normal." w:hint="cs"/>
          <w:b/>
          <w:bCs/>
          <w:caps/>
          <w:rtl/>
        </w:rPr>
        <w:t>من 21/9/2025</w:t>
      </w:r>
    </w:p>
    <w:tbl>
      <w:tblPr>
        <w:tblpPr w:leftFromText="180" w:rightFromText="180" w:vertAnchor="text" w:horzAnchor="margin" w:tblpXSpec="center" w:tblpY="205"/>
        <w:bidiVisual/>
        <w:tblW w:w="267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54"/>
        <w:gridCol w:w="1722"/>
        <w:gridCol w:w="2113"/>
        <w:gridCol w:w="9"/>
        <w:gridCol w:w="9"/>
        <w:gridCol w:w="1144"/>
        <w:gridCol w:w="10"/>
        <w:gridCol w:w="1152"/>
        <w:gridCol w:w="38"/>
        <w:gridCol w:w="1775"/>
        <w:gridCol w:w="9"/>
      </w:tblGrid>
      <w:tr w:rsidR="0089177F" w:rsidRPr="004634DF" w14:paraId="4BCA2323" w14:textId="77777777" w:rsidTr="006E3C42">
        <w:trPr>
          <w:cantSplit/>
          <w:trHeight w:val="240"/>
        </w:trPr>
        <w:tc>
          <w:tcPr>
            <w:tcW w:w="32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36A739F9" w14:textId="77777777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ليوم</w:t>
            </w:r>
          </w:p>
        </w:tc>
        <w:tc>
          <w:tcPr>
            <w:tcW w:w="1009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4867D75A" w14:textId="77777777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ساعة</w:t>
            </w:r>
          </w:p>
        </w:tc>
        <w:tc>
          <w:tcPr>
            <w:tcW w:w="3667" w:type="pct"/>
            <w:gridSpan w:val="9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4E52F30" w14:textId="77777777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مرحلة الثانية</w:t>
            </w:r>
          </w:p>
        </w:tc>
      </w:tr>
      <w:tr w:rsidR="0089177F" w:rsidRPr="004634DF" w14:paraId="15E058CB" w14:textId="77777777" w:rsidTr="000B5D73">
        <w:trPr>
          <w:gridAfter w:val="1"/>
          <w:wAfter w:w="5" w:type="pct"/>
          <w:cantSplit/>
          <w:trHeight w:val="240"/>
        </w:trPr>
        <w:tc>
          <w:tcPr>
            <w:tcW w:w="325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4B2C298" w14:textId="77777777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</w:tc>
        <w:tc>
          <w:tcPr>
            <w:tcW w:w="1009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78E002A1" w14:textId="77777777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3661" w:type="pct"/>
            <w:gridSpan w:val="8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4D1CA48" w14:textId="7DD120D9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</w:p>
        </w:tc>
      </w:tr>
      <w:tr w:rsidR="0089177F" w:rsidRPr="004634DF" w14:paraId="08C248FE" w14:textId="77777777" w:rsidTr="000B5D73">
        <w:trPr>
          <w:gridAfter w:val="1"/>
          <w:wAfter w:w="5" w:type="pct"/>
          <w:cantSplit/>
          <w:trHeight w:val="240"/>
        </w:trPr>
        <w:tc>
          <w:tcPr>
            <w:tcW w:w="325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  <w:hideMark/>
          </w:tcPr>
          <w:p w14:paraId="5ABB2CA6" w14:textId="77777777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</w:tc>
        <w:tc>
          <w:tcPr>
            <w:tcW w:w="1009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59ACD264" w14:textId="77777777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1243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56102A5B" w14:textId="77777777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مادة</w:t>
            </w:r>
          </w:p>
        </w:tc>
        <w:tc>
          <w:tcPr>
            <w:tcW w:w="2418" w:type="pct"/>
            <w:gridSpan w:val="6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4535D1B4" w14:textId="2EC6C2E5" w:rsidR="0089177F" w:rsidRPr="004634DF" w:rsidRDefault="0089177F" w:rsidP="00F77090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أستاذ</w:t>
            </w:r>
          </w:p>
        </w:tc>
      </w:tr>
      <w:tr w:rsidR="006E3C42" w:rsidRPr="004634DF" w14:paraId="75D0ED74" w14:textId="77777777" w:rsidTr="000B5D73">
        <w:trPr>
          <w:gridAfter w:val="1"/>
          <w:wAfter w:w="5" w:type="pct"/>
          <w:trHeight w:val="227"/>
        </w:trPr>
        <w:tc>
          <w:tcPr>
            <w:tcW w:w="32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076DC17" w14:textId="77777777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أحد</w:t>
            </w:r>
          </w:p>
        </w:tc>
        <w:tc>
          <w:tcPr>
            <w:tcW w:w="100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AE63174" w14:textId="4C99D5BF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43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00"/>
          </w:tcPr>
          <w:p w14:paraId="3C03F37A" w14:textId="684F564A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تحليلات هندسية</w:t>
            </w:r>
          </w:p>
        </w:tc>
        <w:tc>
          <w:tcPr>
            <w:tcW w:w="2418" w:type="pct"/>
            <w:gridSpan w:val="6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00"/>
          </w:tcPr>
          <w:p w14:paraId="7EA05BF8" w14:textId="149C448C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م.د.حميد جاسم</w:t>
            </w:r>
          </w:p>
        </w:tc>
      </w:tr>
      <w:tr w:rsidR="006E3C42" w:rsidRPr="004634DF" w14:paraId="5C0C0C71" w14:textId="77777777" w:rsidTr="000B5D73">
        <w:trPr>
          <w:gridAfter w:val="1"/>
          <w:wAfter w:w="5" w:type="pct"/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B326B02" w14:textId="77777777" w:rsidR="006E3C42" w:rsidRPr="004634DF" w:rsidRDefault="006E3C42" w:rsidP="006E3C42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8400CEA" w14:textId="41BE64E8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43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00"/>
          </w:tcPr>
          <w:p w14:paraId="1C3C10C0" w14:textId="445F017D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=</w:t>
            </w:r>
          </w:p>
        </w:tc>
        <w:tc>
          <w:tcPr>
            <w:tcW w:w="2418" w:type="pct"/>
            <w:gridSpan w:val="6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00"/>
            <w:vAlign w:val="center"/>
          </w:tcPr>
          <w:p w14:paraId="475B61E1" w14:textId="399D34EB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6E3C42" w:rsidRPr="004634DF" w14:paraId="01190DEC" w14:textId="77777777" w:rsidTr="000B5D73">
        <w:trPr>
          <w:gridAfter w:val="1"/>
          <w:wAfter w:w="5" w:type="pct"/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5463573" w14:textId="77777777" w:rsidR="006E3C42" w:rsidRPr="004634DF" w:rsidRDefault="006E3C42" w:rsidP="006E3C42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17D53EC" w14:textId="5986A563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00941BA" w14:textId="3644A5E5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b/>
                <w:bCs/>
                <w:sz w:val="14"/>
                <w:szCs w:val="14"/>
                <w:rtl/>
              </w:rPr>
              <w:t>مقاومة مواد1</w:t>
            </w:r>
          </w:p>
        </w:tc>
        <w:tc>
          <w:tcPr>
            <w:tcW w:w="2418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E2B50DE" w14:textId="5C77DC8C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.</w:t>
            </w:r>
            <w:r w:rsidRPr="004634DF">
              <w:rPr>
                <w:b/>
                <w:bCs/>
                <w:sz w:val="14"/>
                <w:szCs w:val="14"/>
                <w:rtl/>
              </w:rPr>
              <w:t>م. سليمان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 xml:space="preserve"> عناد 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+ا.م.صباح</w:t>
            </w:r>
          </w:p>
        </w:tc>
      </w:tr>
      <w:tr w:rsidR="006E3C42" w:rsidRPr="004634DF" w14:paraId="6C6D98A4" w14:textId="77777777" w:rsidTr="00D232F4">
        <w:trPr>
          <w:gridAfter w:val="1"/>
          <w:wAfter w:w="5" w:type="pct"/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937C724" w14:textId="77777777" w:rsidR="006E3C42" w:rsidRPr="004634DF" w:rsidRDefault="006E3C42" w:rsidP="006E3C42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BDF7098" w14:textId="5E5AE965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43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</w:tcPr>
          <w:p w14:paraId="35EF4538" w14:textId="3A6299D2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=</w:t>
            </w:r>
          </w:p>
        </w:tc>
        <w:tc>
          <w:tcPr>
            <w:tcW w:w="2418" w:type="pct"/>
            <w:gridSpan w:val="6"/>
            <w:tcBorders>
              <w:left w:val="thinThickThinSmallGap" w:sz="24" w:space="0" w:color="auto"/>
              <w:right w:val="thinThickThinSmallGap" w:sz="24" w:space="0" w:color="auto"/>
            </w:tcBorders>
          </w:tcPr>
          <w:p w14:paraId="373F528E" w14:textId="5577C886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6E3C42" w:rsidRPr="004634DF" w14:paraId="254BA7CC" w14:textId="77777777" w:rsidTr="00D232F4">
        <w:trPr>
          <w:gridAfter w:val="1"/>
          <w:wAfter w:w="5" w:type="pct"/>
          <w:trHeight w:val="113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385B8AC" w14:textId="77777777" w:rsidR="006E3C42" w:rsidRPr="004634DF" w:rsidRDefault="006E3C42" w:rsidP="006E3C42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C0A8A4E" w14:textId="268F8AC7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</w:tcPr>
          <w:p w14:paraId="3B68BAC9" w14:textId="7C07647B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418" w:type="pct"/>
            <w:gridSpan w:val="6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</w:tcPr>
          <w:p w14:paraId="3BD292F4" w14:textId="6F3C6BFB" w:rsidR="006E3C42" w:rsidRPr="004634DF" w:rsidRDefault="006E3C42" w:rsidP="006E3C42">
            <w:pPr>
              <w:tabs>
                <w:tab w:val="left" w:pos="687"/>
                <w:tab w:val="center" w:pos="1918"/>
              </w:tabs>
              <w:jc w:val="center"/>
              <w:rPr>
                <w:b/>
                <w:bCs/>
                <w:sz w:val="14"/>
                <w:szCs w:val="14"/>
              </w:rPr>
            </w:pPr>
          </w:p>
        </w:tc>
      </w:tr>
      <w:tr w:rsidR="006E3C42" w:rsidRPr="004634DF" w14:paraId="00169FBD" w14:textId="77777777" w:rsidTr="00D232F4">
        <w:trPr>
          <w:gridAfter w:val="1"/>
          <w:wAfter w:w="5" w:type="pct"/>
          <w:trHeight w:val="112"/>
        </w:trPr>
        <w:tc>
          <w:tcPr>
            <w:tcW w:w="325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2710C28" w14:textId="77777777" w:rsidR="006E3C42" w:rsidRPr="004634DF" w:rsidRDefault="006E3C42" w:rsidP="006E3C42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25EC4C93" w14:textId="024B7B93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43" w:type="pct"/>
            <w:gridSpan w:val="2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</w:tcPr>
          <w:p w14:paraId="75426869" w14:textId="11A95A90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418" w:type="pct"/>
            <w:gridSpan w:val="6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0FAC6927" w14:textId="42A6BCE4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</w:tr>
      <w:tr w:rsidR="006E3C42" w:rsidRPr="004634DF" w14:paraId="6A551DEA" w14:textId="77777777" w:rsidTr="00D232F4">
        <w:trPr>
          <w:gridAfter w:val="1"/>
          <w:wAfter w:w="5" w:type="pct"/>
          <w:trHeight w:val="72"/>
        </w:trPr>
        <w:tc>
          <w:tcPr>
            <w:tcW w:w="32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7EFAC769" w14:textId="77777777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أثنين</w:t>
            </w:r>
          </w:p>
        </w:tc>
        <w:tc>
          <w:tcPr>
            <w:tcW w:w="100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5C0F85C" w14:textId="6AB283F5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43" w:type="pct"/>
            <w:gridSpan w:val="2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</w:tcPr>
          <w:p w14:paraId="0704DA96" w14:textId="4201EC5C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تحليلات هندسية</w:t>
            </w:r>
          </w:p>
        </w:tc>
        <w:tc>
          <w:tcPr>
            <w:tcW w:w="2418" w:type="pct"/>
            <w:gridSpan w:val="6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</w:tcPr>
          <w:p w14:paraId="60425507" w14:textId="1DE47336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م.د.حميد جاسم</w:t>
            </w:r>
          </w:p>
        </w:tc>
      </w:tr>
      <w:tr w:rsidR="006E3C42" w:rsidRPr="004634DF" w14:paraId="0710B9BD" w14:textId="77777777" w:rsidTr="00D232F4">
        <w:trPr>
          <w:gridAfter w:val="1"/>
          <w:wAfter w:w="5" w:type="pct"/>
          <w:trHeight w:val="69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E697C3D" w14:textId="77777777" w:rsidR="006E3C42" w:rsidRPr="004634DF" w:rsidRDefault="006E3C42" w:rsidP="006E3C42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FD00F06" w14:textId="26C18BE2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79646" w:themeFill="accent6"/>
          </w:tcPr>
          <w:p w14:paraId="3BDD0B02" w14:textId="3A91E090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highlight w:val="yellow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highlight w:val="yellow"/>
                <w:rtl/>
              </w:rPr>
              <w:t>=</w:t>
            </w:r>
          </w:p>
        </w:tc>
        <w:tc>
          <w:tcPr>
            <w:tcW w:w="2418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79646" w:themeFill="accent6"/>
          </w:tcPr>
          <w:p w14:paraId="29FC1D8D" w14:textId="0960D8CC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highlight w:val="yellow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highlight w:val="yellow"/>
                <w:rtl/>
                <w:lang w:bidi="ar-IQ"/>
              </w:rPr>
              <w:t>=</w:t>
            </w:r>
          </w:p>
        </w:tc>
      </w:tr>
      <w:tr w:rsidR="00D232F4" w:rsidRPr="004634DF" w14:paraId="05F1C310" w14:textId="77777777" w:rsidTr="00D232F4">
        <w:trPr>
          <w:gridAfter w:val="1"/>
          <w:wAfter w:w="5" w:type="pct"/>
          <w:trHeight w:val="69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7B24C99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E314140" w14:textId="6CF4BABE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43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2A132E1" w14:textId="39B49B50" w:rsidR="00D232F4" w:rsidRPr="004634DF" w:rsidRDefault="00D232F4" w:rsidP="00D232F4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علم</w:t>
            </w:r>
            <w:r w:rsidRPr="004634DF">
              <w:rPr>
                <w:b/>
                <w:bCs/>
                <w:sz w:val="14"/>
                <w:szCs w:val="14"/>
                <w:rtl/>
              </w:rPr>
              <w:t xml:space="preserve"> حاسوب </w:t>
            </w:r>
            <w:r w:rsidRPr="004634DF">
              <w:rPr>
                <w:b/>
                <w:bCs/>
                <w:sz w:val="14"/>
                <w:szCs w:val="14"/>
              </w:rPr>
              <w:t>2</w:t>
            </w:r>
          </w:p>
        </w:tc>
        <w:tc>
          <w:tcPr>
            <w:tcW w:w="2418" w:type="pct"/>
            <w:gridSpan w:val="6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3D29BAAE" w14:textId="60B7290C" w:rsidR="00D232F4" w:rsidRPr="004634DF" w:rsidRDefault="00D232F4" w:rsidP="00D232F4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.م. سيف صباح+م.م.نور+م.م.سرى</w:t>
            </w:r>
          </w:p>
        </w:tc>
      </w:tr>
      <w:tr w:rsidR="00D232F4" w:rsidRPr="004634DF" w14:paraId="65468A77" w14:textId="77777777" w:rsidTr="00D232F4">
        <w:trPr>
          <w:gridAfter w:val="1"/>
          <w:wAfter w:w="5" w:type="pct"/>
          <w:trHeight w:val="69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6D4E61A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08C2A24" w14:textId="1F6F4F03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43" w:type="pct"/>
            <w:gridSpan w:val="2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C3997D9" w14:textId="6DAE9B28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418" w:type="pct"/>
            <w:gridSpan w:val="6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8832178" w14:textId="5E8339A7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D232F4" w:rsidRPr="004634DF" w14:paraId="568AE966" w14:textId="77777777" w:rsidTr="00D232F4">
        <w:trPr>
          <w:trHeight w:val="69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E3ADBEF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3143E76" w14:textId="300038F1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38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00"/>
            <w:vAlign w:val="center"/>
          </w:tcPr>
          <w:p w14:paraId="60AD5D88" w14:textId="68E5C3EF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highlight w:val="yellow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جرائم </w:t>
            </w:r>
          </w:p>
        </w:tc>
        <w:tc>
          <w:tcPr>
            <w:tcW w:w="2429" w:type="pct"/>
            <w:gridSpan w:val="8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00"/>
            <w:vAlign w:val="center"/>
          </w:tcPr>
          <w:p w14:paraId="67EE48FD" w14:textId="659F1FF6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highlight w:val="yellow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م.م.عبد الرحمن زيدان</w:t>
            </w:r>
          </w:p>
        </w:tc>
      </w:tr>
      <w:tr w:rsidR="00D232F4" w:rsidRPr="004634DF" w14:paraId="3276069A" w14:textId="77777777" w:rsidTr="00D232F4">
        <w:trPr>
          <w:trHeight w:val="69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A28D3E2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B55592B" w14:textId="621C209C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38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00"/>
          </w:tcPr>
          <w:p w14:paraId="10809BC9" w14:textId="318C6FFD" w:rsidR="00D232F4" w:rsidRPr="004634DF" w:rsidRDefault="00D232F4" w:rsidP="00D232F4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  <w:lang w:bidi="ar-IQ"/>
              </w:rPr>
            </w:pPr>
            <w:r w:rsidRPr="004634DF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429" w:type="pct"/>
            <w:gridSpan w:val="8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00"/>
          </w:tcPr>
          <w:p w14:paraId="6B669151" w14:textId="73B10AAF" w:rsidR="00D232F4" w:rsidRPr="004634DF" w:rsidRDefault="00D232F4" w:rsidP="00D232F4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  <w:lang w:bidi="ar-IQ"/>
              </w:rPr>
            </w:pPr>
            <w:r w:rsidRPr="004634DF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D232F4" w:rsidRPr="004634DF" w14:paraId="54763EFB" w14:textId="77777777" w:rsidTr="006E3C42">
        <w:trPr>
          <w:trHeight w:val="69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160BBE4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714D5A0" w14:textId="1CE59CA3" w:rsidR="00D232F4" w:rsidRPr="004634DF" w:rsidRDefault="00D232F4" w:rsidP="00D232F4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8:00-9:00</w:t>
            </w:r>
          </w:p>
        </w:tc>
        <w:tc>
          <w:tcPr>
            <w:tcW w:w="1238" w:type="pct"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FF00"/>
            <w:vAlign w:val="center"/>
          </w:tcPr>
          <w:p w14:paraId="04AED63B" w14:textId="4F097F36" w:rsidR="00D232F4" w:rsidRPr="004634DF" w:rsidRDefault="00D232F4" w:rsidP="00D232F4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  <w:lang w:bidi="ar-IQ"/>
              </w:rPr>
            </w:pPr>
          </w:p>
        </w:tc>
        <w:tc>
          <w:tcPr>
            <w:tcW w:w="2429" w:type="pct"/>
            <w:gridSpan w:val="8"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FF00"/>
            <w:vAlign w:val="center"/>
          </w:tcPr>
          <w:p w14:paraId="7F4E773E" w14:textId="054BFBDA" w:rsidR="00D232F4" w:rsidRPr="004634DF" w:rsidRDefault="00D232F4" w:rsidP="00D232F4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  <w:lang w:bidi="ar-IQ"/>
              </w:rPr>
            </w:pPr>
          </w:p>
        </w:tc>
      </w:tr>
      <w:tr w:rsidR="00D232F4" w:rsidRPr="004634DF" w14:paraId="17EFFFC9" w14:textId="77777777" w:rsidTr="00D232F4">
        <w:trPr>
          <w:gridAfter w:val="1"/>
          <w:wAfter w:w="5" w:type="pct"/>
          <w:trHeight w:val="227"/>
        </w:trPr>
        <w:tc>
          <w:tcPr>
            <w:tcW w:w="32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74E80920" w14:textId="77777777" w:rsidR="00D232F4" w:rsidRPr="004634DF" w:rsidRDefault="00D232F4" w:rsidP="00D232F4">
            <w:pPr>
              <w:ind w:left="113"/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ثلاثاء</w:t>
            </w:r>
          </w:p>
        </w:tc>
        <w:tc>
          <w:tcPr>
            <w:tcW w:w="100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4B2FFE6" w14:textId="5D80D48C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43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20FC3FD" w14:textId="4B16C24A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b/>
                <w:bCs/>
                <w:sz w:val="14"/>
                <w:szCs w:val="14"/>
                <w:rtl/>
              </w:rPr>
              <w:t>علم الحركة1</w:t>
            </w:r>
          </w:p>
        </w:tc>
        <w:tc>
          <w:tcPr>
            <w:tcW w:w="2418" w:type="pct"/>
            <w:gridSpan w:val="6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1DEABE9" w14:textId="43286A92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.</w:t>
            </w:r>
            <w:r w:rsidRPr="004634DF">
              <w:rPr>
                <w:b/>
                <w:bCs/>
                <w:sz w:val="14"/>
                <w:szCs w:val="14"/>
                <w:rtl/>
              </w:rPr>
              <w:t xml:space="preserve">م. 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د</w:t>
            </w:r>
            <w:r w:rsidRPr="004634DF">
              <w:rPr>
                <w:b/>
                <w:bCs/>
                <w:sz w:val="14"/>
                <w:szCs w:val="14"/>
                <w:rtl/>
              </w:rPr>
              <w:t xml:space="preserve">. غزوان 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+م.م.محمد طه</w:t>
            </w:r>
          </w:p>
        </w:tc>
      </w:tr>
      <w:tr w:rsidR="00D232F4" w:rsidRPr="004634DF" w14:paraId="3764795D" w14:textId="77777777" w:rsidTr="000B5D73">
        <w:trPr>
          <w:gridAfter w:val="1"/>
          <w:wAfter w:w="5" w:type="pct"/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D348CF2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4101255" w14:textId="310C8040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79C0871" w14:textId="34D4A34C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418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7FCAE6B" w14:textId="5C89640A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=</w:t>
            </w:r>
          </w:p>
        </w:tc>
      </w:tr>
      <w:tr w:rsidR="00D232F4" w:rsidRPr="004634DF" w14:paraId="34F1CB27" w14:textId="77777777" w:rsidTr="00D232F4">
        <w:trPr>
          <w:gridAfter w:val="1"/>
          <w:wAfter w:w="5" w:type="pct"/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490B1AA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DFC882B" w14:textId="00993BB6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C00C96A" w14:textId="582C4D12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مختبر علم</w:t>
            </w:r>
            <w:r w:rsidRPr="004634DF">
              <w:rPr>
                <w:b/>
                <w:bCs/>
                <w:sz w:val="14"/>
                <w:szCs w:val="14"/>
                <w:rtl/>
              </w:rPr>
              <w:t xml:space="preserve"> حاسوب 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2</w:t>
            </w:r>
          </w:p>
        </w:tc>
        <w:tc>
          <w:tcPr>
            <w:tcW w:w="2418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053BC1A7" w14:textId="36958E38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.م. سيف صباح+م.م.نور+م.م.سرى</w:t>
            </w:r>
          </w:p>
        </w:tc>
      </w:tr>
      <w:tr w:rsidR="00D232F4" w:rsidRPr="004634DF" w14:paraId="4352775D" w14:textId="77777777" w:rsidTr="000B5D73">
        <w:trPr>
          <w:gridAfter w:val="1"/>
          <w:wAfter w:w="5" w:type="pct"/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B0B54D6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CC25C07" w14:textId="02418624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7513A8F" w14:textId="227DDCA7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418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2403466" w14:textId="5186B222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D232F4" w:rsidRPr="004634DF" w14:paraId="01B4FF08" w14:textId="77777777" w:rsidTr="006E3C42">
        <w:trPr>
          <w:gridAfter w:val="1"/>
          <w:wAfter w:w="5" w:type="pct"/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DBA157C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6D702B2" w14:textId="40F10853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48" w:type="pct"/>
            <w:gridSpan w:val="3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FF00"/>
            <w:vAlign w:val="center"/>
          </w:tcPr>
          <w:p w14:paraId="7FF31F74" w14:textId="59526DBA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</w:tc>
        <w:tc>
          <w:tcPr>
            <w:tcW w:w="2413" w:type="pct"/>
            <w:gridSpan w:val="5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FF00"/>
            <w:vAlign w:val="center"/>
          </w:tcPr>
          <w:p w14:paraId="645ED07F" w14:textId="2FEE056A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</w:tc>
      </w:tr>
      <w:tr w:rsidR="00D232F4" w:rsidRPr="004634DF" w14:paraId="3B1F2362" w14:textId="77777777" w:rsidTr="00D232F4">
        <w:trPr>
          <w:gridAfter w:val="1"/>
          <w:wAfter w:w="5" w:type="pct"/>
          <w:trHeight w:val="227"/>
        </w:trPr>
        <w:tc>
          <w:tcPr>
            <w:tcW w:w="32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5C172061" w14:textId="77777777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أربعاء</w:t>
            </w:r>
          </w:p>
        </w:tc>
        <w:tc>
          <w:tcPr>
            <w:tcW w:w="100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E420AB7" w14:textId="0C67C222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43" w:type="pct"/>
            <w:gridSpan w:val="2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6A21ABF" w14:textId="7E7896CF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b/>
                <w:bCs/>
                <w:sz w:val="14"/>
                <w:szCs w:val="14"/>
                <w:rtl/>
              </w:rPr>
              <w:t>مقاومة مواد1</w:t>
            </w:r>
          </w:p>
        </w:tc>
        <w:tc>
          <w:tcPr>
            <w:tcW w:w="2418" w:type="pct"/>
            <w:gridSpan w:val="6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3E8EC6C" w14:textId="3EFC26E9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.</w:t>
            </w:r>
            <w:r w:rsidRPr="004634DF">
              <w:rPr>
                <w:b/>
                <w:bCs/>
                <w:sz w:val="14"/>
                <w:szCs w:val="14"/>
                <w:rtl/>
              </w:rPr>
              <w:t>م. سليمان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 xml:space="preserve"> عناد مناور+ا.م.صباح</w:t>
            </w:r>
          </w:p>
        </w:tc>
      </w:tr>
      <w:tr w:rsidR="00D232F4" w:rsidRPr="004634DF" w14:paraId="2CC14152" w14:textId="77777777" w:rsidTr="00D232F4">
        <w:trPr>
          <w:gridAfter w:val="1"/>
          <w:wAfter w:w="5" w:type="pct"/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49D2DEF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CF800AB" w14:textId="28D5DA71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13E679B" w14:textId="20532AC7" w:rsidR="00D232F4" w:rsidRPr="004634DF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4634DF">
              <w:rPr>
                <w:b/>
                <w:bCs/>
                <w:sz w:val="14"/>
                <w:szCs w:val="14"/>
                <w:rtl/>
              </w:rPr>
              <w:t>علم الحركة1</w:t>
            </w:r>
          </w:p>
        </w:tc>
        <w:tc>
          <w:tcPr>
            <w:tcW w:w="2418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21963B9" w14:textId="319CD75B" w:rsidR="00D232F4" w:rsidRPr="004634DF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.</w:t>
            </w:r>
            <w:r w:rsidRPr="004634DF">
              <w:rPr>
                <w:b/>
                <w:bCs/>
                <w:sz w:val="14"/>
                <w:szCs w:val="14"/>
                <w:rtl/>
              </w:rPr>
              <w:t xml:space="preserve">م. 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د</w:t>
            </w:r>
            <w:r w:rsidRPr="004634DF">
              <w:rPr>
                <w:b/>
                <w:bCs/>
                <w:sz w:val="14"/>
                <w:szCs w:val="14"/>
                <w:rtl/>
              </w:rPr>
              <w:t xml:space="preserve">. غزوان 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+م.م.محمد طه</w:t>
            </w:r>
          </w:p>
        </w:tc>
      </w:tr>
      <w:tr w:rsidR="00D232F4" w:rsidRPr="004634DF" w14:paraId="78E1BBD3" w14:textId="77777777" w:rsidTr="000B5D73">
        <w:trPr>
          <w:gridAfter w:val="1"/>
          <w:wAfter w:w="5" w:type="pct"/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CF3A44F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9F3230B" w14:textId="7609CB56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F944D9C" w14:textId="68FE8756" w:rsidR="00D232F4" w:rsidRPr="004634DF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highlight w:val="yellow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highlight w:val="yellow"/>
                <w:rtl/>
                <w:lang w:bidi="ar-IQ"/>
              </w:rPr>
              <w:t>=</w:t>
            </w:r>
          </w:p>
        </w:tc>
        <w:tc>
          <w:tcPr>
            <w:tcW w:w="2418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0BA87A0" w14:textId="079AE0D0" w:rsidR="00D232F4" w:rsidRPr="004634DF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D232F4" w:rsidRPr="004634DF" w14:paraId="43B1BC0A" w14:textId="77777777" w:rsidTr="006E3C42">
        <w:trPr>
          <w:gridAfter w:val="1"/>
          <w:wAfter w:w="5" w:type="pct"/>
          <w:trHeight w:val="353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6EF8AF0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EB1C147" w14:textId="287364FD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4507B16" w14:textId="01F5AA8A" w:rsidR="00D232F4" w:rsidRPr="004634DF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مختبرات</w:t>
            </w:r>
          </w:p>
        </w:tc>
        <w:tc>
          <w:tcPr>
            <w:tcW w:w="675" w:type="pct"/>
            <w:gridSpan w:val="2"/>
            <w:vMerge w:val="restart"/>
            <w:tcBorders>
              <w:top w:val="single" w:sz="4" w:space="0" w:color="auto"/>
              <w:left w:val="thinThickThinSmallGap" w:sz="24" w:space="0" w:color="auto"/>
              <w:right w:val="single" w:sz="4" w:space="0" w:color="auto"/>
            </w:tcBorders>
            <w:vAlign w:val="center"/>
          </w:tcPr>
          <w:p w14:paraId="5A596C2C" w14:textId="4B699D0E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م.مقاومة</w:t>
            </w:r>
          </w:p>
        </w:tc>
        <w:tc>
          <w:tcPr>
            <w:tcW w:w="68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15DF67F" w14:textId="51C05B9A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م.موائع1</w:t>
            </w:r>
          </w:p>
        </w:tc>
        <w:tc>
          <w:tcPr>
            <w:tcW w:w="106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thinThickThinSmallGap" w:sz="24" w:space="0" w:color="auto"/>
            </w:tcBorders>
            <w:vAlign w:val="center"/>
          </w:tcPr>
          <w:p w14:paraId="61D86B72" w14:textId="6735B99A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م.معادن</w:t>
            </w:r>
          </w:p>
        </w:tc>
      </w:tr>
      <w:tr w:rsidR="00D232F4" w:rsidRPr="004634DF" w14:paraId="38B65AF0" w14:textId="77777777" w:rsidTr="006E3C42">
        <w:trPr>
          <w:gridAfter w:val="1"/>
          <w:wAfter w:w="5" w:type="pct"/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487A673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30942F3" w14:textId="11EC159A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55A2E76" w14:textId="77777777" w:rsidR="00D232F4" w:rsidRPr="004634DF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highlight w:val="yellow"/>
                <w:rtl/>
              </w:rPr>
            </w:pPr>
            <w:r w:rsidRPr="004634DF">
              <w:rPr>
                <w:rFonts w:asciiTheme="minorBidi" w:hAnsiTheme="minorBidi" w:cstheme="minorBidi" w:hint="cs"/>
                <w:b/>
                <w:bCs/>
                <w:sz w:val="14"/>
                <w:szCs w:val="14"/>
                <w:highlight w:val="yellow"/>
                <w:rtl/>
              </w:rPr>
              <w:t>=</w:t>
            </w:r>
          </w:p>
        </w:tc>
        <w:tc>
          <w:tcPr>
            <w:tcW w:w="675" w:type="pct"/>
            <w:gridSpan w:val="2"/>
            <w:vMerge/>
            <w:tcBorders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51199" w14:textId="77777777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highlight w:val="yellow"/>
                <w:rtl/>
              </w:rPr>
            </w:pPr>
          </w:p>
        </w:tc>
        <w:tc>
          <w:tcPr>
            <w:tcW w:w="681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10548" w14:textId="77777777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highlight w:val="yellow"/>
                <w:rtl/>
              </w:rPr>
            </w:pPr>
          </w:p>
        </w:tc>
        <w:tc>
          <w:tcPr>
            <w:tcW w:w="1062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76F4313" w14:textId="77777777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highlight w:val="yellow"/>
                <w:rtl/>
              </w:rPr>
            </w:pPr>
          </w:p>
        </w:tc>
      </w:tr>
      <w:tr w:rsidR="00D232F4" w:rsidRPr="004634DF" w14:paraId="6AD8D15D" w14:textId="77777777" w:rsidTr="000B5D73">
        <w:trPr>
          <w:gridAfter w:val="1"/>
          <w:wAfter w:w="5" w:type="pct"/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6CB898C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96889F8" w14:textId="50BA3AF0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A8194DC" w14:textId="30051F9A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681" w:type="pct"/>
            <w:gridSpan w:val="3"/>
            <w:tcBorders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</w:tcPr>
          <w:p w14:paraId="291BFA37" w14:textId="1E2FF671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.</w:t>
            </w:r>
            <w:r w:rsidRPr="004634DF">
              <w:rPr>
                <w:b/>
                <w:bCs/>
                <w:sz w:val="14"/>
                <w:szCs w:val="14"/>
                <w:rtl/>
              </w:rPr>
              <w:t>م. سليمان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 xml:space="preserve">  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+ا.م.صباح</w:t>
            </w:r>
          </w:p>
        </w:tc>
        <w:tc>
          <w:tcPr>
            <w:tcW w:w="697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5BBFA" w14:textId="25D5BF79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..د.ثامر +</w:t>
            </w:r>
          </w:p>
          <w:p w14:paraId="315AD0CB" w14:textId="7D1FFF16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.م.د.سامر</w:t>
            </w:r>
          </w:p>
        </w:tc>
        <w:tc>
          <w:tcPr>
            <w:tcW w:w="1040" w:type="pct"/>
            <w:tcBorders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</w:tcPr>
          <w:p w14:paraId="28388461" w14:textId="05C4DC1C" w:rsidR="00D232F4" w:rsidRPr="004634DF" w:rsidRDefault="00D232F4" w:rsidP="00D232F4">
            <w:pPr>
              <w:tabs>
                <w:tab w:val="center" w:pos="340"/>
              </w:tabs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.م.د.سعد + م.م.عمر جمال</w:t>
            </w:r>
          </w:p>
        </w:tc>
      </w:tr>
      <w:tr w:rsidR="00D232F4" w:rsidRPr="004634DF" w14:paraId="24A66A4D" w14:textId="4D729F8C" w:rsidTr="000B5D73">
        <w:trPr>
          <w:gridAfter w:val="1"/>
          <w:wAfter w:w="5" w:type="pct"/>
          <w:trHeight w:val="227"/>
        </w:trPr>
        <w:tc>
          <w:tcPr>
            <w:tcW w:w="32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1AE4DA4B" w14:textId="77777777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خميس</w:t>
            </w:r>
          </w:p>
        </w:tc>
        <w:tc>
          <w:tcPr>
            <w:tcW w:w="100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8972C50" w14:textId="26410972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43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A8BD453" w14:textId="0B2E580C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مبادئ ميكانيكا الموائع</w:t>
            </w:r>
          </w:p>
        </w:tc>
        <w:tc>
          <w:tcPr>
            <w:tcW w:w="2418" w:type="pct"/>
            <w:gridSpan w:val="6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15D5723" w14:textId="35895965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 xml:space="preserve">ا..د.ثامر خلف سالم+ا.م.د.سامر </w:t>
            </w:r>
          </w:p>
        </w:tc>
      </w:tr>
      <w:tr w:rsidR="00D232F4" w:rsidRPr="004634DF" w14:paraId="2C38CCC4" w14:textId="77777777" w:rsidTr="000B5D73">
        <w:trPr>
          <w:gridAfter w:val="1"/>
          <w:wAfter w:w="5" w:type="pct"/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F48D016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76393BD" w14:textId="2709371C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22798E5" w14:textId="0BF48A92" w:rsidR="00D232F4" w:rsidRPr="004634DF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418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4215DDC" w14:textId="6EF565F8" w:rsidR="00D232F4" w:rsidRPr="004634DF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D232F4" w:rsidRPr="004634DF" w14:paraId="033E83B3" w14:textId="77777777" w:rsidTr="00D232F4">
        <w:trPr>
          <w:gridAfter w:val="1"/>
          <w:wAfter w:w="5" w:type="pct"/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A1453C5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8DE7ADF" w14:textId="736540B3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43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79646" w:themeFill="accent6"/>
          </w:tcPr>
          <w:p w14:paraId="2A1C695F" w14:textId="3F74BE15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 xml:space="preserve">  =</w:t>
            </w:r>
          </w:p>
        </w:tc>
        <w:tc>
          <w:tcPr>
            <w:tcW w:w="2418" w:type="pct"/>
            <w:gridSpan w:val="6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79646" w:themeFill="accent6"/>
          </w:tcPr>
          <w:p w14:paraId="1F03295F" w14:textId="10B727CB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D232F4" w:rsidRPr="004634DF" w14:paraId="5AC24F73" w14:textId="77777777" w:rsidTr="000B5D73">
        <w:trPr>
          <w:gridAfter w:val="1"/>
          <w:wAfter w:w="5" w:type="pct"/>
          <w:trHeight w:val="227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04F109E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43D45C8" w14:textId="7CF7AC3E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43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DAAE5F7" w14:textId="510F168A" w:rsidR="00D232F4" w:rsidRPr="004634DF" w:rsidRDefault="00D232F4" w:rsidP="00D232F4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هندسة المعادن</w:t>
            </w:r>
          </w:p>
        </w:tc>
        <w:tc>
          <w:tcPr>
            <w:tcW w:w="2418" w:type="pct"/>
            <w:gridSpan w:val="6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0452C8B" w14:textId="2DF6DABF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.</w:t>
            </w:r>
            <w:r w:rsidRPr="004634DF">
              <w:rPr>
                <w:b/>
                <w:bCs/>
                <w:sz w:val="14"/>
                <w:szCs w:val="14"/>
                <w:rtl/>
              </w:rPr>
              <w:t>م. د. سعد رمضان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 xml:space="preserve"> احمد+م.م.عمر جمال</w:t>
            </w:r>
          </w:p>
        </w:tc>
      </w:tr>
      <w:tr w:rsidR="00D232F4" w:rsidRPr="004634DF" w14:paraId="71BF64CD" w14:textId="77777777" w:rsidTr="000B5D73">
        <w:trPr>
          <w:gridAfter w:val="1"/>
          <w:wAfter w:w="5" w:type="pct"/>
          <w:trHeight w:val="125"/>
        </w:trPr>
        <w:tc>
          <w:tcPr>
            <w:tcW w:w="32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B6EC5B1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3A30C1E" w14:textId="0DCF3DF9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1149544" w14:textId="4AE08B37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418" w:type="pct"/>
            <w:gridSpan w:val="6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DAF3EA6" w14:textId="18959326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D232F4" w:rsidRPr="004634DF" w14:paraId="7B36595D" w14:textId="77777777" w:rsidTr="00D232F4">
        <w:trPr>
          <w:gridAfter w:val="1"/>
          <w:wAfter w:w="5" w:type="pct"/>
          <w:trHeight w:val="125"/>
        </w:trPr>
        <w:tc>
          <w:tcPr>
            <w:tcW w:w="325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68AEFAD" w14:textId="77777777" w:rsidR="00D232F4" w:rsidRPr="004634DF" w:rsidRDefault="00D232F4" w:rsidP="00D232F4">
            <w:pPr>
              <w:bidi w:val="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09" w:type="pct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2B19AC92" w14:textId="4487B33F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43" w:type="pct"/>
            <w:gridSpan w:val="2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79646" w:themeFill="accent6"/>
            <w:vAlign w:val="center"/>
          </w:tcPr>
          <w:p w14:paraId="12FE2606" w14:textId="2349AA14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418" w:type="pct"/>
            <w:gridSpan w:val="6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79646" w:themeFill="accent6"/>
            <w:vAlign w:val="center"/>
          </w:tcPr>
          <w:p w14:paraId="3B056482" w14:textId="13DE3647" w:rsidR="00D232F4" w:rsidRPr="004634DF" w:rsidRDefault="00D232F4" w:rsidP="00D232F4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</w:tbl>
    <w:p w14:paraId="780C3588" w14:textId="77777777" w:rsidR="00543743" w:rsidRDefault="00543743" w:rsidP="00BE40EB">
      <w:pPr>
        <w:jc w:val="center"/>
        <w:rPr>
          <w:rFonts w:cs="MCS Shafa S_U normal."/>
          <w:b/>
          <w:bCs/>
          <w:caps/>
          <w:rtl/>
        </w:rPr>
      </w:pPr>
    </w:p>
    <w:p w14:paraId="384D446B" w14:textId="77777777" w:rsidR="00543743" w:rsidRDefault="00543743" w:rsidP="00BE40EB">
      <w:pPr>
        <w:jc w:val="center"/>
        <w:rPr>
          <w:rFonts w:cs="MCS Shafa S_U normal."/>
          <w:b/>
          <w:bCs/>
          <w:caps/>
          <w:rtl/>
        </w:rPr>
      </w:pPr>
    </w:p>
    <w:p w14:paraId="20B32F77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093ECD7A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1F681E07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651E00B5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7499F1F4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591D8771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5E768467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51F64DA2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2034BABD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116F1085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7047E3E0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7C796910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6A85AE19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0DD11E4C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2506E15D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70D53557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5ABE2189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28606C0F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237BB7E9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4D4DEF8A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7C083FE5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79F30829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697F14F8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7C106537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78166851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1A7F352C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1318E776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34883AF5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6D703FFF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5E82378D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62592BC8" w14:textId="77777777" w:rsidR="0089177F" w:rsidRDefault="0089177F" w:rsidP="00BE40EB">
      <w:pPr>
        <w:jc w:val="center"/>
        <w:rPr>
          <w:rFonts w:cs="MCS Shafa S_U normal."/>
          <w:b/>
          <w:bCs/>
          <w:caps/>
          <w:rtl/>
        </w:rPr>
      </w:pPr>
    </w:p>
    <w:p w14:paraId="34E5518B" w14:textId="415060D2" w:rsidR="00BE40EB" w:rsidRPr="00C27AEF" w:rsidRDefault="00A32A65" w:rsidP="00BE40EB">
      <w:pPr>
        <w:jc w:val="center"/>
        <w:rPr>
          <w:rFonts w:cs="MCS Shafa S_U normal."/>
          <w:b/>
          <w:bCs/>
          <w:caps/>
          <w:rtl/>
        </w:rPr>
      </w:pPr>
      <w:r w:rsidRPr="00C27AEF">
        <w:rPr>
          <w:rFonts w:cs="MCS Shafa S_U normal." w:hint="cs"/>
          <w:b/>
          <w:bCs/>
          <w:caps/>
          <w:rtl/>
        </w:rPr>
        <w:lastRenderedPageBreak/>
        <w:t>جامعة تكريت- كلية الهندسة -</w:t>
      </w:r>
      <w:r w:rsidRPr="00C27AEF">
        <w:rPr>
          <w:rFonts w:cs="MCS Shafa S_U normal." w:hint="cs"/>
          <w:b/>
          <w:bCs/>
          <w:caps/>
        </w:rPr>
        <w:t xml:space="preserve"> </w:t>
      </w:r>
      <w:r w:rsidRPr="00C27AEF">
        <w:rPr>
          <w:rFonts w:cs="MCS Shafa S_U normal." w:hint="cs"/>
          <w:b/>
          <w:bCs/>
          <w:caps/>
          <w:rtl/>
        </w:rPr>
        <w:t xml:space="preserve">قسم الهندسة الميكانيكية </w:t>
      </w:r>
    </w:p>
    <w:p w14:paraId="5C76011C" w14:textId="1B390EC8" w:rsidR="007C669A" w:rsidRPr="00C27AEF" w:rsidRDefault="00A312C5" w:rsidP="00FE709C">
      <w:pPr>
        <w:jc w:val="center"/>
        <w:rPr>
          <w:rFonts w:cs="MCS Shafa S_U normal."/>
          <w:b/>
          <w:bCs/>
          <w:caps/>
          <w:lang w:bidi="ar-IQ"/>
        </w:rPr>
      </w:pPr>
      <w:r w:rsidRPr="00C27AEF">
        <w:rPr>
          <w:rFonts w:cs="MCS Shafa S_U normal." w:hint="cs"/>
          <w:b/>
          <w:bCs/>
          <w:caps/>
          <w:rtl/>
        </w:rPr>
        <w:t>جدول الدروس</w:t>
      </w:r>
      <w:r w:rsidR="00A32A65" w:rsidRPr="00C27AEF">
        <w:rPr>
          <w:rFonts w:cs="MCS Shafa S_U normal." w:hint="cs"/>
          <w:b/>
          <w:bCs/>
          <w:caps/>
          <w:rtl/>
        </w:rPr>
        <w:t xml:space="preserve"> الأسبوعي</w:t>
      </w:r>
      <w:r w:rsidR="00BE40EB" w:rsidRPr="00C27AEF">
        <w:rPr>
          <w:rFonts w:cs="MCS Shafa S_U normal." w:hint="cs"/>
          <w:b/>
          <w:bCs/>
          <w:caps/>
          <w:rtl/>
        </w:rPr>
        <w:t xml:space="preserve"> </w:t>
      </w:r>
      <w:r w:rsidR="009762B6" w:rsidRPr="00C27AEF">
        <w:rPr>
          <w:rFonts w:cs="MCS Shafa S_U normal." w:hint="cs"/>
          <w:b/>
          <w:bCs/>
          <w:caps/>
          <w:rtl/>
        </w:rPr>
        <w:t xml:space="preserve">للدراسة </w:t>
      </w:r>
      <w:r w:rsidR="003C08AF">
        <w:rPr>
          <w:rFonts w:cs="MCS Shafa S_U normal." w:hint="cs"/>
          <w:b/>
          <w:bCs/>
          <w:caps/>
          <w:sz w:val="22"/>
          <w:szCs w:val="28"/>
          <w:rtl/>
        </w:rPr>
        <w:t>المسائية</w:t>
      </w:r>
      <w:r w:rsidR="009762B6" w:rsidRPr="00C27AEF">
        <w:rPr>
          <w:rFonts w:cs="MCS Shafa S_U normal." w:hint="cs"/>
          <w:b/>
          <w:bCs/>
          <w:caps/>
          <w:rtl/>
        </w:rPr>
        <w:t xml:space="preserve"> </w:t>
      </w:r>
      <w:r w:rsidR="00BE40EB" w:rsidRPr="00C27AEF">
        <w:rPr>
          <w:rFonts w:cs="MCS Shafa S_U normal." w:hint="cs"/>
          <w:b/>
          <w:bCs/>
          <w:caps/>
          <w:rtl/>
        </w:rPr>
        <w:t xml:space="preserve">/ </w:t>
      </w:r>
      <w:r w:rsidR="00D72C2B" w:rsidRPr="00C27AEF">
        <w:rPr>
          <w:rFonts w:cs="MCS Shafa S_U normal." w:hint="cs"/>
          <w:b/>
          <w:bCs/>
          <w:caps/>
          <w:rtl/>
        </w:rPr>
        <w:t xml:space="preserve">المرحلة الثالثة </w:t>
      </w:r>
      <w:r w:rsidR="00D05B0C" w:rsidRPr="00C27AEF">
        <w:rPr>
          <w:rFonts w:cs="MCS Shafa S_U normal." w:hint="cs"/>
          <w:b/>
          <w:bCs/>
          <w:caps/>
          <w:rtl/>
        </w:rPr>
        <w:t xml:space="preserve">/ الفصل الدراسي الاول </w:t>
      </w:r>
      <w:r w:rsidR="00D05B0C" w:rsidRPr="00C27AEF">
        <w:rPr>
          <w:rFonts w:cs="MCS Shafa S_U normal."/>
          <w:b/>
          <w:bCs/>
          <w:caps/>
        </w:rPr>
        <w:t xml:space="preserve"> </w:t>
      </w:r>
      <w:r w:rsidR="00D05B0C" w:rsidRPr="00C27AEF">
        <w:rPr>
          <w:rFonts w:cs="MCS Shafa S_U normal." w:hint="cs"/>
          <w:b/>
          <w:bCs/>
          <w:caps/>
          <w:rtl/>
        </w:rPr>
        <w:t>202</w:t>
      </w:r>
      <w:r w:rsidR="00026C5E" w:rsidRPr="00C27AEF">
        <w:rPr>
          <w:rFonts w:cs="MCS Shafa S_U normal." w:hint="cs"/>
          <w:b/>
          <w:bCs/>
          <w:caps/>
          <w:rtl/>
        </w:rPr>
        <w:t>5</w:t>
      </w:r>
      <w:r w:rsidR="00D05B0C" w:rsidRPr="00C27AEF">
        <w:rPr>
          <w:rFonts w:cs="MCS Shafa S_U normal." w:hint="cs"/>
          <w:b/>
          <w:bCs/>
          <w:caps/>
          <w:rtl/>
        </w:rPr>
        <w:t>-202</w:t>
      </w:r>
      <w:r w:rsidR="00026C5E" w:rsidRPr="00C27AEF">
        <w:rPr>
          <w:rFonts w:cs="MCS Shafa S_U normal." w:hint="cs"/>
          <w:b/>
          <w:bCs/>
          <w:caps/>
          <w:rtl/>
        </w:rPr>
        <w:t>6</w:t>
      </w:r>
      <w:r w:rsidR="00D05B0C" w:rsidRPr="00C27AEF">
        <w:rPr>
          <w:rFonts w:cs="MCS Shafa S_U normal." w:hint="cs"/>
          <w:b/>
          <w:bCs/>
          <w:caps/>
          <w:rtl/>
        </w:rPr>
        <w:t xml:space="preserve"> ابتداءا </w:t>
      </w:r>
      <w:r w:rsidR="00FE709C" w:rsidRPr="00C27AEF">
        <w:rPr>
          <w:rFonts w:cs="MCS Shafa S_U normal." w:hint="cs"/>
          <w:b/>
          <w:bCs/>
          <w:caps/>
          <w:rtl/>
        </w:rPr>
        <w:t>من 21/9/2025</w:t>
      </w:r>
    </w:p>
    <w:tbl>
      <w:tblPr>
        <w:tblpPr w:leftFromText="180" w:rightFromText="180" w:vertAnchor="text" w:horzAnchor="margin" w:tblpXSpec="center" w:tblpY="205"/>
        <w:bidiVisual/>
        <w:tblW w:w="2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232"/>
        <w:gridCol w:w="1232"/>
        <w:gridCol w:w="2180"/>
        <w:gridCol w:w="843"/>
        <w:gridCol w:w="14"/>
        <w:gridCol w:w="887"/>
        <w:gridCol w:w="772"/>
        <w:gridCol w:w="1653"/>
      </w:tblGrid>
      <w:tr w:rsidR="0053190B" w:rsidRPr="004634DF" w14:paraId="3799C6E9" w14:textId="77777777" w:rsidTr="0053190B">
        <w:trPr>
          <w:gridAfter w:val="6"/>
          <w:wAfter w:w="3602" w:type="pct"/>
          <w:cantSplit/>
          <w:trHeight w:val="230"/>
        </w:trPr>
        <w:tc>
          <w:tcPr>
            <w:tcW w:w="699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353EA9D" w14:textId="0E5C652E" w:rsidR="0053190B" w:rsidRPr="004634DF" w:rsidRDefault="0053190B" w:rsidP="0053190B">
            <w:pPr>
              <w:ind w:left="113" w:right="113"/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يوم</w:t>
            </w:r>
          </w:p>
        </w:tc>
        <w:tc>
          <w:tcPr>
            <w:tcW w:w="699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6FA3BBAA" w14:textId="766BDEEC" w:rsidR="0053190B" w:rsidRPr="004634DF" w:rsidRDefault="0053190B" w:rsidP="00841485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ساعة</w:t>
            </w:r>
          </w:p>
        </w:tc>
      </w:tr>
      <w:tr w:rsidR="0053190B" w:rsidRPr="004634DF" w14:paraId="58256C53" w14:textId="77777777" w:rsidTr="0053190B">
        <w:trPr>
          <w:cantSplit/>
          <w:trHeight w:val="247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</w:tcPr>
          <w:p w14:paraId="20CEE524" w14:textId="77777777" w:rsidR="0053190B" w:rsidRPr="004634DF" w:rsidRDefault="0053190B" w:rsidP="00841485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699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7B70913C" w14:textId="655C4BA5" w:rsidR="0053190B" w:rsidRPr="004634DF" w:rsidRDefault="0053190B" w:rsidP="00841485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3602" w:type="pct"/>
            <w:gridSpan w:val="6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60FD56F" w14:textId="77777777" w:rsidR="0053190B" w:rsidRPr="004634DF" w:rsidRDefault="0053190B" w:rsidP="00841485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  <w:p w14:paraId="3C0414F3" w14:textId="77777777" w:rsidR="0053190B" w:rsidRPr="004634DF" w:rsidRDefault="0053190B" w:rsidP="00841485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لمرحلة الثالثة</w:t>
            </w:r>
          </w:p>
          <w:p w14:paraId="288094AC" w14:textId="787BAF61" w:rsidR="0053190B" w:rsidRPr="004634DF" w:rsidRDefault="0053190B" w:rsidP="00841485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</w:p>
        </w:tc>
      </w:tr>
      <w:tr w:rsidR="0053190B" w:rsidRPr="004634DF" w14:paraId="4DFAB3F3" w14:textId="77777777" w:rsidTr="0053190B">
        <w:trPr>
          <w:cantSplit/>
          <w:trHeight w:val="265"/>
        </w:trPr>
        <w:tc>
          <w:tcPr>
            <w:tcW w:w="699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</w:tcPr>
          <w:p w14:paraId="7E710B1D" w14:textId="77777777" w:rsidR="0053190B" w:rsidRPr="004634DF" w:rsidRDefault="0053190B" w:rsidP="0020138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699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223E85F1" w14:textId="3C3954A5" w:rsidR="0053190B" w:rsidRPr="004634DF" w:rsidRDefault="0053190B" w:rsidP="00201387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123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53A53941" w14:textId="77777777" w:rsidR="0053190B" w:rsidRPr="004634DF" w:rsidRDefault="0053190B" w:rsidP="0020138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مادة</w:t>
            </w:r>
          </w:p>
        </w:tc>
        <w:tc>
          <w:tcPr>
            <w:tcW w:w="2365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04925021" w14:textId="724E30A9" w:rsidR="0053190B" w:rsidRPr="004634DF" w:rsidRDefault="0053190B" w:rsidP="00201387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أستاذ</w:t>
            </w:r>
          </w:p>
        </w:tc>
      </w:tr>
      <w:tr w:rsidR="006E3C42" w:rsidRPr="004634DF" w14:paraId="030A2591" w14:textId="77777777" w:rsidTr="0053190B">
        <w:trPr>
          <w:trHeight w:val="116"/>
        </w:trPr>
        <w:tc>
          <w:tcPr>
            <w:tcW w:w="699" w:type="pct"/>
            <w:vMerge w:val="restar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74EAF974" w14:textId="6C3C73D2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احد</w:t>
            </w: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BE98E98" w14:textId="51C45B2F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37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A10278C" w14:textId="589D7287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b/>
                <w:bCs/>
                <w:sz w:val="14"/>
                <w:szCs w:val="14"/>
                <w:rtl/>
              </w:rPr>
              <w:t>انتقال حرارة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 بالتوصيل</w:t>
            </w:r>
          </w:p>
        </w:tc>
        <w:tc>
          <w:tcPr>
            <w:tcW w:w="2365" w:type="pct"/>
            <w:gridSpan w:val="5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8CA06E5" w14:textId="3DD6B711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b/>
                <w:bCs/>
                <w:sz w:val="14"/>
                <w:szCs w:val="14"/>
                <w:rtl/>
              </w:rPr>
              <w:t xml:space="preserve">أ. د. تضامن </w:t>
            </w:r>
          </w:p>
        </w:tc>
      </w:tr>
      <w:tr w:rsidR="006E3C42" w:rsidRPr="004634DF" w14:paraId="329FBB20" w14:textId="77777777" w:rsidTr="0053190B">
        <w:trPr>
          <w:trHeight w:val="58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6526D83" w14:textId="77777777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D2838BE" w14:textId="7570E01B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37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B15968E" w14:textId="54D623FC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2365" w:type="pct"/>
            <w:gridSpan w:val="5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63DB501" w14:textId="53F586E8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b/>
                <w:bCs/>
                <w:sz w:val="14"/>
                <w:szCs w:val="14"/>
              </w:rPr>
              <w:t>=</w:t>
            </w:r>
          </w:p>
        </w:tc>
      </w:tr>
      <w:tr w:rsidR="006E3C42" w:rsidRPr="004634DF" w14:paraId="77BA474F" w14:textId="77777777" w:rsidTr="0053190B">
        <w:trPr>
          <w:trHeight w:val="72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6909B7E9" w14:textId="77777777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19DDDF8" w14:textId="233FFE41" w:rsidR="006E3C42" w:rsidRPr="004634DF" w:rsidRDefault="006E3C42" w:rsidP="006E3C42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059565F" w14:textId="3AD537C2" w:rsidR="006E3C42" w:rsidRPr="004634DF" w:rsidRDefault="00295B7F" w:rsidP="006E3C42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E536E33" w14:textId="20C8E48C" w:rsidR="006E3C42" w:rsidRPr="004634DF" w:rsidRDefault="00295B7F" w:rsidP="006E3C42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295B7F" w:rsidRPr="004634DF" w14:paraId="67ACD010" w14:textId="77777777" w:rsidTr="0053190B">
        <w:trPr>
          <w:trHeight w:val="233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4D0D5BB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36F4F0D" w14:textId="34E15D9B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0385A54" w14:textId="235F9CAA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b/>
                <w:bCs/>
                <w:sz w:val="14"/>
                <w:szCs w:val="14"/>
                <w:rtl/>
              </w:rPr>
              <w:t>نظرية مكائن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1</w:t>
            </w:r>
          </w:p>
        </w:tc>
        <w:tc>
          <w:tcPr>
            <w:tcW w:w="23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CEDE943" w14:textId="2609FCE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color w:val="FF0000"/>
                <w:sz w:val="14"/>
                <w:szCs w:val="14"/>
                <w:rtl/>
                <w:lang w:bidi="ar-IQ"/>
              </w:rPr>
              <w:t>د.حازم</w:t>
            </w:r>
          </w:p>
        </w:tc>
      </w:tr>
      <w:tr w:rsidR="00295B7F" w:rsidRPr="004634DF" w14:paraId="2A4B7A92" w14:textId="77777777" w:rsidTr="0053190B">
        <w:trPr>
          <w:trHeight w:val="233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9364A89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2232A7D" w14:textId="1AA43948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A21F238" w14:textId="6837E6E8" w:rsidR="00295B7F" w:rsidRPr="004634DF" w:rsidRDefault="00295B7F" w:rsidP="00295B7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356555E" w14:textId="43A24CF0" w:rsidR="00295B7F" w:rsidRPr="004634DF" w:rsidRDefault="00295B7F" w:rsidP="00295B7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295B7F" w:rsidRPr="004634DF" w14:paraId="15B0A2C5" w14:textId="77777777" w:rsidTr="0053190B">
        <w:trPr>
          <w:trHeight w:val="116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F5FDB32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EB4F3D7" w14:textId="22D63945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EFB47C9" w14:textId="4858F778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365" w:type="pct"/>
            <w:gridSpan w:val="5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8FDCB34" w14:textId="0EEA29F9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</w:tr>
      <w:tr w:rsidR="00295B7F" w:rsidRPr="004634DF" w14:paraId="041406FC" w14:textId="77777777" w:rsidTr="0053190B">
        <w:trPr>
          <w:trHeight w:val="200"/>
        </w:trPr>
        <w:tc>
          <w:tcPr>
            <w:tcW w:w="699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B9F31AB" w14:textId="34F766D1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اثنين</w:t>
            </w:r>
          </w:p>
        </w:tc>
        <w:tc>
          <w:tcPr>
            <w:tcW w:w="69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ED33441" w14:textId="6B68B972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3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7884BA6" w14:textId="06F264D8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ديناميك الغازات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 xml:space="preserve"> </w:t>
            </w:r>
          </w:p>
        </w:tc>
        <w:tc>
          <w:tcPr>
            <w:tcW w:w="2365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2CAF553" w14:textId="1DE90834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.</w:t>
            </w:r>
            <w:r w:rsidRPr="004634DF">
              <w:rPr>
                <w:b/>
                <w:bCs/>
                <w:sz w:val="14"/>
                <w:szCs w:val="14"/>
                <w:rtl/>
              </w:rPr>
              <w:t xml:space="preserve">م. د. علي احمد </w:t>
            </w:r>
          </w:p>
        </w:tc>
      </w:tr>
      <w:tr w:rsidR="00295B7F" w:rsidRPr="004634DF" w14:paraId="64B77F1A" w14:textId="77777777" w:rsidTr="0053190B">
        <w:trPr>
          <w:trHeight w:val="71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04CCB15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2027407" w14:textId="15412C4A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3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32A24FB" w14:textId="7FEAB368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65" w:type="pct"/>
            <w:gridSpan w:val="5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2D99583" w14:textId="73FB0E7B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295B7F" w:rsidRPr="004634DF" w14:paraId="39BA5DE5" w14:textId="77777777" w:rsidTr="0053190B">
        <w:trPr>
          <w:trHeight w:val="71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E864639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EDAA876" w14:textId="1D17A0F3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57D919A" w14:textId="3FF8A3E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D47BFE0" w14:textId="40B4A5FE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295B7F" w:rsidRPr="004634DF" w14:paraId="398FAC52" w14:textId="77777777" w:rsidTr="0053190B">
        <w:trPr>
          <w:trHeight w:val="71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00E2B3A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9AB3BC6" w14:textId="7040C68E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9210255" w14:textId="715FE371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طرق</w:t>
            </w:r>
            <w:r w:rsidRPr="004634DF">
              <w:rPr>
                <w:b/>
                <w:bCs/>
                <w:sz w:val="14"/>
                <w:szCs w:val="14"/>
                <w:rtl/>
              </w:rPr>
              <w:t xml:space="preserve"> 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عددية</w:t>
            </w:r>
            <w:r w:rsidRPr="004634DF">
              <w:rPr>
                <w:b/>
                <w:bCs/>
                <w:sz w:val="14"/>
                <w:szCs w:val="14"/>
                <w:rtl/>
              </w:rPr>
              <w:t xml:space="preserve"> </w:t>
            </w:r>
          </w:p>
        </w:tc>
        <w:tc>
          <w:tcPr>
            <w:tcW w:w="23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26343D5" w14:textId="06A56BE0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د.رائد رشاد + </w:t>
            </w:r>
            <w:r w:rsidRPr="004634DF">
              <w:rPr>
                <w:b/>
                <w:bCs/>
                <w:sz w:val="14"/>
                <w:szCs w:val="14"/>
                <w:rtl/>
              </w:rPr>
              <w:t xml:space="preserve">د. 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أ</w:t>
            </w:r>
            <w:r w:rsidRPr="004634DF">
              <w:rPr>
                <w:b/>
                <w:bCs/>
                <w:sz w:val="14"/>
                <w:szCs w:val="14"/>
                <w:rtl/>
              </w:rPr>
              <w:t>برهيم ثامر</w:t>
            </w:r>
          </w:p>
        </w:tc>
      </w:tr>
      <w:tr w:rsidR="00295B7F" w:rsidRPr="004634DF" w14:paraId="4BBE4140" w14:textId="77777777" w:rsidTr="0053190B">
        <w:trPr>
          <w:trHeight w:val="71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35A657A3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2EFDB71" w14:textId="3A9D0A71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3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6C24FA7" w14:textId="132833BD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2365" w:type="pct"/>
            <w:gridSpan w:val="5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77665B9" w14:textId="08559874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b/>
                <w:bCs/>
                <w:sz w:val="14"/>
                <w:szCs w:val="14"/>
              </w:rPr>
              <w:t>=</w:t>
            </w:r>
          </w:p>
        </w:tc>
      </w:tr>
      <w:tr w:rsidR="00295B7F" w:rsidRPr="004634DF" w14:paraId="208EFEAF" w14:textId="77777777" w:rsidTr="0053190B">
        <w:trPr>
          <w:trHeight w:val="72"/>
        </w:trPr>
        <w:tc>
          <w:tcPr>
            <w:tcW w:w="699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53DFA873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2C06386" w14:textId="497CCD60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3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9B6E9DE" w14:textId="56C655DB" w:rsidR="00295B7F" w:rsidRPr="004634DF" w:rsidRDefault="00295B7F" w:rsidP="00295B7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65" w:type="pct"/>
            <w:gridSpan w:val="5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936A97D" w14:textId="11D8A9D9" w:rsidR="00295B7F" w:rsidRPr="004634DF" w:rsidRDefault="00295B7F" w:rsidP="00295B7F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295B7F" w:rsidRPr="004634DF" w14:paraId="1700E4DB" w14:textId="77777777" w:rsidTr="0053190B">
        <w:trPr>
          <w:trHeight w:val="233"/>
        </w:trPr>
        <w:tc>
          <w:tcPr>
            <w:tcW w:w="699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17C1DE9" w14:textId="2C3A72A0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ثلاثاء</w:t>
            </w:r>
          </w:p>
        </w:tc>
        <w:tc>
          <w:tcPr>
            <w:tcW w:w="69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5F80B31" w14:textId="464E360B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3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7D239DA" w14:textId="48567B1C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365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7026558" w14:textId="694CF4C1" w:rsidR="00295B7F" w:rsidRPr="004634DF" w:rsidRDefault="00295B7F" w:rsidP="00295B7F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  <w:lang w:bidi="ar-IQ"/>
              </w:rPr>
            </w:pPr>
          </w:p>
        </w:tc>
      </w:tr>
      <w:tr w:rsidR="00295B7F" w:rsidRPr="004634DF" w14:paraId="34FCBB45" w14:textId="77777777" w:rsidTr="0053190B">
        <w:trPr>
          <w:trHeight w:val="233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13F61CA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1707387" w14:textId="51944C49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20CCF72" w14:textId="54BCEA5C" w:rsidR="00295B7F" w:rsidRPr="004634DF" w:rsidRDefault="00295B7F" w:rsidP="00295B7F">
            <w:pPr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365" w:type="pct"/>
            <w:gridSpan w:val="5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07F143D" w14:textId="38BDC9B3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</w:tr>
      <w:tr w:rsidR="00295B7F" w:rsidRPr="004634DF" w14:paraId="7BADE643" w14:textId="77777777" w:rsidTr="0053190B">
        <w:trPr>
          <w:trHeight w:val="255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30A9BC7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6121D4C" w14:textId="379750FC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FFAA6C1" w14:textId="3569290E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365" w:type="pct"/>
            <w:gridSpan w:val="5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DDC1227" w14:textId="3EE36A13" w:rsidR="00295B7F" w:rsidRPr="004634DF" w:rsidRDefault="00295B7F" w:rsidP="00295B7F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</w:p>
        </w:tc>
      </w:tr>
      <w:tr w:rsidR="00295B7F" w:rsidRPr="004634DF" w14:paraId="1C8AFB17" w14:textId="77777777" w:rsidTr="0053190B">
        <w:trPr>
          <w:trHeight w:val="378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6C72924C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84DC77A" w14:textId="0906FF08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AEA9DA3" w14:textId="701239B8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مختبرات</w:t>
            </w:r>
          </w:p>
        </w:tc>
        <w:tc>
          <w:tcPr>
            <w:tcW w:w="478" w:type="pct"/>
            <w:tcBorders>
              <w:left w:val="thinThickThinSmallGap" w:sz="24" w:space="0" w:color="auto"/>
              <w:right w:val="single" w:sz="4" w:space="0" w:color="auto"/>
            </w:tcBorders>
            <w:vAlign w:val="center"/>
          </w:tcPr>
          <w:p w14:paraId="37E8C2B4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م.انتقال</w:t>
            </w:r>
          </w:p>
          <w:p w14:paraId="275CE169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1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404739" w14:textId="36171DE9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نظرية</w:t>
            </w:r>
          </w:p>
        </w:tc>
        <w:tc>
          <w:tcPr>
            <w:tcW w:w="43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F91387" w14:textId="77BF08CA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تصنيع2</w:t>
            </w:r>
          </w:p>
        </w:tc>
        <w:tc>
          <w:tcPr>
            <w:tcW w:w="938" w:type="pct"/>
            <w:tcBorders>
              <w:left w:val="single" w:sz="4" w:space="0" w:color="auto"/>
              <w:right w:val="thinThickThinSmallGap" w:sz="24" w:space="0" w:color="auto"/>
            </w:tcBorders>
            <w:vAlign w:val="center"/>
          </w:tcPr>
          <w:p w14:paraId="254A0650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ديناميك غازات</w:t>
            </w:r>
          </w:p>
          <w:p w14:paraId="2FACBAF3" w14:textId="44951BEB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</w:tr>
      <w:tr w:rsidR="00295B7F" w:rsidRPr="004634DF" w14:paraId="43997829" w14:textId="77777777" w:rsidTr="0053190B">
        <w:trPr>
          <w:trHeight w:val="377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3808FDE2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1D06034" w14:textId="026356E3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</w:tcPr>
          <w:p w14:paraId="52077957" w14:textId="5DADE61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486" w:type="pct"/>
            <w:gridSpan w:val="2"/>
            <w:vMerge w:val="restart"/>
            <w:tcBorders>
              <w:left w:val="thinThickThinSmallGap" w:sz="24" w:space="0" w:color="auto"/>
              <w:right w:val="single" w:sz="4" w:space="0" w:color="auto"/>
            </w:tcBorders>
            <w:vAlign w:val="center"/>
          </w:tcPr>
          <w:p w14:paraId="7FEA181D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  <w:p w14:paraId="52AC123D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.د.نصير+</w:t>
            </w:r>
          </w:p>
          <w:p w14:paraId="2E447F75" w14:textId="622640C0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.د.تضامن</w:t>
            </w:r>
          </w:p>
          <w:p w14:paraId="7F6FF350" w14:textId="00094D60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03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648D883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  <w:p w14:paraId="2C3F0848" w14:textId="2899907D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 xml:space="preserve">م.د.حازم </w:t>
            </w:r>
          </w:p>
        </w:tc>
        <w:tc>
          <w:tcPr>
            <w:tcW w:w="438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2D705A" w14:textId="276209DF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.م.د.محمد صالح</w:t>
            </w:r>
          </w:p>
        </w:tc>
        <w:tc>
          <w:tcPr>
            <w:tcW w:w="938" w:type="pct"/>
            <w:vMerge w:val="restart"/>
            <w:tcBorders>
              <w:left w:val="single" w:sz="4" w:space="0" w:color="auto"/>
              <w:right w:val="thinThickThinSmallGap" w:sz="24" w:space="0" w:color="auto"/>
            </w:tcBorders>
            <w:vAlign w:val="center"/>
          </w:tcPr>
          <w:p w14:paraId="44B1A4C1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  <w:p w14:paraId="6E0A639E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 xml:space="preserve">ا.م.د.علي </w:t>
            </w:r>
          </w:p>
          <w:p w14:paraId="1F9C86A2" w14:textId="19ED3BE4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حمد+د.سامر</w:t>
            </w:r>
          </w:p>
          <w:p w14:paraId="2F9D94C3" w14:textId="322A6634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</w:tc>
      </w:tr>
      <w:tr w:rsidR="00295B7F" w:rsidRPr="004634DF" w14:paraId="1B8F957F" w14:textId="77777777" w:rsidTr="0053190B">
        <w:trPr>
          <w:trHeight w:val="233"/>
        </w:trPr>
        <w:tc>
          <w:tcPr>
            <w:tcW w:w="699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F678382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BC37D01" w14:textId="4C00A284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</w:tcPr>
          <w:p w14:paraId="059F6383" w14:textId="6A70AA5A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486" w:type="pct"/>
            <w:gridSpan w:val="2"/>
            <w:vMerge/>
            <w:tcBorders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94B64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50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E1B03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43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F1A35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938" w:type="pct"/>
            <w:vMerge/>
            <w:tcBorders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A2EAD41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</w:tr>
      <w:tr w:rsidR="00295B7F" w:rsidRPr="004634DF" w14:paraId="646A4774" w14:textId="2E89790C" w:rsidTr="0053190B">
        <w:trPr>
          <w:trHeight w:val="233"/>
        </w:trPr>
        <w:tc>
          <w:tcPr>
            <w:tcW w:w="699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6433900" w14:textId="65382B5B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أربعاء</w:t>
            </w:r>
          </w:p>
        </w:tc>
        <w:tc>
          <w:tcPr>
            <w:tcW w:w="69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B63636C" w14:textId="512CFF19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3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EE9DFB3" w14:textId="2BA2B564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highlight w:val="yellow"/>
                <w:rtl/>
              </w:rPr>
            </w:pPr>
            <w:r w:rsidRPr="004634DF">
              <w:rPr>
                <w:b/>
                <w:bCs/>
                <w:sz w:val="14"/>
                <w:szCs w:val="14"/>
                <w:rtl/>
              </w:rPr>
              <w:t>عمليات تصنيع2</w:t>
            </w:r>
          </w:p>
        </w:tc>
        <w:tc>
          <w:tcPr>
            <w:tcW w:w="2365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D37E271" w14:textId="0055A0D4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.م. د. محمد صالح</w:t>
            </w:r>
            <w:r w:rsidRPr="004634DF">
              <w:rPr>
                <w:b/>
                <w:bCs/>
                <w:sz w:val="14"/>
                <w:szCs w:val="14"/>
                <w:rtl/>
              </w:rPr>
              <w:t xml:space="preserve"> 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حمد</w:t>
            </w:r>
          </w:p>
        </w:tc>
      </w:tr>
      <w:tr w:rsidR="00295B7F" w:rsidRPr="004634DF" w14:paraId="3B3F28B8" w14:textId="77777777" w:rsidTr="0053190B">
        <w:trPr>
          <w:trHeight w:val="233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835B370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C253651" w14:textId="1BEE8374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3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AA19A5D" w14:textId="6C8C214D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highlight w:val="yellow"/>
                <w:rtl/>
              </w:rPr>
            </w:pPr>
            <w:r w:rsidRPr="004634DF"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2365" w:type="pct"/>
            <w:gridSpan w:val="5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4ABD2EE" w14:textId="62197AE8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b/>
                <w:bCs/>
                <w:sz w:val="14"/>
                <w:szCs w:val="14"/>
              </w:rPr>
              <w:t>=</w:t>
            </w:r>
          </w:p>
        </w:tc>
      </w:tr>
      <w:tr w:rsidR="00295B7F" w:rsidRPr="004634DF" w14:paraId="28AD99C2" w14:textId="77777777" w:rsidTr="0053190B">
        <w:trPr>
          <w:trHeight w:val="233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1B535EFB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2EED26B" w14:textId="2F318F4E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F0B5B04" w14:textId="196741E2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1AF8F7C" w14:textId="295745F5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295B7F" w:rsidRPr="004634DF" w14:paraId="0534E6F7" w14:textId="77777777" w:rsidTr="0053190B">
        <w:trPr>
          <w:trHeight w:val="233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1A865C45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F3FA467" w14:textId="686F8D23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792FB00" w14:textId="132589CB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تحويل طاقة</w:t>
            </w:r>
          </w:p>
        </w:tc>
        <w:tc>
          <w:tcPr>
            <w:tcW w:w="23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CB42B4E" w14:textId="2223F5C2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د.منار+د.خلف</w:t>
            </w:r>
          </w:p>
        </w:tc>
      </w:tr>
      <w:tr w:rsidR="00295B7F" w:rsidRPr="004634DF" w14:paraId="46BB7B7A" w14:textId="77777777" w:rsidTr="0053190B">
        <w:trPr>
          <w:trHeight w:val="233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BC791BC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E0BF841" w14:textId="2F8E93C4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C3F8917" w14:textId="5897D21E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23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C7B0907" w14:textId="53649D0B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b/>
                <w:bCs/>
                <w:sz w:val="14"/>
                <w:szCs w:val="14"/>
              </w:rPr>
              <w:t>=</w:t>
            </w:r>
          </w:p>
        </w:tc>
      </w:tr>
      <w:tr w:rsidR="00295B7F" w:rsidRPr="004634DF" w14:paraId="2D8C3283" w14:textId="77777777" w:rsidTr="0053190B">
        <w:trPr>
          <w:trHeight w:val="233"/>
        </w:trPr>
        <w:tc>
          <w:tcPr>
            <w:tcW w:w="699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F655365" w14:textId="77777777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nil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4A5D1B7E" w14:textId="022E9060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0F4854A" w14:textId="55E98829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FAA63E3" w14:textId="7B196C93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295B7F" w:rsidRPr="004634DF" w14:paraId="6C129C3B" w14:textId="77777777" w:rsidTr="0053190B">
        <w:trPr>
          <w:trHeight w:val="233"/>
        </w:trPr>
        <w:tc>
          <w:tcPr>
            <w:tcW w:w="699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C91CC34" w14:textId="2D681936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الخميس</w:t>
            </w:r>
          </w:p>
        </w:tc>
        <w:tc>
          <w:tcPr>
            <w:tcW w:w="69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9576813" w14:textId="7D3D1D16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2:00 -3:00</w:t>
            </w:r>
          </w:p>
        </w:tc>
        <w:tc>
          <w:tcPr>
            <w:tcW w:w="123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940744D" w14:textId="348ADE8B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b/>
                <w:bCs/>
                <w:sz w:val="14"/>
                <w:szCs w:val="14"/>
                <w:rtl/>
              </w:rPr>
              <w:t>نظرية مكائن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1</w:t>
            </w:r>
          </w:p>
        </w:tc>
        <w:tc>
          <w:tcPr>
            <w:tcW w:w="2365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8BA67D2" w14:textId="5E54C1B5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د.حازم</w:t>
            </w:r>
          </w:p>
        </w:tc>
      </w:tr>
      <w:tr w:rsidR="00295B7F" w:rsidRPr="004634DF" w14:paraId="17D5D930" w14:textId="77777777" w:rsidTr="000B5D73">
        <w:trPr>
          <w:trHeight w:val="281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</w:tcPr>
          <w:p w14:paraId="580A181F" w14:textId="77777777" w:rsidR="00295B7F" w:rsidRPr="004634DF" w:rsidRDefault="00295B7F" w:rsidP="00295B7F">
            <w:pPr>
              <w:jc w:val="center"/>
              <w:rPr>
                <w:rFonts w:ascii="CIDFont+F1" w:cs="CIDFont+F1"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723AB73" w14:textId="7053C06D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3:00 -4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E7529C1" w14:textId="0B56C37F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23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FCF95D3" w14:textId="1CCB6AFC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295B7F" w:rsidRPr="004634DF" w14:paraId="2AEA276F" w14:textId="77777777" w:rsidTr="0053190B">
        <w:trPr>
          <w:trHeight w:val="233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</w:tcPr>
          <w:p w14:paraId="07579630" w14:textId="77777777" w:rsidR="00295B7F" w:rsidRPr="004634DF" w:rsidRDefault="00295B7F" w:rsidP="00295B7F">
            <w:pPr>
              <w:jc w:val="center"/>
              <w:rPr>
                <w:rFonts w:ascii="CIDFont+F1" w:cs="CIDFont+F1"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75AB547" w14:textId="164C474A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4:00 -5:00</w:t>
            </w:r>
          </w:p>
        </w:tc>
        <w:tc>
          <w:tcPr>
            <w:tcW w:w="123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DE94E86" w14:textId="5DFBB3B0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طرق</w:t>
            </w:r>
            <w:r w:rsidRPr="004634DF">
              <w:rPr>
                <w:b/>
                <w:bCs/>
                <w:sz w:val="14"/>
                <w:szCs w:val="14"/>
                <w:rtl/>
              </w:rPr>
              <w:t xml:space="preserve"> 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عددية</w:t>
            </w:r>
            <w:r w:rsidRPr="004634DF">
              <w:rPr>
                <w:b/>
                <w:bCs/>
                <w:sz w:val="14"/>
                <w:szCs w:val="14"/>
                <w:rtl/>
              </w:rPr>
              <w:t xml:space="preserve"> </w:t>
            </w:r>
          </w:p>
        </w:tc>
        <w:tc>
          <w:tcPr>
            <w:tcW w:w="2365" w:type="pct"/>
            <w:gridSpan w:val="5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A761A1D" w14:textId="78924256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 xml:space="preserve">د.رائد رشاد + </w:t>
            </w:r>
            <w:r w:rsidRPr="004634DF">
              <w:rPr>
                <w:b/>
                <w:bCs/>
                <w:sz w:val="14"/>
                <w:szCs w:val="14"/>
                <w:rtl/>
              </w:rPr>
              <w:t xml:space="preserve">د. </w:t>
            </w:r>
            <w:r w:rsidRPr="004634DF">
              <w:rPr>
                <w:rFonts w:hint="cs"/>
                <w:b/>
                <w:bCs/>
                <w:sz w:val="14"/>
                <w:szCs w:val="14"/>
                <w:rtl/>
              </w:rPr>
              <w:t>أ</w:t>
            </w:r>
            <w:r w:rsidRPr="004634DF">
              <w:rPr>
                <w:b/>
                <w:bCs/>
                <w:sz w:val="14"/>
                <w:szCs w:val="14"/>
                <w:rtl/>
              </w:rPr>
              <w:t xml:space="preserve">برهيم ثامر </w:t>
            </w:r>
          </w:p>
        </w:tc>
      </w:tr>
      <w:tr w:rsidR="00295B7F" w:rsidRPr="004634DF" w14:paraId="13ED2B31" w14:textId="77777777" w:rsidTr="0053190B">
        <w:trPr>
          <w:trHeight w:val="233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</w:tcPr>
          <w:p w14:paraId="3B884AE8" w14:textId="77777777" w:rsidR="00295B7F" w:rsidRPr="004634DF" w:rsidRDefault="00295B7F" w:rsidP="00295B7F">
            <w:pPr>
              <w:jc w:val="center"/>
              <w:rPr>
                <w:rFonts w:ascii="CIDFont+F1" w:cs="CIDFont+F1"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C792316" w14:textId="46295AAC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5:00 -6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E43F1D0" w14:textId="2F1D6C48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4634DF"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23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FA084EB" w14:textId="3F836ECD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4634DF">
              <w:rPr>
                <w:b/>
                <w:bCs/>
                <w:sz w:val="14"/>
                <w:szCs w:val="14"/>
              </w:rPr>
              <w:t>=</w:t>
            </w:r>
          </w:p>
        </w:tc>
      </w:tr>
      <w:tr w:rsidR="00295B7F" w:rsidRPr="004634DF" w14:paraId="04ABD3EE" w14:textId="77777777" w:rsidTr="0053190B">
        <w:trPr>
          <w:trHeight w:val="286"/>
        </w:trPr>
        <w:tc>
          <w:tcPr>
            <w:tcW w:w="699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</w:tcPr>
          <w:p w14:paraId="1E5683DE" w14:textId="77777777" w:rsidR="00295B7F" w:rsidRPr="004634DF" w:rsidRDefault="00295B7F" w:rsidP="00295B7F">
            <w:pPr>
              <w:jc w:val="center"/>
              <w:rPr>
                <w:rFonts w:ascii="CIDFont+F1" w:cs="CIDFont+F1"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FEB60F6" w14:textId="76AE78A0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6:00 -7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3F3A298" w14:textId="2B85FF1F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3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4B18A44" w14:textId="04C598DD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</w:tr>
      <w:tr w:rsidR="00295B7F" w:rsidRPr="004634DF" w14:paraId="3FE74824" w14:textId="77777777" w:rsidTr="0053190B">
        <w:trPr>
          <w:trHeight w:val="286"/>
        </w:trPr>
        <w:tc>
          <w:tcPr>
            <w:tcW w:w="699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</w:tcPr>
          <w:p w14:paraId="3F715FAC" w14:textId="77777777" w:rsidR="00295B7F" w:rsidRPr="004634DF" w:rsidRDefault="00295B7F" w:rsidP="00295B7F">
            <w:pPr>
              <w:jc w:val="center"/>
              <w:rPr>
                <w:rFonts w:ascii="CIDFont+F1" w:cs="CIDFont+F1"/>
                <w:sz w:val="14"/>
                <w:szCs w:val="14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3A1DECE" w14:textId="780DAB4B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4634DF">
              <w:rPr>
                <w:rFonts w:ascii="CIDFont+F1" w:cs="CIDFont+F1"/>
                <w:sz w:val="14"/>
                <w:szCs w:val="14"/>
              </w:rPr>
              <w:t>7:00 -8:00</w:t>
            </w:r>
          </w:p>
        </w:tc>
        <w:tc>
          <w:tcPr>
            <w:tcW w:w="123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3ED4965" w14:textId="0FEC773A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365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1258940" w14:textId="7DA6B8B8" w:rsidR="00295B7F" w:rsidRPr="004634DF" w:rsidRDefault="00295B7F" w:rsidP="00295B7F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</w:tr>
    </w:tbl>
    <w:p w14:paraId="103CBB96" w14:textId="3C15CBEE" w:rsidR="00F47EB3" w:rsidRDefault="00F47EB3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4DBDC13A" w14:textId="6D03293A" w:rsidR="00F47EB3" w:rsidRDefault="00F47EB3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2D5194A0" w14:textId="2DBF9006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2904FE1D" w14:textId="3F956066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609FF5EE" w14:textId="5BCDE799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053AC6F5" w14:textId="3AEF4779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0895B5B7" w14:textId="7268EF44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3EAFEFFA" w14:textId="7E960F6D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5DDABEFC" w14:textId="2BDDA316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70C65F27" w14:textId="053D450C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1A8E83CD" w14:textId="686309EA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3A8049EC" w14:textId="66A0BC7F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3F6C4534" w14:textId="37A7B967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38807245" w14:textId="32AC9057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212A3A31" w14:textId="6C072272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68C1558A" w14:textId="5BFB7F26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5A49C3D9" w14:textId="5AEB3D03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0D908C7C" w14:textId="7D6A3634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6EAE5BD4" w14:textId="3205C66F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229A51E3" w14:textId="154448D6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77AAE546" w14:textId="722A9CB9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67CB4D6E" w14:textId="7D666846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5CBB342C" w14:textId="14CD67CF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2714324A" w14:textId="4CD9FC4D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61B0F162" w14:textId="5C292D84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32C416E4" w14:textId="27AEFEEC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7F767241" w14:textId="7E0A3599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68B736E0" w14:textId="57C118CC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25E139C1" w14:textId="4C716D51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367B8BDA" w14:textId="3CB0F25A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6B4E3D76" w14:textId="3398BEBF" w:rsidR="005F1EEF" w:rsidRDefault="005F1EEF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</w:p>
    <w:p w14:paraId="4A96D4C7" w14:textId="6AB85C0D" w:rsidR="00BE40EB" w:rsidRPr="00026C5E" w:rsidRDefault="00A32A65" w:rsidP="00BE40EB">
      <w:pPr>
        <w:jc w:val="center"/>
        <w:rPr>
          <w:rFonts w:cs="MCS Shafa S_U normal."/>
          <w:b/>
          <w:bCs/>
          <w:caps/>
          <w:sz w:val="20"/>
          <w:szCs w:val="26"/>
          <w:rtl/>
        </w:rPr>
      </w:pPr>
      <w:r w:rsidRPr="00026C5E">
        <w:rPr>
          <w:rFonts w:cs="MCS Shafa S_U normal." w:hint="cs"/>
          <w:b/>
          <w:bCs/>
          <w:caps/>
          <w:sz w:val="20"/>
          <w:szCs w:val="26"/>
          <w:rtl/>
        </w:rPr>
        <w:lastRenderedPageBreak/>
        <w:t>جامعة تكريت- كلية الهندسة -</w:t>
      </w:r>
      <w:r w:rsidRPr="00026C5E">
        <w:rPr>
          <w:rFonts w:cs="MCS Shafa S_U normal." w:hint="cs"/>
          <w:b/>
          <w:bCs/>
          <w:caps/>
          <w:sz w:val="20"/>
          <w:szCs w:val="26"/>
        </w:rPr>
        <w:t xml:space="preserve"> </w:t>
      </w:r>
      <w:r w:rsidRPr="00026C5E">
        <w:rPr>
          <w:rFonts w:cs="MCS Shafa S_U normal." w:hint="cs"/>
          <w:b/>
          <w:bCs/>
          <w:caps/>
          <w:sz w:val="20"/>
          <w:szCs w:val="26"/>
          <w:rtl/>
        </w:rPr>
        <w:t xml:space="preserve">قسم الهندسة الميكانيكية </w:t>
      </w:r>
    </w:p>
    <w:p w14:paraId="74B4FFAD" w14:textId="426BB101" w:rsidR="005F1EEF" w:rsidRDefault="00A312C5" w:rsidP="0069147E">
      <w:pPr>
        <w:jc w:val="center"/>
        <w:rPr>
          <w:rFonts w:cs="MCS Shafa S_U normal."/>
          <w:b/>
          <w:bCs/>
          <w:caps/>
          <w:sz w:val="22"/>
          <w:szCs w:val="28"/>
          <w:rtl/>
        </w:rPr>
      </w:pPr>
      <w:r w:rsidRPr="00026C5E">
        <w:rPr>
          <w:rFonts w:cs="MCS Shafa S_U normal." w:hint="cs"/>
          <w:b/>
          <w:bCs/>
          <w:caps/>
          <w:sz w:val="20"/>
          <w:szCs w:val="26"/>
          <w:rtl/>
        </w:rPr>
        <w:t>جدول الدروس</w:t>
      </w:r>
      <w:r w:rsidR="00A32A65" w:rsidRPr="00026C5E">
        <w:rPr>
          <w:rFonts w:cs="MCS Shafa S_U normal." w:hint="cs"/>
          <w:b/>
          <w:bCs/>
          <w:caps/>
          <w:sz w:val="20"/>
          <w:szCs w:val="26"/>
          <w:rtl/>
        </w:rPr>
        <w:t xml:space="preserve"> الأسبوعي </w:t>
      </w:r>
      <w:r w:rsidR="00D307D5" w:rsidRPr="00026C5E">
        <w:rPr>
          <w:rFonts w:cs="MCS Shafa S_U normal." w:hint="cs"/>
          <w:b/>
          <w:bCs/>
          <w:caps/>
          <w:sz w:val="20"/>
          <w:szCs w:val="26"/>
          <w:rtl/>
        </w:rPr>
        <w:t xml:space="preserve">للدراسة </w:t>
      </w:r>
      <w:r w:rsidR="003C08AF">
        <w:rPr>
          <w:rFonts w:cs="MCS Shafa S_U normal." w:hint="cs"/>
          <w:b/>
          <w:bCs/>
          <w:caps/>
          <w:sz w:val="22"/>
          <w:szCs w:val="28"/>
          <w:rtl/>
        </w:rPr>
        <w:t>المسائية</w:t>
      </w:r>
      <w:r w:rsidR="00D307D5" w:rsidRPr="00026C5E">
        <w:rPr>
          <w:rFonts w:cs="MCS Shafa S_U normal." w:hint="cs"/>
          <w:b/>
          <w:bCs/>
          <w:caps/>
          <w:sz w:val="20"/>
          <w:szCs w:val="26"/>
          <w:rtl/>
        </w:rPr>
        <w:t xml:space="preserve"> </w:t>
      </w:r>
      <w:r w:rsidR="00824AD3" w:rsidRPr="00026C5E">
        <w:rPr>
          <w:rFonts w:cs="MCS Shafa S_U normal." w:hint="cs"/>
          <w:b/>
          <w:bCs/>
          <w:caps/>
          <w:sz w:val="20"/>
          <w:szCs w:val="26"/>
          <w:rtl/>
        </w:rPr>
        <w:t xml:space="preserve">/ </w:t>
      </w:r>
      <w:r w:rsidR="00D72C2B" w:rsidRPr="00026C5E">
        <w:rPr>
          <w:rFonts w:cs="MCS Shafa S_U normal." w:hint="cs"/>
          <w:b/>
          <w:bCs/>
          <w:caps/>
          <w:sz w:val="20"/>
          <w:szCs w:val="26"/>
          <w:rtl/>
        </w:rPr>
        <w:t xml:space="preserve">المرحلة الرابعة / </w:t>
      </w:r>
      <w:r w:rsidR="00D05B0C" w:rsidRPr="00026C5E">
        <w:rPr>
          <w:rFonts w:cs="MCS Shafa S_U normal." w:hint="cs"/>
          <w:b/>
          <w:bCs/>
          <w:caps/>
          <w:sz w:val="22"/>
          <w:szCs w:val="28"/>
          <w:rtl/>
        </w:rPr>
        <w:t xml:space="preserve">الفصل الدراسي الاول </w:t>
      </w:r>
      <w:r w:rsidR="00D05B0C" w:rsidRPr="00026C5E">
        <w:rPr>
          <w:rFonts w:cs="MCS Shafa S_U normal."/>
          <w:b/>
          <w:bCs/>
          <w:caps/>
          <w:sz w:val="22"/>
          <w:szCs w:val="28"/>
        </w:rPr>
        <w:t xml:space="preserve"> </w:t>
      </w:r>
      <w:r w:rsidR="00D05B0C" w:rsidRPr="00026C5E">
        <w:rPr>
          <w:rFonts w:cs="MCS Shafa S_U normal." w:hint="cs"/>
          <w:b/>
          <w:bCs/>
          <w:caps/>
          <w:sz w:val="22"/>
          <w:szCs w:val="28"/>
          <w:rtl/>
        </w:rPr>
        <w:t>202</w:t>
      </w:r>
      <w:r w:rsidR="00026C5E" w:rsidRPr="00026C5E">
        <w:rPr>
          <w:rFonts w:cs="MCS Shafa S_U normal." w:hint="cs"/>
          <w:b/>
          <w:bCs/>
          <w:caps/>
          <w:sz w:val="22"/>
          <w:szCs w:val="28"/>
          <w:rtl/>
        </w:rPr>
        <w:t>5</w:t>
      </w:r>
      <w:r w:rsidR="00D05B0C" w:rsidRPr="00026C5E">
        <w:rPr>
          <w:rFonts w:cs="MCS Shafa S_U normal." w:hint="cs"/>
          <w:b/>
          <w:bCs/>
          <w:caps/>
          <w:sz w:val="22"/>
          <w:szCs w:val="28"/>
          <w:rtl/>
        </w:rPr>
        <w:t>-202</w:t>
      </w:r>
      <w:r w:rsidR="00026C5E" w:rsidRPr="00026C5E">
        <w:rPr>
          <w:rFonts w:cs="MCS Shafa S_U normal." w:hint="cs"/>
          <w:b/>
          <w:bCs/>
          <w:caps/>
          <w:sz w:val="22"/>
          <w:szCs w:val="28"/>
          <w:rtl/>
        </w:rPr>
        <w:t>6</w:t>
      </w:r>
      <w:r w:rsidR="00D05B0C" w:rsidRPr="00026C5E">
        <w:rPr>
          <w:rFonts w:cs="MCS Shafa S_U normal." w:hint="cs"/>
          <w:b/>
          <w:bCs/>
          <w:caps/>
          <w:sz w:val="22"/>
          <w:szCs w:val="28"/>
          <w:rtl/>
        </w:rPr>
        <w:t xml:space="preserve"> ابتداءا </w:t>
      </w:r>
      <w:r w:rsidR="00FE709C" w:rsidRPr="00026C5E">
        <w:rPr>
          <w:rFonts w:cs="MCS Shafa S_U normal." w:hint="cs"/>
          <w:b/>
          <w:bCs/>
          <w:caps/>
          <w:sz w:val="22"/>
          <w:szCs w:val="28"/>
          <w:rtl/>
        </w:rPr>
        <w:t>من 21/9/2025</w:t>
      </w:r>
    </w:p>
    <w:tbl>
      <w:tblPr>
        <w:tblpPr w:leftFromText="180" w:rightFromText="180" w:vertAnchor="text" w:horzAnchor="margin" w:tblpXSpec="center" w:tblpY="205"/>
        <w:bidiVisual/>
        <w:tblW w:w="276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67"/>
        <w:gridCol w:w="1201"/>
        <w:gridCol w:w="2748"/>
        <w:gridCol w:w="1479"/>
        <w:gridCol w:w="834"/>
        <w:gridCol w:w="431"/>
        <w:gridCol w:w="1557"/>
        <w:gridCol w:w="18"/>
      </w:tblGrid>
      <w:tr w:rsidR="005F1EEF" w:rsidRPr="00A74716" w14:paraId="2DC3895B" w14:textId="77777777" w:rsidTr="00D232F4">
        <w:trPr>
          <w:cantSplit/>
          <w:trHeight w:val="975"/>
        </w:trPr>
        <w:tc>
          <w:tcPr>
            <w:tcW w:w="32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6C274540" w14:textId="77777777" w:rsidR="005F1EEF" w:rsidRPr="00A74716" w:rsidRDefault="005F1EEF" w:rsidP="00D232F4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74716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يوم</w:t>
            </w:r>
          </w:p>
        </w:tc>
        <w:tc>
          <w:tcPr>
            <w:tcW w:w="680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3998A767" w14:textId="77777777" w:rsidR="005F1EEF" w:rsidRPr="00A74716" w:rsidRDefault="005F1EEF" w:rsidP="00D232F4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74716">
              <w:rPr>
                <w:rFonts w:hint="cs"/>
                <w:b/>
                <w:bCs/>
                <w:sz w:val="28"/>
                <w:szCs w:val="28"/>
                <w:rtl/>
              </w:rPr>
              <w:t>الساعة</w:t>
            </w:r>
          </w:p>
        </w:tc>
        <w:tc>
          <w:tcPr>
            <w:tcW w:w="3999" w:type="pct"/>
            <w:gridSpan w:val="6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05AFDB3" w14:textId="77777777" w:rsidR="005F1EEF" w:rsidRPr="00A74716" w:rsidRDefault="005F1EEF" w:rsidP="00D232F4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74716">
              <w:rPr>
                <w:rFonts w:hint="cs"/>
                <w:b/>
                <w:bCs/>
                <w:sz w:val="28"/>
                <w:szCs w:val="28"/>
                <w:rtl/>
              </w:rPr>
              <w:t>المرحلة الرابعة</w:t>
            </w:r>
          </w:p>
        </w:tc>
      </w:tr>
      <w:tr w:rsidR="005F1EEF" w:rsidRPr="00A74716" w14:paraId="5DAB1627" w14:textId="77777777" w:rsidTr="00D232F4">
        <w:trPr>
          <w:gridAfter w:val="1"/>
          <w:wAfter w:w="10" w:type="pct"/>
          <w:cantSplit/>
          <w:trHeight w:val="222"/>
        </w:trPr>
        <w:tc>
          <w:tcPr>
            <w:tcW w:w="321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  <w:hideMark/>
          </w:tcPr>
          <w:p w14:paraId="41792CEB" w14:textId="77777777" w:rsidR="005F1EEF" w:rsidRPr="00A74716" w:rsidRDefault="005F1EEF" w:rsidP="00D232F4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680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60BD0A70" w14:textId="77777777" w:rsidR="005F1EEF" w:rsidRPr="00A74716" w:rsidRDefault="005F1EEF" w:rsidP="00D232F4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5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4F464713" w14:textId="77777777" w:rsidR="005F1EEF" w:rsidRPr="00A74716" w:rsidRDefault="005F1EEF" w:rsidP="00D232F4">
            <w:pPr>
              <w:jc w:val="center"/>
              <w:rPr>
                <w:b/>
                <w:bCs/>
                <w:sz w:val="28"/>
                <w:szCs w:val="28"/>
              </w:rPr>
            </w:pPr>
            <w:r w:rsidRPr="00A74716">
              <w:rPr>
                <w:rFonts w:hint="cs"/>
                <w:b/>
                <w:bCs/>
                <w:sz w:val="28"/>
                <w:szCs w:val="28"/>
                <w:rtl/>
              </w:rPr>
              <w:t>المادة</w:t>
            </w:r>
          </w:p>
        </w:tc>
        <w:tc>
          <w:tcPr>
            <w:tcW w:w="2434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56217C51" w14:textId="77777777" w:rsidR="005F1EEF" w:rsidRPr="00A74716" w:rsidRDefault="005F1EEF" w:rsidP="00D232F4">
            <w:pPr>
              <w:jc w:val="center"/>
              <w:rPr>
                <w:b/>
                <w:bCs/>
                <w:sz w:val="28"/>
                <w:szCs w:val="28"/>
              </w:rPr>
            </w:pPr>
            <w:r w:rsidRPr="00A74716">
              <w:rPr>
                <w:rFonts w:hint="cs"/>
                <w:b/>
                <w:bCs/>
                <w:sz w:val="28"/>
                <w:szCs w:val="28"/>
                <w:rtl/>
              </w:rPr>
              <w:t>الأستاذ</w:t>
            </w:r>
          </w:p>
        </w:tc>
      </w:tr>
      <w:tr w:rsidR="008230E4" w:rsidRPr="00A74716" w14:paraId="646E6CDD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77DB122" w14:textId="77777777" w:rsidR="008230E4" w:rsidRPr="00A74716" w:rsidRDefault="008230E4" w:rsidP="008230E4">
            <w:pPr>
              <w:jc w:val="center"/>
              <w:rPr>
                <w:b/>
                <w:bCs/>
                <w:sz w:val="22"/>
                <w:szCs w:val="22"/>
              </w:rPr>
            </w:pPr>
            <w:r w:rsidRPr="00A74716">
              <w:rPr>
                <w:rFonts w:hint="cs"/>
                <w:b/>
                <w:bCs/>
                <w:sz w:val="22"/>
                <w:szCs w:val="22"/>
                <w:rtl/>
              </w:rPr>
              <w:t>الأحد</w:t>
            </w:r>
          </w:p>
        </w:tc>
        <w:tc>
          <w:tcPr>
            <w:tcW w:w="68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C012C75" w14:textId="5CAB5253" w:rsidR="008230E4" w:rsidRPr="00A74716" w:rsidRDefault="008230E4" w:rsidP="008230E4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2:00 -3:00</w:t>
            </w:r>
          </w:p>
        </w:tc>
        <w:tc>
          <w:tcPr>
            <w:tcW w:w="155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4136CCE" w14:textId="432D0800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4716">
              <w:rPr>
                <w:b/>
                <w:bCs/>
                <w:sz w:val="18"/>
                <w:szCs w:val="18"/>
                <w:rtl/>
              </w:rPr>
              <w:t xml:space="preserve">محطات </w:t>
            </w:r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>ال</w:t>
            </w:r>
            <w:r w:rsidRPr="00A74716">
              <w:rPr>
                <w:b/>
                <w:bCs/>
                <w:sz w:val="18"/>
                <w:szCs w:val="18"/>
                <w:rtl/>
              </w:rPr>
              <w:t>قدرة</w:t>
            </w:r>
          </w:p>
        </w:tc>
        <w:tc>
          <w:tcPr>
            <w:tcW w:w="2434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841EEAF" w14:textId="3198B3D4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4716">
              <w:rPr>
                <w:b/>
                <w:bCs/>
                <w:sz w:val="18"/>
                <w:szCs w:val="18"/>
                <w:rtl/>
              </w:rPr>
              <w:t>أ. د. عادل عبدالرزاق</w:t>
            </w:r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 xml:space="preserve"> الكميت</w:t>
            </w:r>
          </w:p>
        </w:tc>
      </w:tr>
      <w:tr w:rsidR="008230E4" w:rsidRPr="00A74716" w14:paraId="147570F0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B534A73" w14:textId="77777777" w:rsidR="008230E4" w:rsidRPr="00A74716" w:rsidRDefault="008230E4" w:rsidP="008230E4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55C1AC2" w14:textId="206E0723" w:rsidR="008230E4" w:rsidRPr="00A74716" w:rsidRDefault="008230E4" w:rsidP="008230E4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3:00 -4:00</w:t>
            </w:r>
          </w:p>
        </w:tc>
        <w:tc>
          <w:tcPr>
            <w:tcW w:w="15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97B5D6A" w14:textId="4A379EF6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IQ"/>
              </w:rPr>
              <w:t>=</w:t>
            </w:r>
          </w:p>
        </w:tc>
        <w:tc>
          <w:tcPr>
            <w:tcW w:w="2434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CBB9CA7" w14:textId="52DA2021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b/>
                <w:bCs/>
                <w:sz w:val="18"/>
                <w:szCs w:val="18"/>
              </w:rPr>
              <w:t>=</w:t>
            </w:r>
          </w:p>
        </w:tc>
      </w:tr>
      <w:tr w:rsidR="008230E4" w:rsidRPr="00A74716" w14:paraId="7F00BDAC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87A587D" w14:textId="77777777" w:rsidR="008230E4" w:rsidRPr="00A74716" w:rsidRDefault="008230E4" w:rsidP="008230E4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8A1A12F" w14:textId="07DC7267" w:rsidR="008230E4" w:rsidRPr="00A74716" w:rsidRDefault="008230E4" w:rsidP="008230E4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4:00 -5:00</w:t>
            </w:r>
          </w:p>
        </w:tc>
        <w:tc>
          <w:tcPr>
            <w:tcW w:w="15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BB13F99" w14:textId="150F66E3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IQ"/>
              </w:rPr>
              <w:t>=</w:t>
            </w:r>
          </w:p>
        </w:tc>
        <w:tc>
          <w:tcPr>
            <w:tcW w:w="2434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9E19AEA" w14:textId="0AEABE3A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b/>
                <w:bCs/>
                <w:sz w:val="18"/>
                <w:szCs w:val="18"/>
              </w:rPr>
              <w:t>=</w:t>
            </w:r>
          </w:p>
        </w:tc>
      </w:tr>
      <w:tr w:rsidR="008230E4" w:rsidRPr="00A74716" w14:paraId="2841B8B1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A79784D" w14:textId="77777777" w:rsidR="008230E4" w:rsidRPr="00A74716" w:rsidRDefault="008230E4" w:rsidP="008230E4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10915E4" w14:textId="1DB2A7D8" w:rsidR="008230E4" w:rsidRPr="00A74716" w:rsidRDefault="008230E4" w:rsidP="008230E4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5:00 -6:00</w:t>
            </w:r>
          </w:p>
        </w:tc>
        <w:tc>
          <w:tcPr>
            <w:tcW w:w="15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4997F3A" w14:textId="7646FCB3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</w:rPr>
            </w:pPr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>ال</w:t>
            </w:r>
            <w:r w:rsidRPr="00A74716">
              <w:rPr>
                <w:b/>
                <w:bCs/>
                <w:sz w:val="18"/>
                <w:szCs w:val="18"/>
                <w:rtl/>
              </w:rPr>
              <w:t>سيطرة و</w:t>
            </w:r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>ال</w:t>
            </w:r>
            <w:r w:rsidRPr="00A74716">
              <w:rPr>
                <w:b/>
                <w:bCs/>
                <w:sz w:val="18"/>
                <w:szCs w:val="18"/>
                <w:rtl/>
              </w:rPr>
              <w:t>قياس</w:t>
            </w:r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>ات</w:t>
            </w:r>
          </w:p>
        </w:tc>
        <w:tc>
          <w:tcPr>
            <w:tcW w:w="2434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FB2C524" w14:textId="1C596168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</w:rPr>
            </w:pPr>
            <w:r w:rsidRPr="00A74716">
              <w:rPr>
                <w:b/>
                <w:bCs/>
                <w:sz w:val="18"/>
                <w:szCs w:val="18"/>
                <w:rtl/>
              </w:rPr>
              <w:t xml:space="preserve">أ. </w:t>
            </w:r>
            <w:r>
              <w:rPr>
                <w:rFonts w:hint="cs"/>
                <w:b/>
                <w:bCs/>
                <w:sz w:val="18"/>
                <w:szCs w:val="18"/>
                <w:rtl/>
              </w:rPr>
              <w:t>د.</w:t>
            </w:r>
            <w:r w:rsidRPr="00A74716">
              <w:rPr>
                <w:b/>
                <w:bCs/>
                <w:sz w:val="18"/>
                <w:szCs w:val="18"/>
                <w:rtl/>
              </w:rPr>
              <w:t xml:space="preserve">عادل محمود </w:t>
            </w:r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>باش</w:t>
            </w:r>
          </w:p>
        </w:tc>
      </w:tr>
      <w:tr w:rsidR="008230E4" w:rsidRPr="00A74716" w14:paraId="08B19891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51E0C68" w14:textId="77777777" w:rsidR="008230E4" w:rsidRPr="00A74716" w:rsidRDefault="008230E4" w:rsidP="008230E4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CCEB213" w14:textId="69DDDE36" w:rsidR="008230E4" w:rsidRDefault="008230E4" w:rsidP="008230E4">
            <w:pPr>
              <w:jc w:val="center"/>
              <w:rPr>
                <w:rFonts w:ascii="CIDFont+F1" w:cs="CIDFont+F1"/>
                <w:sz w:val="21"/>
                <w:szCs w:val="21"/>
              </w:rPr>
            </w:pPr>
            <w:r>
              <w:rPr>
                <w:rFonts w:ascii="CIDFont+F1" w:cs="CIDFont+F1"/>
                <w:sz w:val="21"/>
                <w:szCs w:val="21"/>
              </w:rPr>
              <w:t>6:00 -7:00</w:t>
            </w:r>
          </w:p>
        </w:tc>
        <w:tc>
          <w:tcPr>
            <w:tcW w:w="15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0923088" w14:textId="2BFA885B" w:rsidR="008230E4" w:rsidRDefault="008230E4" w:rsidP="008230E4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  <w:lang w:bidi="ar-IQ"/>
              </w:rPr>
            </w:pPr>
            <w:r w:rsidRPr="00A74716">
              <w:rPr>
                <w:rFonts w:asciiTheme="minorBidi" w:hAnsiTheme="minorBidi" w:cstheme="minorBidi" w:hint="cs"/>
                <w:sz w:val="18"/>
                <w:szCs w:val="18"/>
                <w:rtl/>
              </w:rPr>
              <w:t>=</w:t>
            </w:r>
          </w:p>
        </w:tc>
        <w:tc>
          <w:tcPr>
            <w:tcW w:w="2434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35CC300" w14:textId="454DE007" w:rsidR="008230E4" w:rsidRDefault="008230E4" w:rsidP="008230E4">
            <w:pPr>
              <w:jc w:val="center"/>
              <w:rPr>
                <w:b/>
                <w:bCs/>
                <w:sz w:val="18"/>
                <w:szCs w:val="18"/>
              </w:rPr>
            </w:pPr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>=</w:t>
            </w:r>
          </w:p>
        </w:tc>
      </w:tr>
      <w:tr w:rsidR="008230E4" w:rsidRPr="00A74716" w14:paraId="55919C5A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3143EFE" w14:textId="77777777" w:rsidR="008230E4" w:rsidRPr="00A74716" w:rsidRDefault="008230E4" w:rsidP="008230E4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AC18ACA" w14:textId="3F375B21" w:rsidR="008230E4" w:rsidRDefault="008230E4" w:rsidP="008230E4">
            <w:pPr>
              <w:jc w:val="center"/>
              <w:rPr>
                <w:rFonts w:ascii="CIDFont+F1" w:cs="CIDFont+F1"/>
                <w:sz w:val="21"/>
                <w:szCs w:val="21"/>
              </w:rPr>
            </w:pPr>
            <w:r>
              <w:rPr>
                <w:rFonts w:ascii="CIDFont+F1" w:cs="CIDFont+F1"/>
                <w:sz w:val="21"/>
                <w:szCs w:val="21"/>
              </w:rPr>
              <w:t>7:00 -8:00</w:t>
            </w:r>
          </w:p>
        </w:tc>
        <w:tc>
          <w:tcPr>
            <w:tcW w:w="15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DF62C2C" w14:textId="579845A2" w:rsidR="008230E4" w:rsidRDefault="008230E4" w:rsidP="008230E4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  <w:lang w:bidi="ar-IQ"/>
              </w:rPr>
            </w:pPr>
            <w:r>
              <w:rPr>
                <w:b/>
                <w:bCs/>
                <w:sz w:val="18"/>
                <w:szCs w:val="18"/>
              </w:rPr>
              <w:t>=</w:t>
            </w:r>
          </w:p>
        </w:tc>
        <w:tc>
          <w:tcPr>
            <w:tcW w:w="2434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8093DB8" w14:textId="07B43092" w:rsidR="008230E4" w:rsidRDefault="008230E4" w:rsidP="008230E4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=</w:t>
            </w:r>
          </w:p>
        </w:tc>
      </w:tr>
      <w:tr w:rsidR="008230E4" w:rsidRPr="00A74716" w14:paraId="36256A9C" w14:textId="77777777" w:rsidTr="00D232F4">
        <w:trPr>
          <w:gridAfter w:val="1"/>
          <w:wAfter w:w="10" w:type="pct"/>
          <w:trHeight w:val="252"/>
        </w:trPr>
        <w:tc>
          <w:tcPr>
            <w:tcW w:w="32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7C572421" w14:textId="77777777" w:rsidR="008230E4" w:rsidRPr="00A74716" w:rsidRDefault="008230E4" w:rsidP="008230E4">
            <w:pPr>
              <w:jc w:val="center"/>
              <w:rPr>
                <w:b/>
                <w:bCs/>
                <w:sz w:val="22"/>
                <w:szCs w:val="22"/>
              </w:rPr>
            </w:pPr>
            <w:r w:rsidRPr="00A74716">
              <w:rPr>
                <w:rFonts w:hint="cs"/>
                <w:b/>
                <w:bCs/>
                <w:sz w:val="22"/>
                <w:szCs w:val="22"/>
                <w:rtl/>
              </w:rPr>
              <w:t>الأثنين</w:t>
            </w:r>
          </w:p>
        </w:tc>
        <w:tc>
          <w:tcPr>
            <w:tcW w:w="68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6121148" w14:textId="73E1C588" w:rsidR="008230E4" w:rsidRPr="00A74716" w:rsidRDefault="008230E4" w:rsidP="008230E4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2:00 -3:00</w:t>
            </w:r>
          </w:p>
        </w:tc>
        <w:tc>
          <w:tcPr>
            <w:tcW w:w="155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E2DC468" w14:textId="583ECE28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4716">
              <w:rPr>
                <w:b/>
                <w:bCs/>
                <w:sz w:val="18"/>
                <w:szCs w:val="18"/>
                <w:rtl/>
              </w:rPr>
              <w:t>تكييف وتثلي</w:t>
            </w:r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>ج</w:t>
            </w:r>
          </w:p>
        </w:tc>
        <w:tc>
          <w:tcPr>
            <w:tcW w:w="2434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CD4AE08" w14:textId="1982A07E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4716">
              <w:rPr>
                <w:b/>
                <w:bCs/>
                <w:sz w:val="18"/>
                <w:szCs w:val="18"/>
                <w:rtl/>
              </w:rPr>
              <w:t xml:space="preserve">ا. د. مكي حاج زيدان </w:t>
            </w:r>
          </w:p>
        </w:tc>
      </w:tr>
      <w:tr w:rsidR="008230E4" w:rsidRPr="00A74716" w14:paraId="32D4E56D" w14:textId="77777777" w:rsidTr="00D232F4">
        <w:trPr>
          <w:gridAfter w:val="1"/>
          <w:wAfter w:w="10" w:type="pct"/>
          <w:trHeight w:val="69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477A655" w14:textId="77777777" w:rsidR="008230E4" w:rsidRPr="00A74716" w:rsidRDefault="008230E4" w:rsidP="008230E4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D34E58C" w14:textId="0FA444E7" w:rsidR="008230E4" w:rsidRPr="00A74716" w:rsidRDefault="008230E4" w:rsidP="008230E4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3:00 -4:00</w:t>
            </w:r>
          </w:p>
        </w:tc>
        <w:tc>
          <w:tcPr>
            <w:tcW w:w="1555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156D718" w14:textId="4353C270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=</w:t>
            </w:r>
          </w:p>
        </w:tc>
        <w:tc>
          <w:tcPr>
            <w:tcW w:w="2434" w:type="pct"/>
            <w:gridSpan w:val="4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B868624" w14:textId="7F571328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=</w:t>
            </w:r>
          </w:p>
        </w:tc>
      </w:tr>
      <w:tr w:rsidR="008230E4" w:rsidRPr="00A74716" w14:paraId="353FBBEC" w14:textId="77777777" w:rsidTr="00D232F4">
        <w:trPr>
          <w:gridAfter w:val="1"/>
          <w:wAfter w:w="10" w:type="pct"/>
          <w:trHeight w:val="69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C7251FA" w14:textId="77777777" w:rsidR="008230E4" w:rsidRPr="00A74716" w:rsidRDefault="008230E4" w:rsidP="008230E4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8BFB352" w14:textId="4D6B4F3F" w:rsidR="008230E4" w:rsidRPr="00A74716" w:rsidRDefault="008230E4" w:rsidP="008230E4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4:00 -5:00</w:t>
            </w:r>
          </w:p>
        </w:tc>
        <w:tc>
          <w:tcPr>
            <w:tcW w:w="1555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D4F1FEA" w14:textId="4A86E8E1" w:rsidR="008230E4" w:rsidRDefault="008230E4" w:rsidP="008230E4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=</w:t>
            </w:r>
          </w:p>
        </w:tc>
        <w:tc>
          <w:tcPr>
            <w:tcW w:w="2434" w:type="pct"/>
            <w:gridSpan w:val="4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F8826A7" w14:textId="34A0E99D" w:rsidR="008230E4" w:rsidRDefault="008230E4" w:rsidP="008230E4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=</w:t>
            </w:r>
          </w:p>
        </w:tc>
      </w:tr>
      <w:tr w:rsidR="008230E4" w:rsidRPr="00A74716" w14:paraId="5E4C413F" w14:textId="77777777" w:rsidTr="00D232F4">
        <w:trPr>
          <w:gridAfter w:val="1"/>
          <w:wAfter w:w="10" w:type="pct"/>
          <w:trHeight w:val="69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F98DACD" w14:textId="77777777" w:rsidR="008230E4" w:rsidRPr="00A74716" w:rsidRDefault="008230E4" w:rsidP="008230E4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60ECE93" w14:textId="3860D13F" w:rsidR="008230E4" w:rsidRPr="00A74716" w:rsidRDefault="008230E4" w:rsidP="008230E4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5:00 -6:00</w:t>
            </w:r>
          </w:p>
        </w:tc>
        <w:tc>
          <w:tcPr>
            <w:tcW w:w="1555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117D105" w14:textId="77777777" w:rsidR="008230E4" w:rsidRPr="00A74716" w:rsidRDefault="008230E4" w:rsidP="008230E4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A74716">
              <w:rPr>
                <w:rFonts w:hint="cs"/>
                <w:b/>
                <w:bCs/>
                <w:sz w:val="22"/>
                <w:szCs w:val="22"/>
                <w:rtl/>
              </w:rPr>
              <w:t>مختبرات</w:t>
            </w:r>
          </w:p>
        </w:tc>
        <w:tc>
          <w:tcPr>
            <w:tcW w:w="837" w:type="pct"/>
            <w:tcBorders>
              <w:top w:val="single" w:sz="4" w:space="0" w:color="auto"/>
              <w:left w:val="thinThickThinSmallGap" w:sz="24" w:space="0" w:color="auto"/>
              <w:right w:val="single" w:sz="4" w:space="0" w:color="auto"/>
            </w:tcBorders>
            <w:vAlign w:val="center"/>
          </w:tcPr>
          <w:p w14:paraId="59BA6AB5" w14:textId="77777777" w:rsidR="008230E4" w:rsidRPr="00A74716" w:rsidRDefault="008230E4" w:rsidP="008230E4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4716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م.تكييف</w:t>
            </w:r>
          </w:p>
        </w:tc>
        <w:tc>
          <w:tcPr>
            <w:tcW w:w="71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9C7CF1" w14:textId="77777777" w:rsidR="008230E4" w:rsidRPr="00A74716" w:rsidRDefault="008230E4" w:rsidP="008230E4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4716">
              <w:rPr>
                <w:rFonts w:hint="cs"/>
                <w:b/>
                <w:bCs/>
                <w:sz w:val="16"/>
                <w:szCs w:val="16"/>
                <w:rtl/>
              </w:rPr>
              <w:t>م.اهتزازات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right w:val="thinThickThinSmallGap" w:sz="24" w:space="0" w:color="auto"/>
            </w:tcBorders>
            <w:vAlign w:val="center"/>
          </w:tcPr>
          <w:p w14:paraId="11720591" w14:textId="77777777" w:rsidR="008230E4" w:rsidRPr="00A74716" w:rsidRDefault="008230E4" w:rsidP="008230E4">
            <w:pPr>
              <w:jc w:val="center"/>
              <w:rPr>
                <w:b/>
                <w:bCs/>
                <w:sz w:val="16"/>
                <w:szCs w:val="16"/>
              </w:rPr>
            </w:pPr>
            <w:r w:rsidRPr="00A74716">
              <w:rPr>
                <w:rFonts w:hint="cs"/>
                <w:b/>
                <w:bCs/>
                <w:sz w:val="16"/>
                <w:szCs w:val="16"/>
                <w:rtl/>
              </w:rPr>
              <w:t>م.مكائن  كهربائية</w:t>
            </w:r>
          </w:p>
        </w:tc>
      </w:tr>
      <w:tr w:rsidR="008230E4" w:rsidRPr="00A74716" w14:paraId="142BB858" w14:textId="77777777" w:rsidTr="00D232F4">
        <w:trPr>
          <w:gridAfter w:val="1"/>
          <w:wAfter w:w="10" w:type="pct"/>
          <w:trHeight w:val="69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E700938" w14:textId="77777777" w:rsidR="008230E4" w:rsidRPr="00A74716" w:rsidRDefault="008230E4" w:rsidP="008230E4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B1E8270" w14:textId="6E2FD082" w:rsidR="008230E4" w:rsidRPr="001D6F8E" w:rsidRDefault="008230E4" w:rsidP="008230E4">
            <w:pPr>
              <w:jc w:val="center"/>
              <w:rPr>
                <w:rFonts w:ascii="CIDFont+F1" w:cs="CIDFont+F1"/>
                <w:sz w:val="21"/>
                <w:szCs w:val="21"/>
              </w:rPr>
            </w:pPr>
            <w:r>
              <w:rPr>
                <w:rFonts w:ascii="CIDFont+F1" w:cs="CIDFont+F1"/>
                <w:sz w:val="21"/>
                <w:szCs w:val="21"/>
              </w:rPr>
              <w:t>6:00 -7:00</w:t>
            </w:r>
          </w:p>
        </w:tc>
        <w:tc>
          <w:tcPr>
            <w:tcW w:w="1555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C7EB509" w14:textId="77777777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=</w:t>
            </w:r>
          </w:p>
        </w:tc>
        <w:tc>
          <w:tcPr>
            <w:tcW w:w="837" w:type="pct"/>
            <w:vMerge w:val="restart"/>
            <w:tcBorders>
              <w:left w:val="thinThickThinSmallGap" w:sz="24" w:space="0" w:color="auto"/>
              <w:right w:val="single" w:sz="4" w:space="0" w:color="auto"/>
            </w:tcBorders>
            <w:vAlign w:val="center"/>
          </w:tcPr>
          <w:p w14:paraId="23F41CDF" w14:textId="77777777" w:rsidR="008230E4" w:rsidRPr="00A74716" w:rsidRDefault="008230E4" w:rsidP="008230E4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ا.</w:t>
            </w:r>
            <w:r w:rsidRPr="00A74716">
              <w:rPr>
                <w:rFonts w:hint="cs"/>
                <w:b/>
                <w:bCs/>
                <w:sz w:val="14"/>
                <w:szCs w:val="14"/>
                <w:rtl/>
              </w:rPr>
              <w:t>د.مكي+.</w:t>
            </w:r>
            <w:r>
              <w:rPr>
                <w:rFonts w:hint="cs"/>
                <w:b/>
                <w:bCs/>
                <w:sz w:val="14"/>
                <w:szCs w:val="14"/>
                <w:rtl/>
              </w:rPr>
              <w:t>ا.م.</w:t>
            </w:r>
            <w:r w:rsidRPr="00A74716">
              <w:rPr>
                <w:rFonts w:hint="cs"/>
                <w:b/>
                <w:bCs/>
                <w:sz w:val="14"/>
                <w:szCs w:val="14"/>
                <w:rtl/>
              </w:rPr>
              <w:t>د.</w:t>
            </w:r>
            <w:r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سامر</w:t>
            </w:r>
          </w:p>
        </w:tc>
        <w:tc>
          <w:tcPr>
            <w:tcW w:w="716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046190" w14:textId="534A8175" w:rsidR="008230E4" w:rsidRPr="00A74716" w:rsidRDefault="008230E4" w:rsidP="008230E4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A74716">
              <w:rPr>
                <w:rFonts w:hint="cs"/>
                <w:b/>
                <w:bCs/>
                <w:sz w:val="14"/>
                <w:szCs w:val="14"/>
                <w:rtl/>
              </w:rPr>
              <w:t>م.م.اسيل ناظم</w:t>
            </w:r>
            <w:r>
              <w:rPr>
                <w:rFonts w:hint="cs"/>
                <w:b/>
                <w:bCs/>
                <w:sz w:val="14"/>
                <w:szCs w:val="14"/>
                <w:rtl/>
              </w:rPr>
              <w:t>+</w:t>
            </w:r>
          </w:p>
        </w:tc>
        <w:tc>
          <w:tcPr>
            <w:tcW w:w="881" w:type="pct"/>
            <w:vMerge w:val="restart"/>
            <w:tcBorders>
              <w:left w:val="single" w:sz="4" w:space="0" w:color="auto"/>
              <w:right w:val="thinThickThinSmallGap" w:sz="24" w:space="0" w:color="auto"/>
            </w:tcBorders>
            <w:vAlign w:val="center"/>
          </w:tcPr>
          <w:p w14:paraId="2E1FC740" w14:textId="77777777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>م.</w:t>
            </w:r>
            <w:r>
              <w:rPr>
                <w:rFonts w:hint="cs"/>
                <w:b/>
                <w:bCs/>
                <w:sz w:val="18"/>
                <w:szCs w:val="18"/>
                <w:rtl/>
              </w:rPr>
              <w:t xml:space="preserve">م.يوسف+م.م.قحطان </w:t>
            </w:r>
          </w:p>
        </w:tc>
      </w:tr>
      <w:tr w:rsidR="008230E4" w:rsidRPr="00A74716" w14:paraId="18A2C582" w14:textId="77777777" w:rsidTr="00D232F4">
        <w:trPr>
          <w:gridAfter w:val="1"/>
          <w:wAfter w:w="10" w:type="pct"/>
          <w:trHeight w:val="69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C4BD67E" w14:textId="77777777" w:rsidR="008230E4" w:rsidRPr="00A74716" w:rsidRDefault="008230E4" w:rsidP="008230E4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4708766" w14:textId="459A2B7D" w:rsidR="008230E4" w:rsidRPr="001D6F8E" w:rsidRDefault="008230E4" w:rsidP="008230E4">
            <w:pPr>
              <w:jc w:val="center"/>
              <w:rPr>
                <w:rFonts w:ascii="CIDFont+F1" w:cs="CIDFont+F1"/>
                <w:sz w:val="21"/>
                <w:szCs w:val="21"/>
              </w:rPr>
            </w:pPr>
            <w:r>
              <w:rPr>
                <w:rFonts w:ascii="CIDFont+F1" w:cs="CIDFont+F1"/>
                <w:sz w:val="21"/>
                <w:szCs w:val="21"/>
              </w:rPr>
              <w:t>7:00 -8:00</w:t>
            </w:r>
          </w:p>
        </w:tc>
        <w:tc>
          <w:tcPr>
            <w:tcW w:w="1555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C0735FC" w14:textId="77777777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b/>
                <w:bCs/>
                <w:sz w:val="18"/>
                <w:szCs w:val="18"/>
              </w:rPr>
              <w:t>=</w:t>
            </w:r>
          </w:p>
        </w:tc>
        <w:tc>
          <w:tcPr>
            <w:tcW w:w="837" w:type="pct"/>
            <w:vMerge/>
            <w:tcBorders>
              <w:left w:val="thinThickThinSmallGap" w:sz="24" w:space="0" w:color="auto"/>
              <w:right w:val="single" w:sz="4" w:space="0" w:color="auto"/>
            </w:tcBorders>
            <w:vAlign w:val="center"/>
          </w:tcPr>
          <w:p w14:paraId="1BAEEDE6" w14:textId="77777777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16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E952DE" w14:textId="77777777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881" w:type="pct"/>
            <w:vMerge/>
            <w:tcBorders>
              <w:left w:val="single" w:sz="4" w:space="0" w:color="auto"/>
              <w:right w:val="thinThickThinSmallGap" w:sz="24" w:space="0" w:color="auto"/>
            </w:tcBorders>
            <w:vAlign w:val="center"/>
          </w:tcPr>
          <w:p w14:paraId="321CDEF9" w14:textId="77777777" w:rsidR="008230E4" w:rsidRPr="00A74716" w:rsidRDefault="008230E4" w:rsidP="008230E4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</w:p>
        </w:tc>
      </w:tr>
      <w:tr w:rsidR="00CC6093" w:rsidRPr="00A74716" w14:paraId="68C7096C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377FD7E8" w14:textId="77777777" w:rsidR="00CC6093" w:rsidRPr="00A74716" w:rsidRDefault="00CC6093" w:rsidP="00CC6093">
            <w:pPr>
              <w:ind w:left="113"/>
              <w:jc w:val="center"/>
              <w:rPr>
                <w:b/>
                <w:bCs/>
                <w:sz w:val="22"/>
                <w:szCs w:val="22"/>
              </w:rPr>
            </w:pPr>
            <w:r w:rsidRPr="00A74716">
              <w:rPr>
                <w:rFonts w:hint="cs"/>
                <w:b/>
                <w:bCs/>
                <w:sz w:val="22"/>
                <w:szCs w:val="22"/>
                <w:rtl/>
              </w:rPr>
              <w:t>الثلاثاء</w:t>
            </w:r>
          </w:p>
        </w:tc>
        <w:tc>
          <w:tcPr>
            <w:tcW w:w="68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E8AA44A" w14:textId="77777777" w:rsidR="00CC6093" w:rsidRPr="00A74716" w:rsidRDefault="00CC6093" w:rsidP="00CC6093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2:00 -3:00</w:t>
            </w:r>
          </w:p>
        </w:tc>
        <w:tc>
          <w:tcPr>
            <w:tcW w:w="155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7CD8FE2" w14:textId="6B000BA3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4716">
              <w:rPr>
                <w:b/>
                <w:bCs/>
                <w:sz w:val="18"/>
                <w:szCs w:val="18"/>
                <w:rtl/>
              </w:rPr>
              <w:t>مواد هندسية</w:t>
            </w:r>
          </w:p>
        </w:tc>
        <w:tc>
          <w:tcPr>
            <w:tcW w:w="1309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415CB9C" w14:textId="7BCB649F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4716">
              <w:rPr>
                <w:b/>
                <w:bCs/>
                <w:sz w:val="18"/>
                <w:szCs w:val="18"/>
                <w:rtl/>
              </w:rPr>
              <w:t xml:space="preserve">ا. م. د. </w:t>
            </w:r>
            <w:r>
              <w:rPr>
                <w:rFonts w:hint="cs"/>
                <w:b/>
                <w:bCs/>
                <w:sz w:val="18"/>
                <w:szCs w:val="18"/>
                <w:rtl/>
              </w:rPr>
              <w:t xml:space="preserve">سيف </w:t>
            </w:r>
          </w:p>
        </w:tc>
        <w:tc>
          <w:tcPr>
            <w:tcW w:w="1125" w:type="pct"/>
            <w:gridSpan w:val="2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330F8D6" w14:textId="77777777" w:rsidR="00CC6093" w:rsidRPr="0069147E" w:rsidRDefault="00CC6093" w:rsidP="00CC6093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69147E">
              <w:rPr>
                <w:rFonts w:hint="cs"/>
                <w:b/>
                <w:bCs/>
                <w:sz w:val="32"/>
                <w:szCs w:val="32"/>
                <w:rtl/>
              </w:rPr>
              <w:t xml:space="preserve">مشاريع </w:t>
            </w:r>
          </w:p>
        </w:tc>
      </w:tr>
      <w:tr w:rsidR="00CC6093" w:rsidRPr="00A74716" w14:paraId="32E6FDD8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6C172B7" w14:textId="77777777" w:rsidR="00CC6093" w:rsidRPr="00A74716" w:rsidRDefault="00CC6093" w:rsidP="00CC6093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65AA156" w14:textId="77777777" w:rsidR="00CC6093" w:rsidRPr="00A74716" w:rsidRDefault="00CC6093" w:rsidP="00CC6093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3:00 -4:00</w:t>
            </w:r>
          </w:p>
        </w:tc>
        <w:tc>
          <w:tcPr>
            <w:tcW w:w="15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DEC2553" w14:textId="44E02411" w:rsidR="00CC6093" w:rsidRPr="00A74716" w:rsidRDefault="00CC6093" w:rsidP="00CC6093">
            <w:pPr>
              <w:jc w:val="center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A74716">
              <w:rPr>
                <w:rFonts w:asciiTheme="minorBidi" w:hAnsiTheme="minorBidi" w:cstheme="minorBidi" w:hint="cs"/>
                <w:sz w:val="18"/>
                <w:szCs w:val="18"/>
                <w:rtl/>
              </w:rPr>
              <w:t>=</w:t>
            </w:r>
          </w:p>
        </w:tc>
        <w:tc>
          <w:tcPr>
            <w:tcW w:w="1309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760CD1F" w14:textId="65D48733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4716">
              <w:rPr>
                <w:rFonts w:asciiTheme="minorBidi" w:hAnsiTheme="minorBidi" w:cstheme="minorBidi" w:hint="cs"/>
                <w:sz w:val="18"/>
                <w:szCs w:val="18"/>
                <w:rtl/>
                <w:lang w:bidi="ar-IQ"/>
              </w:rPr>
              <w:t>=</w:t>
            </w:r>
          </w:p>
        </w:tc>
        <w:tc>
          <w:tcPr>
            <w:tcW w:w="112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7AA14A6" w14:textId="77777777" w:rsidR="00CC6093" w:rsidRPr="0069147E" w:rsidRDefault="00CC6093" w:rsidP="00CC6093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CC6093" w:rsidRPr="00A74716" w14:paraId="6BC8C91C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2A523A1" w14:textId="77777777" w:rsidR="00CC6093" w:rsidRPr="00A74716" w:rsidRDefault="00CC6093" w:rsidP="00CC6093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454C15C" w14:textId="77777777" w:rsidR="00CC6093" w:rsidRPr="00A74716" w:rsidRDefault="00CC6093" w:rsidP="00CC6093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4:00 -5:00</w:t>
            </w:r>
          </w:p>
        </w:tc>
        <w:tc>
          <w:tcPr>
            <w:tcW w:w="15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28AD982" w14:textId="77777777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4716">
              <w:rPr>
                <w:b/>
                <w:bCs/>
                <w:sz w:val="18"/>
                <w:szCs w:val="18"/>
                <w:rtl/>
              </w:rPr>
              <w:t>مكائن كهربائية</w:t>
            </w:r>
          </w:p>
        </w:tc>
        <w:tc>
          <w:tcPr>
            <w:tcW w:w="1309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3C7506E" w14:textId="77777777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rFonts w:hint="cs"/>
                <w:b/>
                <w:bCs/>
                <w:sz w:val="18"/>
                <w:szCs w:val="18"/>
                <w:rtl/>
              </w:rPr>
              <w:t>م.</w:t>
            </w:r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 xml:space="preserve">م. </w:t>
            </w:r>
            <w:r>
              <w:rPr>
                <w:rFonts w:hint="cs"/>
                <w:b/>
                <w:bCs/>
                <w:sz w:val="18"/>
                <w:szCs w:val="18"/>
                <w:rtl/>
              </w:rPr>
              <w:t>يوسف</w:t>
            </w:r>
          </w:p>
        </w:tc>
        <w:tc>
          <w:tcPr>
            <w:tcW w:w="112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0655DB6" w14:textId="77777777" w:rsidR="00CC6093" w:rsidRPr="0069147E" w:rsidRDefault="00CC6093" w:rsidP="00CC6093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CC6093" w:rsidRPr="00A74716" w14:paraId="64328DD7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0D827A4" w14:textId="77777777" w:rsidR="00CC6093" w:rsidRPr="00A74716" w:rsidRDefault="00CC6093" w:rsidP="00CC6093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F758AC8" w14:textId="77777777" w:rsidR="00CC6093" w:rsidRPr="00A74716" w:rsidRDefault="00CC6093" w:rsidP="00CC6093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5:00 -6:00</w:t>
            </w:r>
          </w:p>
        </w:tc>
        <w:tc>
          <w:tcPr>
            <w:tcW w:w="15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B59EA14" w14:textId="77777777" w:rsidR="00CC6093" w:rsidRPr="00A74716" w:rsidRDefault="00CC6093" w:rsidP="00CC6093">
            <w:pPr>
              <w:jc w:val="center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A74716">
              <w:rPr>
                <w:rFonts w:asciiTheme="minorBidi" w:hAnsiTheme="minorBidi" w:cstheme="minorBidi"/>
                <w:sz w:val="18"/>
                <w:szCs w:val="18"/>
                <w:rtl/>
              </w:rPr>
              <w:t>=</w:t>
            </w:r>
          </w:p>
        </w:tc>
        <w:tc>
          <w:tcPr>
            <w:tcW w:w="1309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375EFC8" w14:textId="77777777" w:rsidR="00CC6093" w:rsidRPr="00A74716" w:rsidRDefault="00CC6093" w:rsidP="00CC6093">
            <w:pPr>
              <w:jc w:val="center"/>
              <w:rPr>
                <w:rFonts w:asciiTheme="minorBidi" w:hAnsiTheme="minorBidi" w:cstheme="minorBidi"/>
                <w:sz w:val="18"/>
                <w:szCs w:val="18"/>
                <w:rtl/>
                <w:lang w:bidi="ar-IQ"/>
              </w:rPr>
            </w:pPr>
            <w:r>
              <w:rPr>
                <w:rFonts w:hint="cs"/>
                <w:b/>
                <w:bCs/>
                <w:sz w:val="18"/>
                <w:szCs w:val="18"/>
                <w:rtl/>
              </w:rPr>
              <w:t>=</w:t>
            </w:r>
          </w:p>
        </w:tc>
        <w:tc>
          <w:tcPr>
            <w:tcW w:w="112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E7CC8DD" w14:textId="77777777" w:rsidR="00CC6093" w:rsidRPr="0069147E" w:rsidRDefault="00CC6093" w:rsidP="00CC6093">
            <w:pPr>
              <w:jc w:val="center"/>
              <w:rPr>
                <w:rFonts w:asciiTheme="minorBidi" w:hAnsiTheme="minorBidi" w:cstheme="minorBidi"/>
                <w:sz w:val="32"/>
                <w:szCs w:val="32"/>
                <w:rtl/>
                <w:lang w:bidi="ar-IQ"/>
              </w:rPr>
            </w:pPr>
          </w:p>
        </w:tc>
      </w:tr>
      <w:tr w:rsidR="00CC6093" w:rsidRPr="00A74716" w14:paraId="1723F670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688326CA" w14:textId="77777777" w:rsidR="00CC6093" w:rsidRPr="00A74716" w:rsidRDefault="00CC6093" w:rsidP="00CC6093">
            <w:pPr>
              <w:jc w:val="center"/>
              <w:rPr>
                <w:b/>
                <w:bCs/>
                <w:sz w:val="22"/>
                <w:szCs w:val="22"/>
              </w:rPr>
            </w:pPr>
            <w:r w:rsidRPr="00A74716">
              <w:rPr>
                <w:rFonts w:hint="cs"/>
                <w:b/>
                <w:bCs/>
                <w:sz w:val="22"/>
                <w:szCs w:val="22"/>
                <w:rtl/>
              </w:rPr>
              <w:t>الأربعاء</w:t>
            </w:r>
          </w:p>
        </w:tc>
        <w:tc>
          <w:tcPr>
            <w:tcW w:w="68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A74008F" w14:textId="3811FDAB" w:rsidR="00CC6093" w:rsidRPr="00A74716" w:rsidRDefault="00CC6093" w:rsidP="00CC6093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2:00 -3:00</w:t>
            </w:r>
          </w:p>
        </w:tc>
        <w:tc>
          <w:tcPr>
            <w:tcW w:w="155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F461404" w14:textId="77777777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4716">
              <w:rPr>
                <w:b/>
                <w:bCs/>
                <w:sz w:val="18"/>
                <w:szCs w:val="18"/>
                <w:rtl/>
              </w:rPr>
              <w:t>اهتزازات</w:t>
            </w:r>
          </w:p>
        </w:tc>
        <w:tc>
          <w:tcPr>
            <w:tcW w:w="1309" w:type="pct"/>
            <w:gridSpan w:val="2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E7A9B6B" w14:textId="77777777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>م.م.اسيل ناظم</w:t>
            </w:r>
          </w:p>
        </w:tc>
        <w:tc>
          <w:tcPr>
            <w:tcW w:w="1125" w:type="pct"/>
            <w:gridSpan w:val="2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0A93A08" w14:textId="77777777" w:rsidR="00CC6093" w:rsidRPr="0069147E" w:rsidRDefault="00CC6093" w:rsidP="00CC6093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69147E">
              <w:rPr>
                <w:rFonts w:hint="cs"/>
                <w:b/>
                <w:bCs/>
                <w:sz w:val="32"/>
                <w:szCs w:val="32"/>
                <w:rtl/>
              </w:rPr>
              <w:t>مشاريع</w:t>
            </w:r>
          </w:p>
        </w:tc>
      </w:tr>
      <w:tr w:rsidR="00CC6093" w:rsidRPr="00A74716" w14:paraId="4AF465CD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9B1DCA2" w14:textId="77777777" w:rsidR="00CC6093" w:rsidRPr="00A74716" w:rsidRDefault="00CC6093" w:rsidP="00CC6093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76A2AAA" w14:textId="3B8F3121" w:rsidR="00CC6093" w:rsidRPr="00A74716" w:rsidRDefault="00CC6093" w:rsidP="00CC6093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3:00 -4:00</w:t>
            </w:r>
          </w:p>
        </w:tc>
        <w:tc>
          <w:tcPr>
            <w:tcW w:w="15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EF3803E" w14:textId="77777777" w:rsidR="00CC6093" w:rsidRPr="00A74716" w:rsidRDefault="00CC6093" w:rsidP="00CC6093">
            <w:pPr>
              <w:jc w:val="center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A74716">
              <w:rPr>
                <w:b/>
                <w:bCs/>
                <w:sz w:val="18"/>
                <w:szCs w:val="18"/>
              </w:rPr>
              <w:t>=</w:t>
            </w:r>
          </w:p>
        </w:tc>
        <w:tc>
          <w:tcPr>
            <w:tcW w:w="1309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E8BA51D" w14:textId="77777777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rFonts w:hint="cs"/>
                <w:b/>
                <w:bCs/>
                <w:sz w:val="18"/>
                <w:szCs w:val="18"/>
                <w:rtl/>
              </w:rPr>
              <w:t>=</w:t>
            </w:r>
          </w:p>
        </w:tc>
        <w:tc>
          <w:tcPr>
            <w:tcW w:w="112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E4A142B" w14:textId="77777777" w:rsidR="00CC6093" w:rsidRPr="0069147E" w:rsidRDefault="00CC6093" w:rsidP="00CC6093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CC6093" w:rsidRPr="00A74716" w14:paraId="718474C2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CF23B72" w14:textId="77777777" w:rsidR="00CC6093" w:rsidRPr="00A74716" w:rsidRDefault="00CC6093" w:rsidP="00CC6093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3DF5351" w14:textId="20093B8D" w:rsidR="00CC6093" w:rsidRPr="00A74716" w:rsidRDefault="00CC6093" w:rsidP="00CC6093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4:00 -5:00</w:t>
            </w:r>
          </w:p>
        </w:tc>
        <w:tc>
          <w:tcPr>
            <w:tcW w:w="15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98C082A" w14:textId="065AC4B6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4716">
              <w:rPr>
                <w:b/>
                <w:bCs/>
                <w:sz w:val="18"/>
                <w:szCs w:val="18"/>
                <w:rtl/>
              </w:rPr>
              <w:t xml:space="preserve">تصميم </w:t>
            </w:r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>منظومات المكائن</w:t>
            </w:r>
            <w:r w:rsidRPr="00A74716">
              <w:rPr>
                <w:b/>
                <w:bCs/>
                <w:sz w:val="18"/>
                <w:szCs w:val="18"/>
              </w:rPr>
              <w:t xml:space="preserve"> 3</w:t>
            </w:r>
          </w:p>
        </w:tc>
        <w:tc>
          <w:tcPr>
            <w:tcW w:w="1309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C2226E0" w14:textId="63392D37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 xml:space="preserve">م.د.حازم خليل </w:t>
            </w:r>
          </w:p>
        </w:tc>
        <w:tc>
          <w:tcPr>
            <w:tcW w:w="112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53A1D58" w14:textId="77777777" w:rsidR="00CC6093" w:rsidRPr="0069147E" w:rsidRDefault="00CC6093" w:rsidP="00CC6093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CC6093" w:rsidRPr="00A74716" w14:paraId="0CF0E613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18034BC" w14:textId="77777777" w:rsidR="00CC6093" w:rsidRPr="00A74716" w:rsidRDefault="00CC6093" w:rsidP="00CC6093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E73C652" w14:textId="7941F57D" w:rsidR="00CC6093" w:rsidRPr="00A74716" w:rsidRDefault="00CC6093" w:rsidP="00CC6093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5:00 -6:00</w:t>
            </w:r>
          </w:p>
        </w:tc>
        <w:tc>
          <w:tcPr>
            <w:tcW w:w="15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A8C1035" w14:textId="2388928A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>=</w:t>
            </w:r>
          </w:p>
        </w:tc>
        <w:tc>
          <w:tcPr>
            <w:tcW w:w="1309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A568D1E" w14:textId="496A7FC4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rFonts w:hint="cs"/>
                <w:b/>
                <w:bCs/>
                <w:sz w:val="18"/>
                <w:szCs w:val="18"/>
                <w:rtl/>
              </w:rPr>
              <w:t>=</w:t>
            </w:r>
          </w:p>
        </w:tc>
        <w:tc>
          <w:tcPr>
            <w:tcW w:w="112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4570A183" w14:textId="77777777" w:rsidR="00CC6093" w:rsidRPr="0069147E" w:rsidRDefault="00CC6093" w:rsidP="00CC6093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CC6093" w:rsidRPr="00A74716" w14:paraId="38F3B5D4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5508433" w14:textId="77777777" w:rsidR="00CC6093" w:rsidRPr="00A74716" w:rsidRDefault="00CC6093" w:rsidP="00CC6093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CEC81BA" w14:textId="7273B62A" w:rsidR="00CC6093" w:rsidRDefault="00CC6093" w:rsidP="00CC6093">
            <w:pPr>
              <w:jc w:val="center"/>
              <w:rPr>
                <w:rFonts w:ascii="CIDFont+F1" w:cs="CIDFont+F1"/>
                <w:sz w:val="21"/>
                <w:szCs w:val="21"/>
              </w:rPr>
            </w:pPr>
            <w:r>
              <w:rPr>
                <w:rFonts w:ascii="CIDFont+F1" w:cs="CIDFont+F1"/>
                <w:sz w:val="21"/>
                <w:szCs w:val="21"/>
              </w:rPr>
              <w:t>6:00 -7:00</w:t>
            </w:r>
          </w:p>
        </w:tc>
        <w:tc>
          <w:tcPr>
            <w:tcW w:w="15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839974E" w14:textId="4E58D3D8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b/>
                <w:bCs/>
                <w:sz w:val="18"/>
                <w:szCs w:val="18"/>
              </w:rPr>
              <w:t>=</w:t>
            </w:r>
          </w:p>
        </w:tc>
        <w:tc>
          <w:tcPr>
            <w:tcW w:w="1309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46E8A43" w14:textId="40C3F1D1" w:rsidR="00CC6093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b/>
                <w:bCs/>
                <w:sz w:val="18"/>
                <w:szCs w:val="18"/>
              </w:rPr>
              <w:t>=</w:t>
            </w:r>
          </w:p>
        </w:tc>
        <w:tc>
          <w:tcPr>
            <w:tcW w:w="1125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FBB2128" w14:textId="77777777" w:rsidR="00CC6093" w:rsidRPr="0069147E" w:rsidRDefault="00CC6093" w:rsidP="00CC6093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CC6093" w:rsidRPr="00A74716" w14:paraId="4A5F180B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A7AADFE" w14:textId="77777777" w:rsidR="00CC6093" w:rsidRPr="00A74716" w:rsidRDefault="00CC6093" w:rsidP="00CC6093">
            <w:pPr>
              <w:jc w:val="center"/>
              <w:rPr>
                <w:b/>
                <w:bCs/>
                <w:sz w:val="22"/>
                <w:szCs w:val="22"/>
              </w:rPr>
            </w:pPr>
            <w:r w:rsidRPr="00A74716">
              <w:rPr>
                <w:rFonts w:hint="cs"/>
                <w:b/>
                <w:bCs/>
                <w:sz w:val="22"/>
                <w:szCs w:val="22"/>
                <w:rtl/>
              </w:rPr>
              <w:t>الخميس</w:t>
            </w:r>
          </w:p>
        </w:tc>
        <w:tc>
          <w:tcPr>
            <w:tcW w:w="68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F71AD03" w14:textId="77777777" w:rsidR="00CC6093" w:rsidRPr="00A74716" w:rsidRDefault="00CC6093" w:rsidP="00CC6093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2:00 -3:00</w:t>
            </w:r>
          </w:p>
        </w:tc>
        <w:tc>
          <w:tcPr>
            <w:tcW w:w="1555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7071E5A" w14:textId="2FE021E8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74716">
              <w:rPr>
                <w:b/>
                <w:bCs/>
                <w:sz w:val="18"/>
                <w:szCs w:val="18"/>
                <w:rtl/>
              </w:rPr>
              <w:t>هندسة صناعي</w:t>
            </w:r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>ة</w:t>
            </w:r>
          </w:p>
        </w:tc>
        <w:tc>
          <w:tcPr>
            <w:tcW w:w="1309" w:type="pct"/>
            <w:gridSpan w:val="2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7243E39" w14:textId="44819786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hint="cs"/>
                <w:b/>
                <w:bCs/>
                <w:sz w:val="18"/>
                <w:szCs w:val="18"/>
                <w:rtl/>
              </w:rPr>
              <w:t>ا.</w:t>
            </w:r>
            <w:r w:rsidRPr="00A74716">
              <w:rPr>
                <w:rFonts w:hint="cs"/>
                <w:b/>
                <w:bCs/>
                <w:sz w:val="18"/>
                <w:szCs w:val="18"/>
                <w:rtl/>
              </w:rPr>
              <w:t>م.</w:t>
            </w:r>
            <w:r>
              <w:rPr>
                <w:rFonts w:hint="cs"/>
                <w:b/>
                <w:bCs/>
                <w:sz w:val="18"/>
                <w:szCs w:val="18"/>
                <w:rtl/>
              </w:rPr>
              <w:t>د.هاشم شكر</w:t>
            </w:r>
          </w:p>
        </w:tc>
        <w:tc>
          <w:tcPr>
            <w:tcW w:w="1125" w:type="pct"/>
            <w:gridSpan w:val="2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473D27E" w14:textId="77777777" w:rsidR="00CC6093" w:rsidRPr="0069147E" w:rsidRDefault="00CC6093" w:rsidP="00CC6093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69147E">
              <w:rPr>
                <w:rFonts w:hint="cs"/>
                <w:b/>
                <w:bCs/>
                <w:sz w:val="32"/>
                <w:szCs w:val="32"/>
                <w:rtl/>
              </w:rPr>
              <w:t>مشاريع</w:t>
            </w:r>
          </w:p>
        </w:tc>
      </w:tr>
      <w:tr w:rsidR="00CC6093" w:rsidRPr="00A74716" w14:paraId="702BCA92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D2A49E5" w14:textId="77777777" w:rsidR="00CC6093" w:rsidRPr="00A74716" w:rsidRDefault="00CC6093" w:rsidP="00CC6093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A619F40" w14:textId="77777777" w:rsidR="00CC6093" w:rsidRPr="00A74716" w:rsidRDefault="00CC6093" w:rsidP="00CC6093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CIDFont+F1" w:cs="CIDFont+F1"/>
                <w:sz w:val="21"/>
                <w:szCs w:val="21"/>
              </w:rPr>
              <w:t>3:00 -4:00</w:t>
            </w:r>
          </w:p>
        </w:tc>
        <w:tc>
          <w:tcPr>
            <w:tcW w:w="15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E27118C" w14:textId="3A9ECC24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</w:rPr>
            </w:pPr>
            <w:r w:rsidRPr="00A74716">
              <w:rPr>
                <w:rFonts w:asciiTheme="minorBidi" w:hAnsiTheme="minorBidi" w:cstheme="minorBidi"/>
                <w:sz w:val="18"/>
                <w:szCs w:val="18"/>
                <w:rtl/>
              </w:rPr>
              <w:t>=</w:t>
            </w:r>
          </w:p>
        </w:tc>
        <w:tc>
          <w:tcPr>
            <w:tcW w:w="1309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BD903A6" w14:textId="790A6075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hint="cs"/>
                <w:b/>
                <w:bCs/>
                <w:sz w:val="18"/>
                <w:szCs w:val="18"/>
                <w:rtl/>
              </w:rPr>
              <w:t>=</w:t>
            </w:r>
          </w:p>
        </w:tc>
        <w:tc>
          <w:tcPr>
            <w:tcW w:w="112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F6DBE56" w14:textId="77777777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CC6093" w:rsidRPr="00A74716" w14:paraId="65DFE37A" w14:textId="77777777" w:rsidTr="00D232F4">
        <w:trPr>
          <w:gridAfter w:val="1"/>
          <w:wAfter w:w="10" w:type="pct"/>
          <w:trHeight w:val="227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B07415E" w14:textId="77777777" w:rsidR="00CC6093" w:rsidRPr="00A74716" w:rsidRDefault="00CC6093" w:rsidP="00CC6093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0639694" w14:textId="77777777" w:rsidR="00CC6093" w:rsidRPr="00A74716" w:rsidRDefault="00CC6093" w:rsidP="00CC6093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4:00 -5:00</w:t>
            </w:r>
          </w:p>
        </w:tc>
        <w:tc>
          <w:tcPr>
            <w:tcW w:w="1555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7948707" w14:textId="346368C1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1021F8">
              <w:rPr>
                <w:rFonts w:asciiTheme="minorBidi" w:hAnsiTheme="minorBidi" w:cstheme="minorBidi" w:hint="cs"/>
                <w:b/>
                <w:bCs/>
                <w:sz w:val="20"/>
                <w:szCs w:val="20"/>
                <w:rtl/>
                <w:lang w:bidi="ar-IQ"/>
              </w:rPr>
              <w:t xml:space="preserve">لغة إنكليزية </w:t>
            </w:r>
          </w:p>
        </w:tc>
        <w:tc>
          <w:tcPr>
            <w:tcW w:w="1309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80CFA86" w14:textId="64B6937F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rFonts w:hint="cs"/>
                <w:b/>
                <w:bCs/>
                <w:sz w:val="18"/>
                <w:szCs w:val="18"/>
                <w:rtl/>
              </w:rPr>
              <w:t>ا.م.د.احمد صبحي</w:t>
            </w:r>
          </w:p>
        </w:tc>
        <w:tc>
          <w:tcPr>
            <w:tcW w:w="112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4F3BE80" w14:textId="77777777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</w:p>
        </w:tc>
      </w:tr>
      <w:tr w:rsidR="00CC6093" w:rsidRPr="00A74716" w14:paraId="6F30C664" w14:textId="77777777" w:rsidTr="00D232F4">
        <w:trPr>
          <w:gridAfter w:val="1"/>
          <w:wAfter w:w="10" w:type="pct"/>
          <w:trHeight w:val="113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926BB40" w14:textId="77777777" w:rsidR="00CC6093" w:rsidRPr="00A74716" w:rsidRDefault="00CC6093" w:rsidP="00CC6093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DEA70B9" w14:textId="77777777" w:rsidR="00CC6093" w:rsidRPr="00A74716" w:rsidRDefault="00CC6093" w:rsidP="00CC6093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5:00 -6:00</w:t>
            </w:r>
          </w:p>
        </w:tc>
        <w:tc>
          <w:tcPr>
            <w:tcW w:w="1555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5F34751" w14:textId="4B4551BE" w:rsidR="00CC6093" w:rsidRPr="00A74716" w:rsidRDefault="00CC6093" w:rsidP="00CC6093">
            <w:pPr>
              <w:jc w:val="center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>
              <w:rPr>
                <w:b/>
                <w:bCs/>
                <w:sz w:val="18"/>
                <w:szCs w:val="18"/>
              </w:rPr>
              <w:t>=</w:t>
            </w:r>
          </w:p>
        </w:tc>
        <w:tc>
          <w:tcPr>
            <w:tcW w:w="1309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4103CDA9" w14:textId="3D5DC15D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b/>
                <w:bCs/>
                <w:sz w:val="18"/>
                <w:szCs w:val="18"/>
              </w:rPr>
              <w:t>=</w:t>
            </w:r>
          </w:p>
        </w:tc>
        <w:tc>
          <w:tcPr>
            <w:tcW w:w="112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49F5A110" w14:textId="77777777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</w:p>
        </w:tc>
      </w:tr>
      <w:tr w:rsidR="00CC6093" w:rsidRPr="00A74716" w14:paraId="3829B8A2" w14:textId="77777777" w:rsidTr="00D232F4">
        <w:trPr>
          <w:gridAfter w:val="1"/>
          <w:wAfter w:w="10" w:type="pct"/>
          <w:trHeight w:val="112"/>
        </w:trPr>
        <w:tc>
          <w:tcPr>
            <w:tcW w:w="3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D37D387" w14:textId="77777777" w:rsidR="00CC6093" w:rsidRPr="00A74716" w:rsidRDefault="00CC6093" w:rsidP="00CC6093">
            <w:pPr>
              <w:bidi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0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1BABCC9" w14:textId="77777777" w:rsidR="00CC6093" w:rsidRPr="00A74716" w:rsidRDefault="00CC6093" w:rsidP="00CC6093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="CIDFont+F1" w:cs="CIDFont+F1"/>
                <w:sz w:val="21"/>
                <w:szCs w:val="21"/>
              </w:rPr>
              <w:t>6:00 -7:00</w:t>
            </w:r>
          </w:p>
        </w:tc>
        <w:tc>
          <w:tcPr>
            <w:tcW w:w="1555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3E91D39" w14:textId="77777777" w:rsidR="00CC6093" w:rsidRPr="00A74716" w:rsidRDefault="00CC6093" w:rsidP="00CC6093">
            <w:pPr>
              <w:jc w:val="center"/>
              <w:rPr>
                <w:rFonts w:asciiTheme="minorBidi" w:hAnsiTheme="minorBidi" w:cstheme="minorBidi"/>
                <w:sz w:val="18"/>
                <w:szCs w:val="18"/>
                <w:rtl/>
              </w:rPr>
            </w:pPr>
          </w:p>
        </w:tc>
        <w:tc>
          <w:tcPr>
            <w:tcW w:w="1309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112E201" w14:textId="77777777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25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C753972" w14:textId="77777777" w:rsidR="00CC6093" w:rsidRPr="00A74716" w:rsidRDefault="00CC6093" w:rsidP="00CC6093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</w:p>
        </w:tc>
      </w:tr>
    </w:tbl>
    <w:p w14:paraId="3FBDB721" w14:textId="77777777" w:rsidR="005F1EEF" w:rsidRPr="00026C5E" w:rsidRDefault="005F1EEF" w:rsidP="00FE709C">
      <w:pPr>
        <w:jc w:val="center"/>
        <w:rPr>
          <w:rFonts w:cs="MCS Shafa S_U normal."/>
          <w:b/>
          <w:bCs/>
          <w:caps/>
          <w:sz w:val="22"/>
          <w:szCs w:val="28"/>
          <w:lang w:bidi="ar-IQ"/>
        </w:rPr>
      </w:pPr>
    </w:p>
    <w:p w14:paraId="3727BCA4" w14:textId="4DF189D7" w:rsidR="00254BB6" w:rsidRPr="003E6724" w:rsidRDefault="00254BB6" w:rsidP="00C03F38">
      <w:pPr>
        <w:rPr>
          <w:b/>
          <w:bCs/>
          <w:sz w:val="22"/>
          <w:szCs w:val="22"/>
          <w:rtl/>
          <w:lang w:bidi="ar-IQ"/>
        </w:rPr>
      </w:pPr>
    </w:p>
    <w:sectPr w:rsidR="00254BB6" w:rsidRPr="003E6724" w:rsidSect="006F13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270" w:right="567" w:bottom="142" w:left="180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EE322" w14:textId="77777777" w:rsidR="0049739F" w:rsidRDefault="0049739F" w:rsidP="00710F11">
      <w:r>
        <w:separator/>
      </w:r>
    </w:p>
  </w:endnote>
  <w:endnote w:type="continuationSeparator" w:id="0">
    <w:p w14:paraId="752D0B2A" w14:textId="77777777" w:rsidR="0049739F" w:rsidRDefault="0049739F" w:rsidP="00710F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CS Shafa S_U normal.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CIDFont+F1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94325" w14:textId="77777777" w:rsidR="00D232F4" w:rsidRDefault="00D232F4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E1EAA" w14:textId="77777777" w:rsidR="00D232F4" w:rsidRDefault="00D232F4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D5355" w14:textId="77777777" w:rsidR="00D232F4" w:rsidRDefault="00D232F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783B6" w14:textId="77777777" w:rsidR="0049739F" w:rsidRDefault="0049739F" w:rsidP="00710F11">
      <w:r>
        <w:separator/>
      </w:r>
    </w:p>
  </w:footnote>
  <w:footnote w:type="continuationSeparator" w:id="0">
    <w:p w14:paraId="010C9336" w14:textId="77777777" w:rsidR="0049739F" w:rsidRDefault="0049739F" w:rsidP="00710F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7CF6B" w14:textId="77777777" w:rsidR="00D232F4" w:rsidRDefault="00D232F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81D5F" w14:textId="77777777" w:rsidR="00D232F4" w:rsidRDefault="00D232F4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15308" w14:textId="77777777" w:rsidR="00D232F4" w:rsidRDefault="00D232F4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F2FBD"/>
    <w:multiLevelType w:val="hybridMultilevel"/>
    <w:tmpl w:val="E67CDD58"/>
    <w:lvl w:ilvl="0" w:tplc="E968E6A4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368B3"/>
    <w:multiLevelType w:val="hybridMultilevel"/>
    <w:tmpl w:val="CBCA9D46"/>
    <w:lvl w:ilvl="0" w:tplc="4FCA635A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77B88"/>
    <w:multiLevelType w:val="hybridMultilevel"/>
    <w:tmpl w:val="E1E22380"/>
    <w:lvl w:ilvl="0" w:tplc="1320385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9E37B1"/>
    <w:multiLevelType w:val="hybridMultilevel"/>
    <w:tmpl w:val="F0603B0E"/>
    <w:lvl w:ilvl="0" w:tplc="77D494E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7E61DF"/>
    <w:multiLevelType w:val="hybridMultilevel"/>
    <w:tmpl w:val="D4625172"/>
    <w:lvl w:ilvl="0" w:tplc="AFBAE814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C6696C"/>
    <w:multiLevelType w:val="hybridMultilevel"/>
    <w:tmpl w:val="521E9D30"/>
    <w:lvl w:ilvl="0" w:tplc="B08C83A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0B76FF"/>
    <w:multiLevelType w:val="hybridMultilevel"/>
    <w:tmpl w:val="508EB35C"/>
    <w:lvl w:ilvl="0" w:tplc="76DA1E86">
      <w:start w:val="1"/>
      <w:numFmt w:val="arabicAlpha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044C9A"/>
    <w:multiLevelType w:val="hybridMultilevel"/>
    <w:tmpl w:val="9E86F610"/>
    <w:lvl w:ilvl="0" w:tplc="F52E7C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89129">
    <w:abstractNumId w:val="4"/>
  </w:num>
  <w:num w:numId="2" w16cid:durableId="1904414744">
    <w:abstractNumId w:val="1"/>
  </w:num>
  <w:num w:numId="3" w16cid:durableId="989600078">
    <w:abstractNumId w:val="3"/>
  </w:num>
  <w:num w:numId="4" w16cid:durableId="765880272">
    <w:abstractNumId w:val="0"/>
  </w:num>
  <w:num w:numId="5" w16cid:durableId="338701807">
    <w:abstractNumId w:val="5"/>
  </w:num>
  <w:num w:numId="6" w16cid:durableId="655577132">
    <w:abstractNumId w:val="2"/>
  </w:num>
  <w:num w:numId="7" w16cid:durableId="2018652673">
    <w:abstractNumId w:val="7"/>
  </w:num>
  <w:num w:numId="8" w16cid:durableId="5175427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NDc1tzQ3szQ3NDFS0lEKTi0uzszPAykwrAUAZhnLviwAAAA="/>
  </w:docVars>
  <w:rsids>
    <w:rsidRoot w:val="00450F91"/>
    <w:rsid w:val="000008FE"/>
    <w:rsid w:val="00002852"/>
    <w:rsid w:val="0000417F"/>
    <w:rsid w:val="00004339"/>
    <w:rsid w:val="00004928"/>
    <w:rsid w:val="000050A0"/>
    <w:rsid w:val="00006F8A"/>
    <w:rsid w:val="00010584"/>
    <w:rsid w:val="00011A78"/>
    <w:rsid w:val="00012355"/>
    <w:rsid w:val="00012B62"/>
    <w:rsid w:val="0001488E"/>
    <w:rsid w:val="00014899"/>
    <w:rsid w:val="00014B09"/>
    <w:rsid w:val="00015339"/>
    <w:rsid w:val="00015411"/>
    <w:rsid w:val="00016771"/>
    <w:rsid w:val="0001739F"/>
    <w:rsid w:val="00020676"/>
    <w:rsid w:val="00020890"/>
    <w:rsid w:val="00024233"/>
    <w:rsid w:val="00025F49"/>
    <w:rsid w:val="00026C5E"/>
    <w:rsid w:val="00027637"/>
    <w:rsid w:val="00027F7D"/>
    <w:rsid w:val="00031CEF"/>
    <w:rsid w:val="000325FD"/>
    <w:rsid w:val="00035458"/>
    <w:rsid w:val="00035D87"/>
    <w:rsid w:val="00036204"/>
    <w:rsid w:val="000378FF"/>
    <w:rsid w:val="00040342"/>
    <w:rsid w:val="00040D73"/>
    <w:rsid w:val="000421AB"/>
    <w:rsid w:val="00043372"/>
    <w:rsid w:val="00045488"/>
    <w:rsid w:val="00050BB1"/>
    <w:rsid w:val="0005210A"/>
    <w:rsid w:val="00053C9A"/>
    <w:rsid w:val="00054A80"/>
    <w:rsid w:val="00055565"/>
    <w:rsid w:val="00055FE4"/>
    <w:rsid w:val="0005736F"/>
    <w:rsid w:val="0006247E"/>
    <w:rsid w:val="000628CE"/>
    <w:rsid w:val="000636BC"/>
    <w:rsid w:val="0006507C"/>
    <w:rsid w:val="00065E21"/>
    <w:rsid w:val="000662C5"/>
    <w:rsid w:val="00066471"/>
    <w:rsid w:val="00071341"/>
    <w:rsid w:val="00072033"/>
    <w:rsid w:val="000728A4"/>
    <w:rsid w:val="00074126"/>
    <w:rsid w:val="0007452F"/>
    <w:rsid w:val="000745F7"/>
    <w:rsid w:val="00075383"/>
    <w:rsid w:val="000755D9"/>
    <w:rsid w:val="00076A99"/>
    <w:rsid w:val="00076D04"/>
    <w:rsid w:val="0008097D"/>
    <w:rsid w:val="00080A2E"/>
    <w:rsid w:val="0008230F"/>
    <w:rsid w:val="0008248F"/>
    <w:rsid w:val="00082B5C"/>
    <w:rsid w:val="00083041"/>
    <w:rsid w:val="00083122"/>
    <w:rsid w:val="00083314"/>
    <w:rsid w:val="00084136"/>
    <w:rsid w:val="00084751"/>
    <w:rsid w:val="000850A6"/>
    <w:rsid w:val="00085870"/>
    <w:rsid w:val="00086BB0"/>
    <w:rsid w:val="00087198"/>
    <w:rsid w:val="000914E7"/>
    <w:rsid w:val="00092363"/>
    <w:rsid w:val="00095360"/>
    <w:rsid w:val="00095D58"/>
    <w:rsid w:val="00096B02"/>
    <w:rsid w:val="00097176"/>
    <w:rsid w:val="000A19B7"/>
    <w:rsid w:val="000A2AC9"/>
    <w:rsid w:val="000A3637"/>
    <w:rsid w:val="000A375E"/>
    <w:rsid w:val="000A3C59"/>
    <w:rsid w:val="000A50AB"/>
    <w:rsid w:val="000A5589"/>
    <w:rsid w:val="000A6E87"/>
    <w:rsid w:val="000A711A"/>
    <w:rsid w:val="000B2ACF"/>
    <w:rsid w:val="000B3CD6"/>
    <w:rsid w:val="000B4445"/>
    <w:rsid w:val="000B5D73"/>
    <w:rsid w:val="000B79A9"/>
    <w:rsid w:val="000B7D8E"/>
    <w:rsid w:val="000C0D9E"/>
    <w:rsid w:val="000C1CCF"/>
    <w:rsid w:val="000C3632"/>
    <w:rsid w:val="000C3D6D"/>
    <w:rsid w:val="000C43C9"/>
    <w:rsid w:val="000C46B6"/>
    <w:rsid w:val="000C54B6"/>
    <w:rsid w:val="000C7222"/>
    <w:rsid w:val="000D09B6"/>
    <w:rsid w:val="000D1869"/>
    <w:rsid w:val="000D1B1F"/>
    <w:rsid w:val="000D21F4"/>
    <w:rsid w:val="000D2C40"/>
    <w:rsid w:val="000D35AB"/>
    <w:rsid w:val="000D3972"/>
    <w:rsid w:val="000D4B70"/>
    <w:rsid w:val="000D4F8A"/>
    <w:rsid w:val="000D50C5"/>
    <w:rsid w:val="000D580A"/>
    <w:rsid w:val="000D5BF4"/>
    <w:rsid w:val="000D639B"/>
    <w:rsid w:val="000D7115"/>
    <w:rsid w:val="000D7DFD"/>
    <w:rsid w:val="000D7FA0"/>
    <w:rsid w:val="000E0002"/>
    <w:rsid w:val="000E0565"/>
    <w:rsid w:val="000E1D2D"/>
    <w:rsid w:val="000E274F"/>
    <w:rsid w:val="000E6A4F"/>
    <w:rsid w:val="000F118E"/>
    <w:rsid w:val="000F3AFE"/>
    <w:rsid w:val="000F4AAA"/>
    <w:rsid w:val="000F5326"/>
    <w:rsid w:val="000F5394"/>
    <w:rsid w:val="000F702C"/>
    <w:rsid w:val="00100D38"/>
    <w:rsid w:val="001013DE"/>
    <w:rsid w:val="00101844"/>
    <w:rsid w:val="00102167"/>
    <w:rsid w:val="001021F8"/>
    <w:rsid w:val="001029F4"/>
    <w:rsid w:val="00105CBD"/>
    <w:rsid w:val="00107855"/>
    <w:rsid w:val="00110416"/>
    <w:rsid w:val="001173F3"/>
    <w:rsid w:val="00117833"/>
    <w:rsid w:val="0012184B"/>
    <w:rsid w:val="00122F23"/>
    <w:rsid w:val="00124769"/>
    <w:rsid w:val="00125035"/>
    <w:rsid w:val="0012506D"/>
    <w:rsid w:val="00125428"/>
    <w:rsid w:val="00125BEB"/>
    <w:rsid w:val="00125F0D"/>
    <w:rsid w:val="00126A1C"/>
    <w:rsid w:val="00130A59"/>
    <w:rsid w:val="001340AE"/>
    <w:rsid w:val="0013413D"/>
    <w:rsid w:val="00134253"/>
    <w:rsid w:val="00137A8B"/>
    <w:rsid w:val="00137B59"/>
    <w:rsid w:val="00140F6F"/>
    <w:rsid w:val="00141159"/>
    <w:rsid w:val="0014321D"/>
    <w:rsid w:val="00143ADB"/>
    <w:rsid w:val="00144546"/>
    <w:rsid w:val="00145397"/>
    <w:rsid w:val="001464D6"/>
    <w:rsid w:val="001475BF"/>
    <w:rsid w:val="0014773C"/>
    <w:rsid w:val="00150E5F"/>
    <w:rsid w:val="00151646"/>
    <w:rsid w:val="001535B0"/>
    <w:rsid w:val="00154753"/>
    <w:rsid w:val="001564C1"/>
    <w:rsid w:val="0016025A"/>
    <w:rsid w:val="001611E3"/>
    <w:rsid w:val="00161B9E"/>
    <w:rsid w:val="00161C02"/>
    <w:rsid w:val="00163969"/>
    <w:rsid w:val="00163A9E"/>
    <w:rsid w:val="001647CD"/>
    <w:rsid w:val="00164F84"/>
    <w:rsid w:val="00165C80"/>
    <w:rsid w:val="001665C9"/>
    <w:rsid w:val="00166AB3"/>
    <w:rsid w:val="00166B6D"/>
    <w:rsid w:val="001718F0"/>
    <w:rsid w:val="001723DA"/>
    <w:rsid w:val="00174496"/>
    <w:rsid w:val="00174B7F"/>
    <w:rsid w:val="001751D3"/>
    <w:rsid w:val="001754AF"/>
    <w:rsid w:val="001762BB"/>
    <w:rsid w:val="001764E5"/>
    <w:rsid w:val="00176D73"/>
    <w:rsid w:val="00177BF7"/>
    <w:rsid w:val="00180008"/>
    <w:rsid w:val="00180A12"/>
    <w:rsid w:val="00180DCC"/>
    <w:rsid w:val="00183DB5"/>
    <w:rsid w:val="00184055"/>
    <w:rsid w:val="001855A6"/>
    <w:rsid w:val="001858FA"/>
    <w:rsid w:val="0018632D"/>
    <w:rsid w:val="001920D4"/>
    <w:rsid w:val="00193BEC"/>
    <w:rsid w:val="00193DA6"/>
    <w:rsid w:val="00194658"/>
    <w:rsid w:val="001968CD"/>
    <w:rsid w:val="0019762D"/>
    <w:rsid w:val="00197D45"/>
    <w:rsid w:val="001A0B55"/>
    <w:rsid w:val="001A253A"/>
    <w:rsid w:val="001A2EED"/>
    <w:rsid w:val="001A3139"/>
    <w:rsid w:val="001A512F"/>
    <w:rsid w:val="001A5796"/>
    <w:rsid w:val="001A5B01"/>
    <w:rsid w:val="001A5FDD"/>
    <w:rsid w:val="001A6C2F"/>
    <w:rsid w:val="001A7097"/>
    <w:rsid w:val="001A758E"/>
    <w:rsid w:val="001B0C0C"/>
    <w:rsid w:val="001B122A"/>
    <w:rsid w:val="001B16A6"/>
    <w:rsid w:val="001B1AE8"/>
    <w:rsid w:val="001B32F9"/>
    <w:rsid w:val="001B3E1A"/>
    <w:rsid w:val="001B470B"/>
    <w:rsid w:val="001B6EA4"/>
    <w:rsid w:val="001B7555"/>
    <w:rsid w:val="001B7EE7"/>
    <w:rsid w:val="001C071E"/>
    <w:rsid w:val="001C0F20"/>
    <w:rsid w:val="001C1E29"/>
    <w:rsid w:val="001C24B9"/>
    <w:rsid w:val="001C2E45"/>
    <w:rsid w:val="001C4EA8"/>
    <w:rsid w:val="001C5436"/>
    <w:rsid w:val="001C5C15"/>
    <w:rsid w:val="001C6889"/>
    <w:rsid w:val="001C7B58"/>
    <w:rsid w:val="001D0037"/>
    <w:rsid w:val="001D076C"/>
    <w:rsid w:val="001D1B14"/>
    <w:rsid w:val="001D1D98"/>
    <w:rsid w:val="001D2F34"/>
    <w:rsid w:val="001D34AF"/>
    <w:rsid w:val="001D35E0"/>
    <w:rsid w:val="001D42C6"/>
    <w:rsid w:val="001D460A"/>
    <w:rsid w:val="001D4731"/>
    <w:rsid w:val="001D59AC"/>
    <w:rsid w:val="001D63E5"/>
    <w:rsid w:val="001D6514"/>
    <w:rsid w:val="001D6829"/>
    <w:rsid w:val="001D6F8E"/>
    <w:rsid w:val="001E0020"/>
    <w:rsid w:val="001E0AA3"/>
    <w:rsid w:val="001E2AB7"/>
    <w:rsid w:val="001E2D4F"/>
    <w:rsid w:val="001E4DC0"/>
    <w:rsid w:val="001E50BF"/>
    <w:rsid w:val="001E5FB6"/>
    <w:rsid w:val="001E6218"/>
    <w:rsid w:val="001E64D5"/>
    <w:rsid w:val="001E6F5B"/>
    <w:rsid w:val="001E7354"/>
    <w:rsid w:val="001F0A77"/>
    <w:rsid w:val="001F1594"/>
    <w:rsid w:val="001F1F29"/>
    <w:rsid w:val="001F4B04"/>
    <w:rsid w:val="001F560C"/>
    <w:rsid w:val="001F5DB7"/>
    <w:rsid w:val="001F6236"/>
    <w:rsid w:val="001F6A50"/>
    <w:rsid w:val="001F6FAF"/>
    <w:rsid w:val="0020066E"/>
    <w:rsid w:val="002006B6"/>
    <w:rsid w:val="00201387"/>
    <w:rsid w:val="002014EC"/>
    <w:rsid w:val="00201DF3"/>
    <w:rsid w:val="0020380B"/>
    <w:rsid w:val="00204B7A"/>
    <w:rsid w:val="002052D5"/>
    <w:rsid w:val="00205BDA"/>
    <w:rsid w:val="002069C6"/>
    <w:rsid w:val="0021230A"/>
    <w:rsid w:val="002126B9"/>
    <w:rsid w:val="00217F0E"/>
    <w:rsid w:val="00222014"/>
    <w:rsid w:val="002225AE"/>
    <w:rsid w:val="0022376B"/>
    <w:rsid w:val="00223C42"/>
    <w:rsid w:val="00223F23"/>
    <w:rsid w:val="00224209"/>
    <w:rsid w:val="00224D55"/>
    <w:rsid w:val="00224EC9"/>
    <w:rsid w:val="00225E00"/>
    <w:rsid w:val="00226027"/>
    <w:rsid w:val="00227834"/>
    <w:rsid w:val="00230C5E"/>
    <w:rsid w:val="002312D9"/>
    <w:rsid w:val="00234258"/>
    <w:rsid w:val="002351B8"/>
    <w:rsid w:val="00235394"/>
    <w:rsid w:val="00235D88"/>
    <w:rsid w:val="00242914"/>
    <w:rsid w:val="00243285"/>
    <w:rsid w:val="0024418D"/>
    <w:rsid w:val="00244EC4"/>
    <w:rsid w:val="00245B85"/>
    <w:rsid w:val="0024636E"/>
    <w:rsid w:val="00247DEF"/>
    <w:rsid w:val="002505C2"/>
    <w:rsid w:val="002509DA"/>
    <w:rsid w:val="00251C4D"/>
    <w:rsid w:val="00251D20"/>
    <w:rsid w:val="00252BF1"/>
    <w:rsid w:val="00254709"/>
    <w:rsid w:val="00254BB6"/>
    <w:rsid w:val="00256037"/>
    <w:rsid w:val="00256D00"/>
    <w:rsid w:val="002610EA"/>
    <w:rsid w:val="00262404"/>
    <w:rsid w:val="00263139"/>
    <w:rsid w:val="00263AC0"/>
    <w:rsid w:val="00263ED0"/>
    <w:rsid w:val="00263FE8"/>
    <w:rsid w:val="00266DF4"/>
    <w:rsid w:val="00266E77"/>
    <w:rsid w:val="002673F3"/>
    <w:rsid w:val="00267750"/>
    <w:rsid w:val="0026790B"/>
    <w:rsid w:val="00267BCF"/>
    <w:rsid w:val="00270986"/>
    <w:rsid w:val="00270DD9"/>
    <w:rsid w:val="00271BE0"/>
    <w:rsid w:val="00271BF7"/>
    <w:rsid w:val="0027213A"/>
    <w:rsid w:val="00272375"/>
    <w:rsid w:val="0027253D"/>
    <w:rsid w:val="002729EB"/>
    <w:rsid w:val="00272A10"/>
    <w:rsid w:val="00273423"/>
    <w:rsid w:val="00273E5C"/>
    <w:rsid w:val="00274A7A"/>
    <w:rsid w:val="00280983"/>
    <w:rsid w:val="002809A1"/>
    <w:rsid w:val="00281D46"/>
    <w:rsid w:val="002829C7"/>
    <w:rsid w:val="002872DA"/>
    <w:rsid w:val="00287AC9"/>
    <w:rsid w:val="0029023A"/>
    <w:rsid w:val="00292319"/>
    <w:rsid w:val="0029264E"/>
    <w:rsid w:val="00293D2E"/>
    <w:rsid w:val="002946F2"/>
    <w:rsid w:val="00295B7F"/>
    <w:rsid w:val="0029632D"/>
    <w:rsid w:val="00296AB5"/>
    <w:rsid w:val="00296ECE"/>
    <w:rsid w:val="00297813"/>
    <w:rsid w:val="002A13F4"/>
    <w:rsid w:val="002A198F"/>
    <w:rsid w:val="002A3312"/>
    <w:rsid w:val="002A34B4"/>
    <w:rsid w:val="002A6F19"/>
    <w:rsid w:val="002B0A4C"/>
    <w:rsid w:val="002B22C5"/>
    <w:rsid w:val="002B2E1D"/>
    <w:rsid w:val="002B5ED6"/>
    <w:rsid w:val="002B7659"/>
    <w:rsid w:val="002B7672"/>
    <w:rsid w:val="002B77AA"/>
    <w:rsid w:val="002C0438"/>
    <w:rsid w:val="002C086F"/>
    <w:rsid w:val="002C3A2C"/>
    <w:rsid w:val="002C421F"/>
    <w:rsid w:val="002C42A1"/>
    <w:rsid w:val="002C471C"/>
    <w:rsid w:val="002C4918"/>
    <w:rsid w:val="002C61F9"/>
    <w:rsid w:val="002C7B94"/>
    <w:rsid w:val="002D5E4F"/>
    <w:rsid w:val="002D60D4"/>
    <w:rsid w:val="002D6D43"/>
    <w:rsid w:val="002D70E8"/>
    <w:rsid w:val="002E0E08"/>
    <w:rsid w:val="002E0ED3"/>
    <w:rsid w:val="002E18A6"/>
    <w:rsid w:val="002E1BB7"/>
    <w:rsid w:val="002E29E1"/>
    <w:rsid w:val="002E3034"/>
    <w:rsid w:val="002E33E0"/>
    <w:rsid w:val="002E4D17"/>
    <w:rsid w:val="002E542F"/>
    <w:rsid w:val="002E6A72"/>
    <w:rsid w:val="002F05E9"/>
    <w:rsid w:val="002F067D"/>
    <w:rsid w:val="002F1EFE"/>
    <w:rsid w:val="002F2B6F"/>
    <w:rsid w:val="002F364A"/>
    <w:rsid w:val="002F4F49"/>
    <w:rsid w:val="002F5366"/>
    <w:rsid w:val="002F7929"/>
    <w:rsid w:val="003007B4"/>
    <w:rsid w:val="0030151C"/>
    <w:rsid w:val="00301F75"/>
    <w:rsid w:val="00302905"/>
    <w:rsid w:val="00303E78"/>
    <w:rsid w:val="00304A4B"/>
    <w:rsid w:val="003053A7"/>
    <w:rsid w:val="00306081"/>
    <w:rsid w:val="00306411"/>
    <w:rsid w:val="00306413"/>
    <w:rsid w:val="0030794C"/>
    <w:rsid w:val="00310A02"/>
    <w:rsid w:val="00310F2E"/>
    <w:rsid w:val="003133BB"/>
    <w:rsid w:val="00313787"/>
    <w:rsid w:val="003141C4"/>
    <w:rsid w:val="00315118"/>
    <w:rsid w:val="0032089E"/>
    <w:rsid w:val="00320FAC"/>
    <w:rsid w:val="00321F1F"/>
    <w:rsid w:val="00322500"/>
    <w:rsid w:val="003236E7"/>
    <w:rsid w:val="003243A7"/>
    <w:rsid w:val="00325414"/>
    <w:rsid w:val="0032550D"/>
    <w:rsid w:val="0033119F"/>
    <w:rsid w:val="00331B23"/>
    <w:rsid w:val="00331E2C"/>
    <w:rsid w:val="00332605"/>
    <w:rsid w:val="00332867"/>
    <w:rsid w:val="00333E42"/>
    <w:rsid w:val="00333EEF"/>
    <w:rsid w:val="003356F0"/>
    <w:rsid w:val="00335F04"/>
    <w:rsid w:val="003362DE"/>
    <w:rsid w:val="00336AB9"/>
    <w:rsid w:val="003401E5"/>
    <w:rsid w:val="00341617"/>
    <w:rsid w:val="003418E1"/>
    <w:rsid w:val="003426B5"/>
    <w:rsid w:val="00342749"/>
    <w:rsid w:val="00342C17"/>
    <w:rsid w:val="00343DD0"/>
    <w:rsid w:val="00344FC5"/>
    <w:rsid w:val="003451E1"/>
    <w:rsid w:val="0034641E"/>
    <w:rsid w:val="0034728B"/>
    <w:rsid w:val="00347613"/>
    <w:rsid w:val="00347AEC"/>
    <w:rsid w:val="00347C76"/>
    <w:rsid w:val="003513E6"/>
    <w:rsid w:val="00351B11"/>
    <w:rsid w:val="00351D7E"/>
    <w:rsid w:val="00352534"/>
    <w:rsid w:val="00353418"/>
    <w:rsid w:val="003534F4"/>
    <w:rsid w:val="0035543E"/>
    <w:rsid w:val="00355647"/>
    <w:rsid w:val="0035599F"/>
    <w:rsid w:val="00356294"/>
    <w:rsid w:val="003576D4"/>
    <w:rsid w:val="00360E34"/>
    <w:rsid w:val="00361584"/>
    <w:rsid w:val="00361E5A"/>
    <w:rsid w:val="00362C3F"/>
    <w:rsid w:val="003647DC"/>
    <w:rsid w:val="003648F4"/>
    <w:rsid w:val="00365392"/>
    <w:rsid w:val="00370F87"/>
    <w:rsid w:val="0037137D"/>
    <w:rsid w:val="003713C2"/>
    <w:rsid w:val="00373D60"/>
    <w:rsid w:val="00374A1E"/>
    <w:rsid w:val="00374EFD"/>
    <w:rsid w:val="00375313"/>
    <w:rsid w:val="003815FE"/>
    <w:rsid w:val="003838EA"/>
    <w:rsid w:val="00383C66"/>
    <w:rsid w:val="003842E7"/>
    <w:rsid w:val="0038456C"/>
    <w:rsid w:val="003855F8"/>
    <w:rsid w:val="0038588A"/>
    <w:rsid w:val="003858C1"/>
    <w:rsid w:val="00385E1D"/>
    <w:rsid w:val="003863F1"/>
    <w:rsid w:val="003871AD"/>
    <w:rsid w:val="0038733A"/>
    <w:rsid w:val="00387A03"/>
    <w:rsid w:val="00387D3D"/>
    <w:rsid w:val="00387EBC"/>
    <w:rsid w:val="00392765"/>
    <w:rsid w:val="00393F0C"/>
    <w:rsid w:val="00396559"/>
    <w:rsid w:val="003A15B2"/>
    <w:rsid w:val="003A177C"/>
    <w:rsid w:val="003A30FF"/>
    <w:rsid w:val="003A4189"/>
    <w:rsid w:val="003A5E55"/>
    <w:rsid w:val="003B1339"/>
    <w:rsid w:val="003B13FE"/>
    <w:rsid w:val="003B1493"/>
    <w:rsid w:val="003B2EE3"/>
    <w:rsid w:val="003B44D0"/>
    <w:rsid w:val="003B46EA"/>
    <w:rsid w:val="003B5B08"/>
    <w:rsid w:val="003B78CC"/>
    <w:rsid w:val="003C08AF"/>
    <w:rsid w:val="003C18F5"/>
    <w:rsid w:val="003C33CF"/>
    <w:rsid w:val="003C343B"/>
    <w:rsid w:val="003C4429"/>
    <w:rsid w:val="003C5C72"/>
    <w:rsid w:val="003C79EF"/>
    <w:rsid w:val="003D0490"/>
    <w:rsid w:val="003D254F"/>
    <w:rsid w:val="003D26CF"/>
    <w:rsid w:val="003D2B33"/>
    <w:rsid w:val="003D2FAC"/>
    <w:rsid w:val="003D43DF"/>
    <w:rsid w:val="003D5B85"/>
    <w:rsid w:val="003E01AB"/>
    <w:rsid w:val="003E0BE9"/>
    <w:rsid w:val="003E0E1D"/>
    <w:rsid w:val="003E0FAB"/>
    <w:rsid w:val="003E32B2"/>
    <w:rsid w:val="003E403A"/>
    <w:rsid w:val="003E4A1D"/>
    <w:rsid w:val="003E6724"/>
    <w:rsid w:val="003F01B0"/>
    <w:rsid w:val="003F0C9E"/>
    <w:rsid w:val="003F1832"/>
    <w:rsid w:val="003F2A58"/>
    <w:rsid w:val="003F2E8A"/>
    <w:rsid w:val="003F3457"/>
    <w:rsid w:val="003F3868"/>
    <w:rsid w:val="003F48B0"/>
    <w:rsid w:val="003F64B2"/>
    <w:rsid w:val="00402DB1"/>
    <w:rsid w:val="00404050"/>
    <w:rsid w:val="004048DF"/>
    <w:rsid w:val="00404C73"/>
    <w:rsid w:val="00405E21"/>
    <w:rsid w:val="00407BF8"/>
    <w:rsid w:val="004110B5"/>
    <w:rsid w:val="00412583"/>
    <w:rsid w:val="00412CD9"/>
    <w:rsid w:val="00413F4F"/>
    <w:rsid w:val="00414BBB"/>
    <w:rsid w:val="00417567"/>
    <w:rsid w:val="00417C2B"/>
    <w:rsid w:val="00421445"/>
    <w:rsid w:val="00422107"/>
    <w:rsid w:val="004224C8"/>
    <w:rsid w:val="00423585"/>
    <w:rsid w:val="00424C54"/>
    <w:rsid w:val="00427117"/>
    <w:rsid w:val="00427685"/>
    <w:rsid w:val="00427D32"/>
    <w:rsid w:val="00433439"/>
    <w:rsid w:val="00433891"/>
    <w:rsid w:val="00433C7D"/>
    <w:rsid w:val="00433D1C"/>
    <w:rsid w:val="00435649"/>
    <w:rsid w:val="004365FE"/>
    <w:rsid w:val="004367DD"/>
    <w:rsid w:val="0043707C"/>
    <w:rsid w:val="00441544"/>
    <w:rsid w:val="004423E9"/>
    <w:rsid w:val="00443934"/>
    <w:rsid w:val="004441EC"/>
    <w:rsid w:val="00446707"/>
    <w:rsid w:val="00446BAC"/>
    <w:rsid w:val="004478B8"/>
    <w:rsid w:val="00447C64"/>
    <w:rsid w:val="004502B6"/>
    <w:rsid w:val="00450B4F"/>
    <w:rsid w:val="00450F0E"/>
    <w:rsid w:val="00450F91"/>
    <w:rsid w:val="00451152"/>
    <w:rsid w:val="0045236E"/>
    <w:rsid w:val="00452B36"/>
    <w:rsid w:val="00452D7B"/>
    <w:rsid w:val="00453221"/>
    <w:rsid w:val="00453794"/>
    <w:rsid w:val="004556AA"/>
    <w:rsid w:val="0045581E"/>
    <w:rsid w:val="004564AE"/>
    <w:rsid w:val="00456BF5"/>
    <w:rsid w:val="0046183F"/>
    <w:rsid w:val="004634DF"/>
    <w:rsid w:val="0046369D"/>
    <w:rsid w:val="0046407C"/>
    <w:rsid w:val="0046655B"/>
    <w:rsid w:val="00467147"/>
    <w:rsid w:val="004673C6"/>
    <w:rsid w:val="00467F70"/>
    <w:rsid w:val="004705AF"/>
    <w:rsid w:val="00472518"/>
    <w:rsid w:val="004725BE"/>
    <w:rsid w:val="0047321B"/>
    <w:rsid w:val="00473566"/>
    <w:rsid w:val="004747A2"/>
    <w:rsid w:val="00474E7C"/>
    <w:rsid w:val="00477DB0"/>
    <w:rsid w:val="00480425"/>
    <w:rsid w:val="004826D9"/>
    <w:rsid w:val="0048393F"/>
    <w:rsid w:val="00483F2B"/>
    <w:rsid w:val="004859CD"/>
    <w:rsid w:val="004863D2"/>
    <w:rsid w:val="0048671D"/>
    <w:rsid w:val="00487F86"/>
    <w:rsid w:val="00491016"/>
    <w:rsid w:val="004927F0"/>
    <w:rsid w:val="00492B25"/>
    <w:rsid w:val="004934E1"/>
    <w:rsid w:val="0049407F"/>
    <w:rsid w:val="0049498B"/>
    <w:rsid w:val="0049613E"/>
    <w:rsid w:val="0049739F"/>
    <w:rsid w:val="00497EB6"/>
    <w:rsid w:val="004A0C6B"/>
    <w:rsid w:val="004A1F26"/>
    <w:rsid w:val="004A30BB"/>
    <w:rsid w:val="004A443A"/>
    <w:rsid w:val="004A4C5D"/>
    <w:rsid w:val="004B1B8E"/>
    <w:rsid w:val="004B247F"/>
    <w:rsid w:val="004B4A63"/>
    <w:rsid w:val="004B7422"/>
    <w:rsid w:val="004B7A3A"/>
    <w:rsid w:val="004C0247"/>
    <w:rsid w:val="004C1BB4"/>
    <w:rsid w:val="004C21B0"/>
    <w:rsid w:val="004C358A"/>
    <w:rsid w:val="004C4CDF"/>
    <w:rsid w:val="004C5688"/>
    <w:rsid w:val="004C5F0D"/>
    <w:rsid w:val="004C73E2"/>
    <w:rsid w:val="004D07E0"/>
    <w:rsid w:val="004D0A6A"/>
    <w:rsid w:val="004D13AE"/>
    <w:rsid w:val="004D278A"/>
    <w:rsid w:val="004D294E"/>
    <w:rsid w:val="004D63E4"/>
    <w:rsid w:val="004D6B50"/>
    <w:rsid w:val="004E0B23"/>
    <w:rsid w:val="004E0F66"/>
    <w:rsid w:val="004E1B73"/>
    <w:rsid w:val="004E27C7"/>
    <w:rsid w:val="004E2B91"/>
    <w:rsid w:val="004E7271"/>
    <w:rsid w:val="004F21C8"/>
    <w:rsid w:val="004F2520"/>
    <w:rsid w:val="004F26B7"/>
    <w:rsid w:val="004F2BF0"/>
    <w:rsid w:val="004F3C32"/>
    <w:rsid w:val="004F4053"/>
    <w:rsid w:val="004F4278"/>
    <w:rsid w:val="004F453C"/>
    <w:rsid w:val="004F5DFB"/>
    <w:rsid w:val="004F6C21"/>
    <w:rsid w:val="00500C99"/>
    <w:rsid w:val="0050686F"/>
    <w:rsid w:val="00506AA0"/>
    <w:rsid w:val="00506AC0"/>
    <w:rsid w:val="00506BE5"/>
    <w:rsid w:val="00510E10"/>
    <w:rsid w:val="005113DF"/>
    <w:rsid w:val="00511AB6"/>
    <w:rsid w:val="00511B5C"/>
    <w:rsid w:val="00511EBC"/>
    <w:rsid w:val="0051204F"/>
    <w:rsid w:val="00513DC5"/>
    <w:rsid w:val="00513F23"/>
    <w:rsid w:val="00516FFE"/>
    <w:rsid w:val="0052015D"/>
    <w:rsid w:val="00520B81"/>
    <w:rsid w:val="005218B8"/>
    <w:rsid w:val="00522E7B"/>
    <w:rsid w:val="005234B1"/>
    <w:rsid w:val="00523A08"/>
    <w:rsid w:val="00524149"/>
    <w:rsid w:val="00524C73"/>
    <w:rsid w:val="00526CE6"/>
    <w:rsid w:val="0052710E"/>
    <w:rsid w:val="005273C6"/>
    <w:rsid w:val="0053190B"/>
    <w:rsid w:val="0053352A"/>
    <w:rsid w:val="00534CF3"/>
    <w:rsid w:val="0053508B"/>
    <w:rsid w:val="005356BB"/>
    <w:rsid w:val="005357A2"/>
    <w:rsid w:val="005359B0"/>
    <w:rsid w:val="005368C2"/>
    <w:rsid w:val="005369B7"/>
    <w:rsid w:val="00536C47"/>
    <w:rsid w:val="00540C00"/>
    <w:rsid w:val="005427D7"/>
    <w:rsid w:val="00543743"/>
    <w:rsid w:val="00544736"/>
    <w:rsid w:val="005462B9"/>
    <w:rsid w:val="00546B2A"/>
    <w:rsid w:val="005471AB"/>
    <w:rsid w:val="00547567"/>
    <w:rsid w:val="00547D30"/>
    <w:rsid w:val="0055117A"/>
    <w:rsid w:val="005514BF"/>
    <w:rsid w:val="00551721"/>
    <w:rsid w:val="00552A2F"/>
    <w:rsid w:val="005535B9"/>
    <w:rsid w:val="00553C09"/>
    <w:rsid w:val="00554C19"/>
    <w:rsid w:val="00555187"/>
    <w:rsid w:val="00555274"/>
    <w:rsid w:val="0055539D"/>
    <w:rsid w:val="00555F79"/>
    <w:rsid w:val="00555FE5"/>
    <w:rsid w:val="005560E4"/>
    <w:rsid w:val="0055630D"/>
    <w:rsid w:val="00557F20"/>
    <w:rsid w:val="005607F2"/>
    <w:rsid w:val="00560A18"/>
    <w:rsid w:val="00560B83"/>
    <w:rsid w:val="0056203F"/>
    <w:rsid w:val="0056398D"/>
    <w:rsid w:val="005640EC"/>
    <w:rsid w:val="005643E9"/>
    <w:rsid w:val="005667AF"/>
    <w:rsid w:val="00566833"/>
    <w:rsid w:val="00566A60"/>
    <w:rsid w:val="00571DC0"/>
    <w:rsid w:val="00572233"/>
    <w:rsid w:val="0057238F"/>
    <w:rsid w:val="005723BE"/>
    <w:rsid w:val="0057275B"/>
    <w:rsid w:val="00575EE5"/>
    <w:rsid w:val="005765FE"/>
    <w:rsid w:val="00576D24"/>
    <w:rsid w:val="005803CD"/>
    <w:rsid w:val="005808F4"/>
    <w:rsid w:val="00580C4D"/>
    <w:rsid w:val="005816C5"/>
    <w:rsid w:val="0058295C"/>
    <w:rsid w:val="005830C0"/>
    <w:rsid w:val="0058368A"/>
    <w:rsid w:val="00584AF9"/>
    <w:rsid w:val="00585FAA"/>
    <w:rsid w:val="005919D9"/>
    <w:rsid w:val="00591C3E"/>
    <w:rsid w:val="005928DA"/>
    <w:rsid w:val="005934E5"/>
    <w:rsid w:val="00595502"/>
    <w:rsid w:val="0059660C"/>
    <w:rsid w:val="00597821"/>
    <w:rsid w:val="005A07C4"/>
    <w:rsid w:val="005A24E1"/>
    <w:rsid w:val="005A2881"/>
    <w:rsid w:val="005A4937"/>
    <w:rsid w:val="005A6368"/>
    <w:rsid w:val="005A7AA1"/>
    <w:rsid w:val="005A7BF2"/>
    <w:rsid w:val="005B2633"/>
    <w:rsid w:val="005B2987"/>
    <w:rsid w:val="005B2B63"/>
    <w:rsid w:val="005B2D06"/>
    <w:rsid w:val="005B4C64"/>
    <w:rsid w:val="005B621C"/>
    <w:rsid w:val="005B7AFA"/>
    <w:rsid w:val="005C42D7"/>
    <w:rsid w:val="005C5940"/>
    <w:rsid w:val="005C597D"/>
    <w:rsid w:val="005C650F"/>
    <w:rsid w:val="005C70B9"/>
    <w:rsid w:val="005C797A"/>
    <w:rsid w:val="005C7CA5"/>
    <w:rsid w:val="005D065E"/>
    <w:rsid w:val="005D0C07"/>
    <w:rsid w:val="005D2D2B"/>
    <w:rsid w:val="005D38B3"/>
    <w:rsid w:val="005D398F"/>
    <w:rsid w:val="005D424E"/>
    <w:rsid w:val="005D4AF7"/>
    <w:rsid w:val="005D68CF"/>
    <w:rsid w:val="005E1CCA"/>
    <w:rsid w:val="005E2F51"/>
    <w:rsid w:val="005E4AF1"/>
    <w:rsid w:val="005E59AE"/>
    <w:rsid w:val="005E745B"/>
    <w:rsid w:val="005E7CB1"/>
    <w:rsid w:val="005F0120"/>
    <w:rsid w:val="005F0EE6"/>
    <w:rsid w:val="005F1112"/>
    <w:rsid w:val="005F1C91"/>
    <w:rsid w:val="005F1EEF"/>
    <w:rsid w:val="005F2EAB"/>
    <w:rsid w:val="005F4305"/>
    <w:rsid w:val="005F4D9F"/>
    <w:rsid w:val="005F5545"/>
    <w:rsid w:val="005F5FB4"/>
    <w:rsid w:val="005F65CA"/>
    <w:rsid w:val="005F69A6"/>
    <w:rsid w:val="005F7E60"/>
    <w:rsid w:val="005F7FC4"/>
    <w:rsid w:val="0060002B"/>
    <w:rsid w:val="006007AA"/>
    <w:rsid w:val="006015F6"/>
    <w:rsid w:val="00602EC6"/>
    <w:rsid w:val="00604FE0"/>
    <w:rsid w:val="006054EB"/>
    <w:rsid w:val="00606D68"/>
    <w:rsid w:val="006073FF"/>
    <w:rsid w:val="00607ECF"/>
    <w:rsid w:val="006103A9"/>
    <w:rsid w:val="00615782"/>
    <w:rsid w:val="0061734C"/>
    <w:rsid w:val="006178AE"/>
    <w:rsid w:val="00617D33"/>
    <w:rsid w:val="00617EE8"/>
    <w:rsid w:val="0062198B"/>
    <w:rsid w:val="00621A1B"/>
    <w:rsid w:val="00622026"/>
    <w:rsid w:val="0062235C"/>
    <w:rsid w:val="00623C99"/>
    <w:rsid w:val="00624CA2"/>
    <w:rsid w:val="00626DC8"/>
    <w:rsid w:val="0062710A"/>
    <w:rsid w:val="006273BC"/>
    <w:rsid w:val="00627E9C"/>
    <w:rsid w:val="00631814"/>
    <w:rsid w:val="006337E2"/>
    <w:rsid w:val="006342B2"/>
    <w:rsid w:val="0063452B"/>
    <w:rsid w:val="00635F89"/>
    <w:rsid w:val="006375B4"/>
    <w:rsid w:val="00637A20"/>
    <w:rsid w:val="00637D53"/>
    <w:rsid w:val="00641111"/>
    <w:rsid w:val="00641AC0"/>
    <w:rsid w:val="0064233B"/>
    <w:rsid w:val="0064458B"/>
    <w:rsid w:val="00644A59"/>
    <w:rsid w:val="00644D18"/>
    <w:rsid w:val="00646C79"/>
    <w:rsid w:val="00646E9A"/>
    <w:rsid w:val="006524DF"/>
    <w:rsid w:val="00652BE0"/>
    <w:rsid w:val="00653402"/>
    <w:rsid w:val="0065476C"/>
    <w:rsid w:val="00654D31"/>
    <w:rsid w:val="00655472"/>
    <w:rsid w:val="00655E6F"/>
    <w:rsid w:val="006564AF"/>
    <w:rsid w:val="006576D3"/>
    <w:rsid w:val="00661349"/>
    <w:rsid w:val="00661DBE"/>
    <w:rsid w:val="006626BD"/>
    <w:rsid w:val="00662D75"/>
    <w:rsid w:val="006631CF"/>
    <w:rsid w:val="00665B8D"/>
    <w:rsid w:val="00666CF0"/>
    <w:rsid w:val="00667095"/>
    <w:rsid w:val="0067013C"/>
    <w:rsid w:val="00672019"/>
    <w:rsid w:val="00672839"/>
    <w:rsid w:val="006738E9"/>
    <w:rsid w:val="00673D65"/>
    <w:rsid w:val="006752A1"/>
    <w:rsid w:val="00677225"/>
    <w:rsid w:val="00677D0D"/>
    <w:rsid w:val="00677EA4"/>
    <w:rsid w:val="00681F02"/>
    <w:rsid w:val="00683491"/>
    <w:rsid w:val="00686699"/>
    <w:rsid w:val="00686FAE"/>
    <w:rsid w:val="0069147E"/>
    <w:rsid w:val="006915A4"/>
    <w:rsid w:val="00691E6E"/>
    <w:rsid w:val="00693ADA"/>
    <w:rsid w:val="00694917"/>
    <w:rsid w:val="00694B75"/>
    <w:rsid w:val="00695616"/>
    <w:rsid w:val="006A037D"/>
    <w:rsid w:val="006A1927"/>
    <w:rsid w:val="006A2367"/>
    <w:rsid w:val="006A292F"/>
    <w:rsid w:val="006A3155"/>
    <w:rsid w:val="006A36AC"/>
    <w:rsid w:val="006A4C65"/>
    <w:rsid w:val="006A6041"/>
    <w:rsid w:val="006A6AC2"/>
    <w:rsid w:val="006A73DE"/>
    <w:rsid w:val="006B0D1C"/>
    <w:rsid w:val="006B3D95"/>
    <w:rsid w:val="006B5268"/>
    <w:rsid w:val="006B6FE6"/>
    <w:rsid w:val="006C02D7"/>
    <w:rsid w:val="006C0CB8"/>
    <w:rsid w:val="006C10DF"/>
    <w:rsid w:val="006C1818"/>
    <w:rsid w:val="006C2692"/>
    <w:rsid w:val="006C4912"/>
    <w:rsid w:val="006C66DD"/>
    <w:rsid w:val="006C67B5"/>
    <w:rsid w:val="006D06BA"/>
    <w:rsid w:val="006D08CF"/>
    <w:rsid w:val="006D18A3"/>
    <w:rsid w:val="006D3E0D"/>
    <w:rsid w:val="006D3E15"/>
    <w:rsid w:val="006D5691"/>
    <w:rsid w:val="006D6838"/>
    <w:rsid w:val="006D6867"/>
    <w:rsid w:val="006D7DDB"/>
    <w:rsid w:val="006E079D"/>
    <w:rsid w:val="006E0E1F"/>
    <w:rsid w:val="006E165A"/>
    <w:rsid w:val="006E25E8"/>
    <w:rsid w:val="006E27EE"/>
    <w:rsid w:val="006E2CC5"/>
    <w:rsid w:val="006E3260"/>
    <w:rsid w:val="006E3763"/>
    <w:rsid w:val="006E3C42"/>
    <w:rsid w:val="006E587F"/>
    <w:rsid w:val="006E5C96"/>
    <w:rsid w:val="006E78D7"/>
    <w:rsid w:val="006F0B8F"/>
    <w:rsid w:val="006F0FD2"/>
    <w:rsid w:val="006F135F"/>
    <w:rsid w:val="006F3405"/>
    <w:rsid w:val="006F3E97"/>
    <w:rsid w:val="006F3F56"/>
    <w:rsid w:val="006F3F5A"/>
    <w:rsid w:val="006F4A83"/>
    <w:rsid w:val="006F5C76"/>
    <w:rsid w:val="006F61D7"/>
    <w:rsid w:val="00701421"/>
    <w:rsid w:val="0070364C"/>
    <w:rsid w:val="007046A9"/>
    <w:rsid w:val="00705379"/>
    <w:rsid w:val="00706CFA"/>
    <w:rsid w:val="00710D92"/>
    <w:rsid w:val="00710F11"/>
    <w:rsid w:val="00711818"/>
    <w:rsid w:val="00712A06"/>
    <w:rsid w:val="00712E59"/>
    <w:rsid w:val="00714D25"/>
    <w:rsid w:val="007168A2"/>
    <w:rsid w:val="007168B3"/>
    <w:rsid w:val="00716FC6"/>
    <w:rsid w:val="007170B9"/>
    <w:rsid w:val="00721B34"/>
    <w:rsid w:val="00722496"/>
    <w:rsid w:val="0072322F"/>
    <w:rsid w:val="00723DDE"/>
    <w:rsid w:val="0072498B"/>
    <w:rsid w:val="00725725"/>
    <w:rsid w:val="00726D84"/>
    <w:rsid w:val="007314E0"/>
    <w:rsid w:val="00732EC2"/>
    <w:rsid w:val="00733071"/>
    <w:rsid w:val="00733E2C"/>
    <w:rsid w:val="00733EE4"/>
    <w:rsid w:val="00736EF6"/>
    <w:rsid w:val="007371FE"/>
    <w:rsid w:val="007404A0"/>
    <w:rsid w:val="00740636"/>
    <w:rsid w:val="007411B1"/>
    <w:rsid w:val="007415FE"/>
    <w:rsid w:val="00741F9E"/>
    <w:rsid w:val="00743B3C"/>
    <w:rsid w:val="00743E97"/>
    <w:rsid w:val="00743FAF"/>
    <w:rsid w:val="00745320"/>
    <w:rsid w:val="00745DE2"/>
    <w:rsid w:val="0074639B"/>
    <w:rsid w:val="00746D66"/>
    <w:rsid w:val="007471F5"/>
    <w:rsid w:val="00747DD8"/>
    <w:rsid w:val="0075011C"/>
    <w:rsid w:val="00750706"/>
    <w:rsid w:val="00751608"/>
    <w:rsid w:val="00753065"/>
    <w:rsid w:val="00760D24"/>
    <w:rsid w:val="00765230"/>
    <w:rsid w:val="00770424"/>
    <w:rsid w:val="007708A6"/>
    <w:rsid w:val="00771C49"/>
    <w:rsid w:val="00771CB8"/>
    <w:rsid w:val="00772975"/>
    <w:rsid w:val="0077547C"/>
    <w:rsid w:val="00775CF7"/>
    <w:rsid w:val="0078124B"/>
    <w:rsid w:val="00782E02"/>
    <w:rsid w:val="00782E45"/>
    <w:rsid w:val="0078385B"/>
    <w:rsid w:val="00785BCE"/>
    <w:rsid w:val="00786E90"/>
    <w:rsid w:val="00792448"/>
    <w:rsid w:val="007924B4"/>
    <w:rsid w:val="00793BA9"/>
    <w:rsid w:val="0079427F"/>
    <w:rsid w:val="00794304"/>
    <w:rsid w:val="007947D7"/>
    <w:rsid w:val="00795177"/>
    <w:rsid w:val="007953B9"/>
    <w:rsid w:val="007966F4"/>
    <w:rsid w:val="00797AFB"/>
    <w:rsid w:val="00797F97"/>
    <w:rsid w:val="007A057F"/>
    <w:rsid w:val="007A0BD1"/>
    <w:rsid w:val="007A1758"/>
    <w:rsid w:val="007A30F8"/>
    <w:rsid w:val="007A36ED"/>
    <w:rsid w:val="007A372F"/>
    <w:rsid w:val="007A4E1D"/>
    <w:rsid w:val="007A63E3"/>
    <w:rsid w:val="007A70F5"/>
    <w:rsid w:val="007B064E"/>
    <w:rsid w:val="007B15B9"/>
    <w:rsid w:val="007B33A1"/>
    <w:rsid w:val="007B35CA"/>
    <w:rsid w:val="007B5403"/>
    <w:rsid w:val="007B55E1"/>
    <w:rsid w:val="007C07E3"/>
    <w:rsid w:val="007C0B3B"/>
    <w:rsid w:val="007C2009"/>
    <w:rsid w:val="007C50E2"/>
    <w:rsid w:val="007C57B2"/>
    <w:rsid w:val="007C669A"/>
    <w:rsid w:val="007C6F1A"/>
    <w:rsid w:val="007D26F4"/>
    <w:rsid w:val="007D375A"/>
    <w:rsid w:val="007D3DE4"/>
    <w:rsid w:val="007D4419"/>
    <w:rsid w:val="007D45BD"/>
    <w:rsid w:val="007D4DFE"/>
    <w:rsid w:val="007D55A7"/>
    <w:rsid w:val="007E4D17"/>
    <w:rsid w:val="007E50B6"/>
    <w:rsid w:val="007E6F95"/>
    <w:rsid w:val="007E79DB"/>
    <w:rsid w:val="007F0568"/>
    <w:rsid w:val="007F1003"/>
    <w:rsid w:val="007F1626"/>
    <w:rsid w:val="007F193A"/>
    <w:rsid w:val="007F5CFA"/>
    <w:rsid w:val="007F6446"/>
    <w:rsid w:val="007F755C"/>
    <w:rsid w:val="00800D2F"/>
    <w:rsid w:val="008017F3"/>
    <w:rsid w:val="00802437"/>
    <w:rsid w:val="008034A8"/>
    <w:rsid w:val="00807AFA"/>
    <w:rsid w:val="00807E3E"/>
    <w:rsid w:val="00810119"/>
    <w:rsid w:val="008103E2"/>
    <w:rsid w:val="0081193C"/>
    <w:rsid w:val="00811CAB"/>
    <w:rsid w:val="008128F7"/>
    <w:rsid w:val="008134E7"/>
    <w:rsid w:val="008157A8"/>
    <w:rsid w:val="008160DC"/>
    <w:rsid w:val="00816F44"/>
    <w:rsid w:val="00817969"/>
    <w:rsid w:val="0082156F"/>
    <w:rsid w:val="008220CC"/>
    <w:rsid w:val="00822FBB"/>
    <w:rsid w:val="008230E4"/>
    <w:rsid w:val="00823222"/>
    <w:rsid w:val="00823A06"/>
    <w:rsid w:val="00823C56"/>
    <w:rsid w:val="00824AD3"/>
    <w:rsid w:val="00825AA5"/>
    <w:rsid w:val="00826387"/>
    <w:rsid w:val="00826A45"/>
    <w:rsid w:val="00827BE4"/>
    <w:rsid w:val="008315A9"/>
    <w:rsid w:val="0083274B"/>
    <w:rsid w:val="00832FB5"/>
    <w:rsid w:val="00835174"/>
    <w:rsid w:val="00835CAE"/>
    <w:rsid w:val="008362DE"/>
    <w:rsid w:val="008366B8"/>
    <w:rsid w:val="00841485"/>
    <w:rsid w:val="00842973"/>
    <w:rsid w:val="008429BE"/>
    <w:rsid w:val="00842FF3"/>
    <w:rsid w:val="00844299"/>
    <w:rsid w:val="00845A0F"/>
    <w:rsid w:val="008469F1"/>
    <w:rsid w:val="00846FCB"/>
    <w:rsid w:val="00850A9D"/>
    <w:rsid w:val="008511B2"/>
    <w:rsid w:val="0085159F"/>
    <w:rsid w:val="00852B33"/>
    <w:rsid w:val="00852D0D"/>
    <w:rsid w:val="00852F09"/>
    <w:rsid w:val="00853783"/>
    <w:rsid w:val="0085408B"/>
    <w:rsid w:val="00854B03"/>
    <w:rsid w:val="00856BE7"/>
    <w:rsid w:val="00857829"/>
    <w:rsid w:val="008605D3"/>
    <w:rsid w:val="00861DCA"/>
    <w:rsid w:val="00863E70"/>
    <w:rsid w:val="008654E8"/>
    <w:rsid w:val="0086554F"/>
    <w:rsid w:val="00866AB1"/>
    <w:rsid w:val="008703CC"/>
    <w:rsid w:val="00871B77"/>
    <w:rsid w:val="0087254F"/>
    <w:rsid w:val="00874216"/>
    <w:rsid w:val="00874DCF"/>
    <w:rsid w:val="008761FC"/>
    <w:rsid w:val="00876A86"/>
    <w:rsid w:val="00877B7D"/>
    <w:rsid w:val="00877BC9"/>
    <w:rsid w:val="00880FF3"/>
    <w:rsid w:val="00881769"/>
    <w:rsid w:val="008840F7"/>
    <w:rsid w:val="00884EA0"/>
    <w:rsid w:val="00886FB7"/>
    <w:rsid w:val="00887004"/>
    <w:rsid w:val="008878A6"/>
    <w:rsid w:val="0089177F"/>
    <w:rsid w:val="00891E84"/>
    <w:rsid w:val="0089430C"/>
    <w:rsid w:val="008A3596"/>
    <w:rsid w:val="008A6C13"/>
    <w:rsid w:val="008A7186"/>
    <w:rsid w:val="008A76AD"/>
    <w:rsid w:val="008B0447"/>
    <w:rsid w:val="008B09A1"/>
    <w:rsid w:val="008B11BB"/>
    <w:rsid w:val="008B11D5"/>
    <w:rsid w:val="008B1550"/>
    <w:rsid w:val="008B1565"/>
    <w:rsid w:val="008B19F0"/>
    <w:rsid w:val="008B1F7D"/>
    <w:rsid w:val="008B269B"/>
    <w:rsid w:val="008B3920"/>
    <w:rsid w:val="008B4B65"/>
    <w:rsid w:val="008B5DC6"/>
    <w:rsid w:val="008B6010"/>
    <w:rsid w:val="008C0083"/>
    <w:rsid w:val="008C0E0A"/>
    <w:rsid w:val="008C2F2A"/>
    <w:rsid w:val="008C3A13"/>
    <w:rsid w:val="008C4AA8"/>
    <w:rsid w:val="008C4ABA"/>
    <w:rsid w:val="008C6439"/>
    <w:rsid w:val="008C6655"/>
    <w:rsid w:val="008C7353"/>
    <w:rsid w:val="008D0949"/>
    <w:rsid w:val="008D167B"/>
    <w:rsid w:val="008D27BB"/>
    <w:rsid w:val="008D2A26"/>
    <w:rsid w:val="008D2E39"/>
    <w:rsid w:val="008D375B"/>
    <w:rsid w:val="008D4798"/>
    <w:rsid w:val="008D4C89"/>
    <w:rsid w:val="008D4F7B"/>
    <w:rsid w:val="008D6365"/>
    <w:rsid w:val="008D6A0B"/>
    <w:rsid w:val="008D78B8"/>
    <w:rsid w:val="008E01D0"/>
    <w:rsid w:val="008E13A2"/>
    <w:rsid w:val="008E3725"/>
    <w:rsid w:val="008E4ACA"/>
    <w:rsid w:val="008E539D"/>
    <w:rsid w:val="008F0325"/>
    <w:rsid w:val="008F1B3E"/>
    <w:rsid w:val="008F354C"/>
    <w:rsid w:val="008F5724"/>
    <w:rsid w:val="008F63EF"/>
    <w:rsid w:val="008F668B"/>
    <w:rsid w:val="0090144E"/>
    <w:rsid w:val="00901977"/>
    <w:rsid w:val="00901B02"/>
    <w:rsid w:val="00901E1C"/>
    <w:rsid w:val="00902B84"/>
    <w:rsid w:val="00902FC3"/>
    <w:rsid w:val="00903EA2"/>
    <w:rsid w:val="0090408D"/>
    <w:rsid w:val="0090419B"/>
    <w:rsid w:val="00904B2A"/>
    <w:rsid w:val="00905A26"/>
    <w:rsid w:val="00905DDF"/>
    <w:rsid w:val="00905F66"/>
    <w:rsid w:val="00906013"/>
    <w:rsid w:val="00906240"/>
    <w:rsid w:val="00906716"/>
    <w:rsid w:val="009069F5"/>
    <w:rsid w:val="00907C25"/>
    <w:rsid w:val="00911041"/>
    <w:rsid w:val="0091252E"/>
    <w:rsid w:val="00912E13"/>
    <w:rsid w:val="00913565"/>
    <w:rsid w:val="00914085"/>
    <w:rsid w:val="009144CD"/>
    <w:rsid w:val="00917229"/>
    <w:rsid w:val="00920D5A"/>
    <w:rsid w:val="00920F69"/>
    <w:rsid w:val="009216D3"/>
    <w:rsid w:val="00923A3C"/>
    <w:rsid w:val="00924D2E"/>
    <w:rsid w:val="00925406"/>
    <w:rsid w:val="00925F31"/>
    <w:rsid w:val="00926032"/>
    <w:rsid w:val="00926047"/>
    <w:rsid w:val="0092717B"/>
    <w:rsid w:val="0093058B"/>
    <w:rsid w:val="009306BF"/>
    <w:rsid w:val="009346B4"/>
    <w:rsid w:val="00935EF8"/>
    <w:rsid w:val="0094006F"/>
    <w:rsid w:val="00940DA1"/>
    <w:rsid w:val="00940EE1"/>
    <w:rsid w:val="0094107F"/>
    <w:rsid w:val="0094253D"/>
    <w:rsid w:val="009425FA"/>
    <w:rsid w:val="00943DE6"/>
    <w:rsid w:val="00944DA0"/>
    <w:rsid w:val="00944EA5"/>
    <w:rsid w:val="009465F5"/>
    <w:rsid w:val="00946A81"/>
    <w:rsid w:val="00947790"/>
    <w:rsid w:val="00950551"/>
    <w:rsid w:val="009547FD"/>
    <w:rsid w:val="009552E0"/>
    <w:rsid w:val="0095532D"/>
    <w:rsid w:val="0096007A"/>
    <w:rsid w:val="009622CC"/>
    <w:rsid w:val="00963526"/>
    <w:rsid w:val="00963FB6"/>
    <w:rsid w:val="00964521"/>
    <w:rsid w:val="0096541F"/>
    <w:rsid w:val="00965E90"/>
    <w:rsid w:val="0096612C"/>
    <w:rsid w:val="009671BA"/>
    <w:rsid w:val="0096752C"/>
    <w:rsid w:val="0096793A"/>
    <w:rsid w:val="009700B5"/>
    <w:rsid w:val="009703D5"/>
    <w:rsid w:val="009709FC"/>
    <w:rsid w:val="00971463"/>
    <w:rsid w:val="00974FB6"/>
    <w:rsid w:val="00975D78"/>
    <w:rsid w:val="009762B6"/>
    <w:rsid w:val="00976559"/>
    <w:rsid w:val="009808EC"/>
    <w:rsid w:val="0098095A"/>
    <w:rsid w:val="00981CBA"/>
    <w:rsid w:val="009821B7"/>
    <w:rsid w:val="00983200"/>
    <w:rsid w:val="00983262"/>
    <w:rsid w:val="00983733"/>
    <w:rsid w:val="00983D74"/>
    <w:rsid w:val="00983F83"/>
    <w:rsid w:val="00984CD6"/>
    <w:rsid w:val="00985202"/>
    <w:rsid w:val="00985E65"/>
    <w:rsid w:val="009865A3"/>
    <w:rsid w:val="00987A12"/>
    <w:rsid w:val="0099275D"/>
    <w:rsid w:val="00993F73"/>
    <w:rsid w:val="00994A4C"/>
    <w:rsid w:val="009957FF"/>
    <w:rsid w:val="00997143"/>
    <w:rsid w:val="009978C2"/>
    <w:rsid w:val="009A240A"/>
    <w:rsid w:val="009A2772"/>
    <w:rsid w:val="009A2C4B"/>
    <w:rsid w:val="009A2E6B"/>
    <w:rsid w:val="009A6545"/>
    <w:rsid w:val="009A6BD1"/>
    <w:rsid w:val="009A6F77"/>
    <w:rsid w:val="009A736C"/>
    <w:rsid w:val="009A7D1E"/>
    <w:rsid w:val="009B08CF"/>
    <w:rsid w:val="009B1111"/>
    <w:rsid w:val="009B1218"/>
    <w:rsid w:val="009B2881"/>
    <w:rsid w:val="009B309B"/>
    <w:rsid w:val="009B4585"/>
    <w:rsid w:val="009B4F23"/>
    <w:rsid w:val="009B4FC2"/>
    <w:rsid w:val="009B5404"/>
    <w:rsid w:val="009B71EE"/>
    <w:rsid w:val="009C0352"/>
    <w:rsid w:val="009C132E"/>
    <w:rsid w:val="009C25E9"/>
    <w:rsid w:val="009C2FD6"/>
    <w:rsid w:val="009C5360"/>
    <w:rsid w:val="009C6A3F"/>
    <w:rsid w:val="009C7F47"/>
    <w:rsid w:val="009D31EB"/>
    <w:rsid w:val="009D3474"/>
    <w:rsid w:val="009D382F"/>
    <w:rsid w:val="009D7069"/>
    <w:rsid w:val="009E1016"/>
    <w:rsid w:val="009E3188"/>
    <w:rsid w:val="009E5A73"/>
    <w:rsid w:val="009E6A23"/>
    <w:rsid w:val="009E70DA"/>
    <w:rsid w:val="009E7C30"/>
    <w:rsid w:val="009F1DBA"/>
    <w:rsid w:val="009F341B"/>
    <w:rsid w:val="009F35C4"/>
    <w:rsid w:val="009F381F"/>
    <w:rsid w:val="009F4292"/>
    <w:rsid w:val="009F4D2C"/>
    <w:rsid w:val="009F4E66"/>
    <w:rsid w:val="009F6139"/>
    <w:rsid w:val="00A007E7"/>
    <w:rsid w:val="00A00C98"/>
    <w:rsid w:val="00A02FF0"/>
    <w:rsid w:val="00A04393"/>
    <w:rsid w:val="00A04A56"/>
    <w:rsid w:val="00A05975"/>
    <w:rsid w:val="00A05FEF"/>
    <w:rsid w:val="00A060FC"/>
    <w:rsid w:val="00A073A0"/>
    <w:rsid w:val="00A07873"/>
    <w:rsid w:val="00A07ABE"/>
    <w:rsid w:val="00A11044"/>
    <w:rsid w:val="00A119E9"/>
    <w:rsid w:val="00A11DCE"/>
    <w:rsid w:val="00A12098"/>
    <w:rsid w:val="00A12839"/>
    <w:rsid w:val="00A13C92"/>
    <w:rsid w:val="00A156D2"/>
    <w:rsid w:val="00A16A52"/>
    <w:rsid w:val="00A20117"/>
    <w:rsid w:val="00A207E8"/>
    <w:rsid w:val="00A20EFE"/>
    <w:rsid w:val="00A21331"/>
    <w:rsid w:val="00A22422"/>
    <w:rsid w:val="00A24B76"/>
    <w:rsid w:val="00A24CC8"/>
    <w:rsid w:val="00A3089D"/>
    <w:rsid w:val="00A312C5"/>
    <w:rsid w:val="00A32A65"/>
    <w:rsid w:val="00A33768"/>
    <w:rsid w:val="00A34047"/>
    <w:rsid w:val="00A35D1B"/>
    <w:rsid w:val="00A35F31"/>
    <w:rsid w:val="00A3758F"/>
    <w:rsid w:val="00A37ADE"/>
    <w:rsid w:val="00A37B52"/>
    <w:rsid w:val="00A406C7"/>
    <w:rsid w:val="00A421F3"/>
    <w:rsid w:val="00A43E5E"/>
    <w:rsid w:val="00A44200"/>
    <w:rsid w:val="00A4431D"/>
    <w:rsid w:val="00A50072"/>
    <w:rsid w:val="00A53DA1"/>
    <w:rsid w:val="00A54E52"/>
    <w:rsid w:val="00A56D72"/>
    <w:rsid w:val="00A57AD1"/>
    <w:rsid w:val="00A57AD5"/>
    <w:rsid w:val="00A6334A"/>
    <w:rsid w:val="00A63A69"/>
    <w:rsid w:val="00A645E5"/>
    <w:rsid w:val="00A649F3"/>
    <w:rsid w:val="00A65266"/>
    <w:rsid w:val="00A66113"/>
    <w:rsid w:val="00A67094"/>
    <w:rsid w:val="00A6722B"/>
    <w:rsid w:val="00A67CAE"/>
    <w:rsid w:val="00A71043"/>
    <w:rsid w:val="00A72179"/>
    <w:rsid w:val="00A74716"/>
    <w:rsid w:val="00A74CA2"/>
    <w:rsid w:val="00A75134"/>
    <w:rsid w:val="00A75D75"/>
    <w:rsid w:val="00A8006A"/>
    <w:rsid w:val="00A8195E"/>
    <w:rsid w:val="00A82C29"/>
    <w:rsid w:val="00A82FA6"/>
    <w:rsid w:val="00A83E13"/>
    <w:rsid w:val="00A852F1"/>
    <w:rsid w:val="00A85EE7"/>
    <w:rsid w:val="00A902B4"/>
    <w:rsid w:val="00A90F5C"/>
    <w:rsid w:val="00A91730"/>
    <w:rsid w:val="00A919B3"/>
    <w:rsid w:val="00A91A46"/>
    <w:rsid w:val="00A92D46"/>
    <w:rsid w:val="00A932A4"/>
    <w:rsid w:val="00A96736"/>
    <w:rsid w:val="00A96D65"/>
    <w:rsid w:val="00A97431"/>
    <w:rsid w:val="00AA003F"/>
    <w:rsid w:val="00AA0222"/>
    <w:rsid w:val="00AA1F10"/>
    <w:rsid w:val="00AA236E"/>
    <w:rsid w:val="00AA3373"/>
    <w:rsid w:val="00AA3A7D"/>
    <w:rsid w:val="00AA3C6D"/>
    <w:rsid w:val="00AA4CCF"/>
    <w:rsid w:val="00AA61DB"/>
    <w:rsid w:val="00AA7574"/>
    <w:rsid w:val="00AA7E54"/>
    <w:rsid w:val="00AB04D0"/>
    <w:rsid w:val="00AB1400"/>
    <w:rsid w:val="00AB172A"/>
    <w:rsid w:val="00AB2DB6"/>
    <w:rsid w:val="00AB32AB"/>
    <w:rsid w:val="00AB3F72"/>
    <w:rsid w:val="00AB7185"/>
    <w:rsid w:val="00AB7780"/>
    <w:rsid w:val="00AB7A59"/>
    <w:rsid w:val="00AC0AE2"/>
    <w:rsid w:val="00AC2052"/>
    <w:rsid w:val="00AC3CFF"/>
    <w:rsid w:val="00AC7470"/>
    <w:rsid w:val="00AD097C"/>
    <w:rsid w:val="00AD1DAF"/>
    <w:rsid w:val="00AD218D"/>
    <w:rsid w:val="00AD3BBD"/>
    <w:rsid w:val="00AD3CE1"/>
    <w:rsid w:val="00AD4254"/>
    <w:rsid w:val="00AD4C49"/>
    <w:rsid w:val="00AD59B8"/>
    <w:rsid w:val="00AD6322"/>
    <w:rsid w:val="00AD6D20"/>
    <w:rsid w:val="00AD6EB7"/>
    <w:rsid w:val="00AD7CF9"/>
    <w:rsid w:val="00AE158D"/>
    <w:rsid w:val="00AE1B1F"/>
    <w:rsid w:val="00AE32A1"/>
    <w:rsid w:val="00AE3920"/>
    <w:rsid w:val="00AE3B4F"/>
    <w:rsid w:val="00AE3B9C"/>
    <w:rsid w:val="00AE66E0"/>
    <w:rsid w:val="00AE6C26"/>
    <w:rsid w:val="00AF0632"/>
    <w:rsid w:val="00AF1769"/>
    <w:rsid w:val="00AF18F5"/>
    <w:rsid w:val="00AF2224"/>
    <w:rsid w:val="00AF249D"/>
    <w:rsid w:val="00AF4543"/>
    <w:rsid w:val="00AF51C3"/>
    <w:rsid w:val="00AF51C7"/>
    <w:rsid w:val="00AF5E3A"/>
    <w:rsid w:val="00AF6941"/>
    <w:rsid w:val="00AF6CBC"/>
    <w:rsid w:val="00AF7BDE"/>
    <w:rsid w:val="00AF7CAD"/>
    <w:rsid w:val="00B00B3A"/>
    <w:rsid w:val="00B03264"/>
    <w:rsid w:val="00B04D0A"/>
    <w:rsid w:val="00B05B71"/>
    <w:rsid w:val="00B05C5D"/>
    <w:rsid w:val="00B0709E"/>
    <w:rsid w:val="00B078F7"/>
    <w:rsid w:val="00B10227"/>
    <w:rsid w:val="00B11078"/>
    <w:rsid w:val="00B11D29"/>
    <w:rsid w:val="00B13014"/>
    <w:rsid w:val="00B14786"/>
    <w:rsid w:val="00B16F3B"/>
    <w:rsid w:val="00B16F4F"/>
    <w:rsid w:val="00B2076B"/>
    <w:rsid w:val="00B21395"/>
    <w:rsid w:val="00B21EC0"/>
    <w:rsid w:val="00B22D53"/>
    <w:rsid w:val="00B23C68"/>
    <w:rsid w:val="00B24AE3"/>
    <w:rsid w:val="00B24C25"/>
    <w:rsid w:val="00B2516B"/>
    <w:rsid w:val="00B2625F"/>
    <w:rsid w:val="00B2629D"/>
    <w:rsid w:val="00B26DB4"/>
    <w:rsid w:val="00B27A4D"/>
    <w:rsid w:val="00B30061"/>
    <w:rsid w:val="00B3140A"/>
    <w:rsid w:val="00B315F7"/>
    <w:rsid w:val="00B3389B"/>
    <w:rsid w:val="00B33E81"/>
    <w:rsid w:val="00B36684"/>
    <w:rsid w:val="00B40F30"/>
    <w:rsid w:val="00B43B88"/>
    <w:rsid w:val="00B43E9F"/>
    <w:rsid w:val="00B462DD"/>
    <w:rsid w:val="00B51112"/>
    <w:rsid w:val="00B51E18"/>
    <w:rsid w:val="00B51EE3"/>
    <w:rsid w:val="00B52CF9"/>
    <w:rsid w:val="00B53217"/>
    <w:rsid w:val="00B558A7"/>
    <w:rsid w:val="00B558C7"/>
    <w:rsid w:val="00B55981"/>
    <w:rsid w:val="00B602E6"/>
    <w:rsid w:val="00B60482"/>
    <w:rsid w:val="00B6192B"/>
    <w:rsid w:val="00B6192E"/>
    <w:rsid w:val="00B61AC7"/>
    <w:rsid w:val="00B61E20"/>
    <w:rsid w:val="00B6227A"/>
    <w:rsid w:val="00B627A7"/>
    <w:rsid w:val="00B62C67"/>
    <w:rsid w:val="00B634CA"/>
    <w:rsid w:val="00B65014"/>
    <w:rsid w:val="00B65CF7"/>
    <w:rsid w:val="00B66ADB"/>
    <w:rsid w:val="00B67EBF"/>
    <w:rsid w:val="00B70388"/>
    <w:rsid w:val="00B704E5"/>
    <w:rsid w:val="00B71565"/>
    <w:rsid w:val="00B72474"/>
    <w:rsid w:val="00B72F24"/>
    <w:rsid w:val="00B73D19"/>
    <w:rsid w:val="00B74B05"/>
    <w:rsid w:val="00B7549A"/>
    <w:rsid w:val="00B75E96"/>
    <w:rsid w:val="00B76554"/>
    <w:rsid w:val="00B766B6"/>
    <w:rsid w:val="00B77F6A"/>
    <w:rsid w:val="00B80C35"/>
    <w:rsid w:val="00B84D43"/>
    <w:rsid w:val="00B913F8"/>
    <w:rsid w:val="00B93FB7"/>
    <w:rsid w:val="00B956C5"/>
    <w:rsid w:val="00B9585F"/>
    <w:rsid w:val="00B96453"/>
    <w:rsid w:val="00B9665A"/>
    <w:rsid w:val="00B97598"/>
    <w:rsid w:val="00B97789"/>
    <w:rsid w:val="00BA037D"/>
    <w:rsid w:val="00BA1237"/>
    <w:rsid w:val="00BA2A2A"/>
    <w:rsid w:val="00BA3C6A"/>
    <w:rsid w:val="00BB1A39"/>
    <w:rsid w:val="00BB1A76"/>
    <w:rsid w:val="00BB23C6"/>
    <w:rsid w:val="00BB453D"/>
    <w:rsid w:val="00BB47EA"/>
    <w:rsid w:val="00BB4B91"/>
    <w:rsid w:val="00BB6DDF"/>
    <w:rsid w:val="00BB7848"/>
    <w:rsid w:val="00BC1437"/>
    <w:rsid w:val="00BC153D"/>
    <w:rsid w:val="00BC2E9D"/>
    <w:rsid w:val="00BC669C"/>
    <w:rsid w:val="00BD069E"/>
    <w:rsid w:val="00BD0AB5"/>
    <w:rsid w:val="00BD19D7"/>
    <w:rsid w:val="00BD21BD"/>
    <w:rsid w:val="00BD2F4D"/>
    <w:rsid w:val="00BD3DE1"/>
    <w:rsid w:val="00BD72A4"/>
    <w:rsid w:val="00BD7AD1"/>
    <w:rsid w:val="00BE015C"/>
    <w:rsid w:val="00BE07EA"/>
    <w:rsid w:val="00BE33C2"/>
    <w:rsid w:val="00BE3AB4"/>
    <w:rsid w:val="00BE4047"/>
    <w:rsid w:val="00BE40EB"/>
    <w:rsid w:val="00BE4576"/>
    <w:rsid w:val="00BE47F6"/>
    <w:rsid w:val="00BE51F9"/>
    <w:rsid w:val="00BE679B"/>
    <w:rsid w:val="00BF0925"/>
    <w:rsid w:val="00BF136F"/>
    <w:rsid w:val="00BF3D09"/>
    <w:rsid w:val="00BF42C5"/>
    <w:rsid w:val="00BF44AC"/>
    <w:rsid w:val="00BF48B7"/>
    <w:rsid w:val="00BF4E27"/>
    <w:rsid w:val="00BF766D"/>
    <w:rsid w:val="00BF78F5"/>
    <w:rsid w:val="00C01C4F"/>
    <w:rsid w:val="00C03F38"/>
    <w:rsid w:val="00C04771"/>
    <w:rsid w:val="00C064D1"/>
    <w:rsid w:val="00C06A79"/>
    <w:rsid w:val="00C06AA6"/>
    <w:rsid w:val="00C0714C"/>
    <w:rsid w:val="00C071E8"/>
    <w:rsid w:val="00C104A3"/>
    <w:rsid w:val="00C10B31"/>
    <w:rsid w:val="00C1198A"/>
    <w:rsid w:val="00C11EF5"/>
    <w:rsid w:val="00C1201C"/>
    <w:rsid w:val="00C12D79"/>
    <w:rsid w:val="00C13635"/>
    <w:rsid w:val="00C166A7"/>
    <w:rsid w:val="00C20CF1"/>
    <w:rsid w:val="00C2171C"/>
    <w:rsid w:val="00C22FF0"/>
    <w:rsid w:val="00C2403C"/>
    <w:rsid w:val="00C2703E"/>
    <w:rsid w:val="00C27AEF"/>
    <w:rsid w:val="00C3046F"/>
    <w:rsid w:val="00C31784"/>
    <w:rsid w:val="00C334DF"/>
    <w:rsid w:val="00C339AF"/>
    <w:rsid w:val="00C35B21"/>
    <w:rsid w:val="00C35C43"/>
    <w:rsid w:val="00C36B69"/>
    <w:rsid w:val="00C36FB4"/>
    <w:rsid w:val="00C401D1"/>
    <w:rsid w:val="00C417AB"/>
    <w:rsid w:val="00C432B9"/>
    <w:rsid w:val="00C4381E"/>
    <w:rsid w:val="00C44D0A"/>
    <w:rsid w:val="00C44F7D"/>
    <w:rsid w:val="00C458F4"/>
    <w:rsid w:val="00C46955"/>
    <w:rsid w:val="00C46A65"/>
    <w:rsid w:val="00C47BD8"/>
    <w:rsid w:val="00C50E9B"/>
    <w:rsid w:val="00C51A24"/>
    <w:rsid w:val="00C551BD"/>
    <w:rsid w:val="00C56F94"/>
    <w:rsid w:val="00C602ED"/>
    <w:rsid w:val="00C60FB9"/>
    <w:rsid w:val="00C6151E"/>
    <w:rsid w:val="00C6313D"/>
    <w:rsid w:val="00C63ECA"/>
    <w:rsid w:val="00C64268"/>
    <w:rsid w:val="00C65013"/>
    <w:rsid w:val="00C65564"/>
    <w:rsid w:val="00C65BF5"/>
    <w:rsid w:val="00C67CDA"/>
    <w:rsid w:val="00C7264A"/>
    <w:rsid w:val="00C729EB"/>
    <w:rsid w:val="00C7465B"/>
    <w:rsid w:val="00C75AA7"/>
    <w:rsid w:val="00C76366"/>
    <w:rsid w:val="00C7695E"/>
    <w:rsid w:val="00C76B9A"/>
    <w:rsid w:val="00C808D1"/>
    <w:rsid w:val="00C835A1"/>
    <w:rsid w:val="00C83897"/>
    <w:rsid w:val="00C83B33"/>
    <w:rsid w:val="00C83CCA"/>
    <w:rsid w:val="00C844D6"/>
    <w:rsid w:val="00C84896"/>
    <w:rsid w:val="00C8602D"/>
    <w:rsid w:val="00C9127B"/>
    <w:rsid w:val="00C91B83"/>
    <w:rsid w:val="00C92BAF"/>
    <w:rsid w:val="00C933D5"/>
    <w:rsid w:val="00C94636"/>
    <w:rsid w:val="00C958FB"/>
    <w:rsid w:val="00C961E7"/>
    <w:rsid w:val="00CA0231"/>
    <w:rsid w:val="00CA0CBB"/>
    <w:rsid w:val="00CA29E0"/>
    <w:rsid w:val="00CA2A69"/>
    <w:rsid w:val="00CA2A7F"/>
    <w:rsid w:val="00CA2EE5"/>
    <w:rsid w:val="00CA4CFA"/>
    <w:rsid w:val="00CA6584"/>
    <w:rsid w:val="00CA6A65"/>
    <w:rsid w:val="00CB071F"/>
    <w:rsid w:val="00CB203B"/>
    <w:rsid w:val="00CB35B4"/>
    <w:rsid w:val="00CB5540"/>
    <w:rsid w:val="00CB5624"/>
    <w:rsid w:val="00CB6B19"/>
    <w:rsid w:val="00CB71D8"/>
    <w:rsid w:val="00CB7B40"/>
    <w:rsid w:val="00CC004A"/>
    <w:rsid w:val="00CC0F31"/>
    <w:rsid w:val="00CC19A4"/>
    <w:rsid w:val="00CC2143"/>
    <w:rsid w:val="00CC31F2"/>
    <w:rsid w:val="00CC450A"/>
    <w:rsid w:val="00CC6093"/>
    <w:rsid w:val="00CC609A"/>
    <w:rsid w:val="00CC74F8"/>
    <w:rsid w:val="00CD03CF"/>
    <w:rsid w:val="00CD140B"/>
    <w:rsid w:val="00CD3196"/>
    <w:rsid w:val="00CD3852"/>
    <w:rsid w:val="00CD3C01"/>
    <w:rsid w:val="00CD3E25"/>
    <w:rsid w:val="00CD56BC"/>
    <w:rsid w:val="00CD58E6"/>
    <w:rsid w:val="00CD5BBE"/>
    <w:rsid w:val="00CD6196"/>
    <w:rsid w:val="00CD65B8"/>
    <w:rsid w:val="00CD69EC"/>
    <w:rsid w:val="00CD7E6D"/>
    <w:rsid w:val="00CE00DC"/>
    <w:rsid w:val="00CE12D7"/>
    <w:rsid w:val="00CE2584"/>
    <w:rsid w:val="00CE284E"/>
    <w:rsid w:val="00CE2BB1"/>
    <w:rsid w:val="00CE340A"/>
    <w:rsid w:val="00CE6958"/>
    <w:rsid w:val="00CE771C"/>
    <w:rsid w:val="00CF01A9"/>
    <w:rsid w:val="00CF0DDE"/>
    <w:rsid w:val="00CF1A63"/>
    <w:rsid w:val="00CF1D39"/>
    <w:rsid w:val="00CF1D67"/>
    <w:rsid w:val="00CF2222"/>
    <w:rsid w:val="00CF2302"/>
    <w:rsid w:val="00CF26DA"/>
    <w:rsid w:val="00CF36E8"/>
    <w:rsid w:val="00CF4578"/>
    <w:rsid w:val="00CF507A"/>
    <w:rsid w:val="00CF5178"/>
    <w:rsid w:val="00CF52A7"/>
    <w:rsid w:val="00CF7869"/>
    <w:rsid w:val="00D00512"/>
    <w:rsid w:val="00D00F29"/>
    <w:rsid w:val="00D01179"/>
    <w:rsid w:val="00D02784"/>
    <w:rsid w:val="00D02929"/>
    <w:rsid w:val="00D032FD"/>
    <w:rsid w:val="00D040BB"/>
    <w:rsid w:val="00D0447B"/>
    <w:rsid w:val="00D05410"/>
    <w:rsid w:val="00D05B0C"/>
    <w:rsid w:val="00D05CCA"/>
    <w:rsid w:val="00D071AB"/>
    <w:rsid w:val="00D125C7"/>
    <w:rsid w:val="00D12605"/>
    <w:rsid w:val="00D12D71"/>
    <w:rsid w:val="00D14940"/>
    <w:rsid w:val="00D14A00"/>
    <w:rsid w:val="00D1520F"/>
    <w:rsid w:val="00D17001"/>
    <w:rsid w:val="00D17895"/>
    <w:rsid w:val="00D203CE"/>
    <w:rsid w:val="00D20622"/>
    <w:rsid w:val="00D21508"/>
    <w:rsid w:val="00D21AB9"/>
    <w:rsid w:val="00D232F4"/>
    <w:rsid w:val="00D2442C"/>
    <w:rsid w:val="00D24902"/>
    <w:rsid w:val="00D26AFC"/>
    <w:rsid w:val="00D275DB"/>
    <w:rsid w:val="00D30729"/>
    <w:rsid w:val="00D307D5"/>
    <w:rsid w:val="00D3282D"/>
    <w:rsid w:val="00D32AC9"/>
    <w:rsid w:val="00D335F2"/>
    <w:rsid w:val="00D41714"/>
    <w:rsid w:val="00D41A4C"/>
    <w:rsid w:val="00D42597"/>
    <w:rsid w:val="00D42A52"/>
    <w:rsid w:val="00D45B80"/>
    <w:rsid w:val="00D47D40"/>
    <w:rsid w:val="00D5104E"/>
    <w:rsid w:val="00D519C5"/>
    <w:rsid w:val="00D5357E"/>
    <w:rsid w:val="00D563C6"/>
    <w:rsid w:val="00D6019E"/>
    <w:rsid w:val="00D60706"/>
    <w:rsid w:val="00D61A0D"/>
    <w:rsid w:val="00D61E43"/>
    <w:rsid w:val="00D63901"/>
    <w:rsid w:val="00D66BF7"/>
    <w:rsid w:val="00D67B0E"/>
    <w:rsid w:val="00D67B47"/>
    <w:rsid w:val="00D71F15"/>
    <w:rsid w:val="00D72C2B"/>
    <w:rsid w:val="00D72E78"/>
    <w:rsid w:val="00D73E38"/>
    <w:rsid w:val="00D7459F"/>
    <w:rsid w:val="00D74C43"/>
    <w:rsid w:val="00D75272"/>
    <w:rsid w:val="00D77787"/>
    <w:rsid w:val="00D77B79"/>
    <w:rsid w:val="00D8222A"/>
    <w:rsid w:val="00D82E44"/>
    <w:rsid w:val="00D830FA"/>
    <w:rsid w:val="00D84F2C"/>
    <w:rsid w:val="00D854E4"/>
    <w:rsid w:val="00D85849"/>
    <w:rsid w:val="00D86B0B"/>
    <w:rsid w:val="00D86BFC"/>
    <w:rsid w:val="00D87A9B"/>
    <w:rsid w:val="00D87B73"/>
    <w:rsid w:val="00D9025D"/>
    <w:rsid w:val="00D90392"/>
    <w:rsid w:val="00D91983"/>
    <w:rsid w:val="00D945E3"/>
    <w:rsid w:val="00D94763"/>
    <w:rsid w:val="00D94ECB"/>
    <w:rsid w:val="00D95616"/>
    <w:rsid w:val="00D956E0"/>
    <w:rsid w:val="00D95960"/>
    <w:rsid w:val="00DA0006"/>
    <w:rsid w:val="00DA001A"/>
    <w:rsid w:val="00DA095C"/>
    <w:rsid w:val="00DA10E4"/>
    <w:rsid w:val="00DA1F1B"/>
    <w:rsid w:val="00DA1F46"/>
    <w:rsid w:val="00DA319D"/>
    <w:rsid w:val="00DA5439"/>
    <w:rsid w:val="00DA56C8"/>
    <w:rsid w:val="00DA6234"/>
    <w:rsid w:val="00DA6DA1"/>
    <w:rsid w:val="00DA7857"/>
    <w:rsid w:val="00DA7DA9"/>
    <w:rsid w:val="00DB1125"/>
    <w:rsid w:val="00DB1388"/>
    <w:rsid w:val="00DB1EA4"/>
    <w:rsid w:val="00DB226B"/>
    <w:rsid w:val="00DB3B3A"/>
    <w:rsid w:val="00DB41D9"/>
    <w:rsid w:val="00DB4B15"/>
    <w:rsid w:val="00DB563E"/>
    <w:rsid w:val="00DB56EA"/>
    <w:rsid w:val="00DB659B"/>
    <w:rsid w:val="00DB67EA"/>
    <w:rsid w:val="00DC1966"/>
    <w:rsid w:val="00DC24D0"/>
    <w:rsid w:val="00DC2E8D"/>
    <w:rsid w:val="00DC7C83"/>
    <w:rsid w:val="00DD0EA8"/>
    <w:rsid w:val="00DD116B"/>
    <w:rsid w:val="00DD2940"/>
    <w:rsid w:val="00DD4DCC"/>
    <w:rsid w:val="00DD55CA"/>
    <w:rsid w:val="00DD5644"/>
    <w:rsid w:val="00DD6D5E"/>
    <w:rsid w:val="00DE019F"/>
    <w:rsid w:val="00DE1AC7"/>
    <w:rsid w:val="00DE5B48"/>
    <w:rsid w:val="00DE61E0"/>
    <w:rsid w:val="00DE61E5"/>
    <w:rsid w:val="00DE671D"/>
    <w:rsid w:val="00DE6AD7"/>
    <w:rsid w:val="00DE6C52"/>
    <w:rsid w:val="00DE73B7"/>
    <w:rsid w:val="00DF02E1"/>
    <w:rsid w:val="00DF0FC2"/>
    <w:rsid w:val="00DF24CB"/>
    <w:rsid w:val="00DF26DC"/>
    <w:rsid w:val="00DF2D60"/>
    <w:rsid w:val="00DF5990"/>
    <w:rsid w:val="00DF5C34"/>
    <w:rsid w:val="00E008E7"/>
    <w:rsid w:val="00E0136C"/>
    <w:rsid w:val="00E01A54"/>
    <w:rsid w:val="00E02F99"/>
    <w:rsid w:val="00E03798"/>
    <w:rsid w:val="00E0596B"/>
    <w:rsid w:val="00E05FBB"/>
    <w:rsid w:val="00E069B5"/>
    <w:rsid w:val="00E07805"/>
    <w:rsid w:val="00E11A7F"/>
    <w:rsid w:val="00E122A2"/>
    <w:rsid w:val="00E12D69"/>
    <w:rsid w:val="00E12FC3"/>
    <w:rsid w:val="00E133F0"/>
    <w:rsid w:val="00E1393A"/>
    <w:rsid w:val="00E148E1"/>
    <w:rsid w:val="00E15661"/>
    <w:rsid w:val="00E15847"/>
    <w:rsid w:val="00E17055"/>
    <w:rsid w:val="00E22337"/>
    <w:rsid w:val="00E23268"/>
    <w:rsid w:val="00E23942"/>
    <w:rsid w:val="00E23B02"/>
    <w:rsid w:val="00E265CE"/>
    <w:rsid w:val="00E30787"/>
    <w:rsid w:val="00E3150A"/>
    <w:rsid w:val="00E31F84"/>
    <w:rsid w:val="00E323EA"/>
    <w:rsid w:val="00E346AC"/>
    <w:rsid w:val="00E407BA"/>
    <w:rsid w:val="00E43DC2"/>
    <w:rsid w:val="00E4563A"/>
    <w:rsid w:val="00E474AF"/>
    <w:rsid w:val="00E47818"/>
    <w:rsid w:val="00E47C6F"/>
    <w:rsid w:val="00E50D8F"/>
    <w:rsid w:val="00E52219"/>
    <w:rsid w:val="00E5331F"/>
    <w:rsid w:val="00E5575B"/>
    <w:rsid w:val="00E558F6"/>
    <w:rsid w:val="00E55F46"/>
    <w:rsid w:val="00E5638C"/>
    <w:rsid w:val="00E62825"/>
    <w:rsid w:val="00E62BA6"/>
    <w:rsid w:val="00E63A66"/>
    <w:rsid w:val="00E6471E"/>
    <w:rsid w:val="00E70EF5"/>
    <w:rsid w:val="00E71FAD"/>
    <w:rsid w:val="00E74055"/>
    <w:rsid w:val="00E745A7"/>
    <w:rsid w:val="00E75655"/>
    <w:rsid w:val="00E75A65"/>
    <w:rsid w:val="00E75FFE"/>
    <w:rsid w:val="00E803D5"/>
    <w:rsid w:val="00E80FB7"/>
    <w:rsid w:val="00E81FA2"/>
    <w:rsid w:val="00E82477"/>
    <w:rsid w:val="00E826AC"/>
    <w:rsid w:val="00E839AF"/>
    <w:rsid w:val="00E90B54"/>
    <w:rsid w:val="00E9127A"/>
    <w:rsid w:val="00E91E2B"/>
    <w:rsid w:val="00E93D67"/>
    <w:rsid w:val="00E94ACE"/>
    <w:rsid w:val="00EA20D2"/>
    <w:rsid w:val="00EA2510"/>
    <w:rsid w:val="00EA252D"/>
    <w:rsid w:val="00EA27A6"/>
    <w:rsid w:val="00EA3A9C"/>
    <w:rsid w:val="00EA6B1A"/>
    <w:rsid w:val="00EA7C40"/>
    <w:rsid w:val="00EB0169"/>
    <w:rsid w:val="00EB29A7"/>
    <w:rsid w:val="00EB3348"/>
    <w:rsid w:val="00EB41EE"/>
    <w:rsid w:val="00EB5091"/>
    <w:rsid w:val="00EB56FF"/>
    <w:rsid w:val="00EB5AED"/>
    <w:rsid w:val="00EB6569"/>
    <w:rsid w:val="00EB656C"/>
    <w:rsid w:val="00EB7442"/>
    <w:rsid w:val="00EB7B7C"/>
    <w:rsid w:val="00EC0CCB"/>
    <w:rsid w:val="00EC3930"/>
    <w:rsid w:val="00EC429E"/>
    <w:rsid w:val="00EC4EA5"/>
    <w:rsid w:val="00EC59B7"/>
    <w:rsid w:val="00EC6242"/>
    <w:rsid w:val="00ED048F"/>
    <w:rsid w:val="00ED156B"/>
    <w:rsid w:val="00ED1E8E"/>
    <w:rsid w:val="00ED333A"/>
    <w:rsid w:val="00ED4F99"/>
    <w:rsid w:val="00ED53F1"/>
    <w:rsid w:val="00ED54D5"/>
    <w:rsid w:val="00ED5724"/>
    <w:rsid w:val="00EE08A0"/>
    <w:rsid w:val="00EE1B54"/>
    <w:rsid w:val="00EE3DCA"/>
    <w:rsid w:val="00EE7B3B"/>
    <w:rsid w:val="00EF0140"/>
    <w:rsid w:val="00EF2721"/>
    <w:rsid w:val="00EF320B"/>
    <w:rsid w:val="00EF33DD"/>
    <w:rsid w:val="00EF393A"/>
    <w:rsid w:val="00EF651D"/>
    <w:rsid w:val="00F003F7"/>
    <w:rsid w:val="00F0195F"/>
    <w:rsid w:val="00F01C2C"/>
    <w:rsid w:val="00F0274D"/>
    <w:rsid w:val="00F02A45"/>
    <w:rsid w:val="00F02DA1"/>
    <w:rsid w:val="00F02DE7"/>
    <w:rsid w:val="00F03274"/>
    <w:rsid w:val="00F035A8"/>
    <w:rsid w:val="00F03ABB"/>
    <w:rsid w:val="00F05757"/>
    <w:rsid w:val="00F0638A"/>
    <w:rsid w:val="00F06780"/>
    <w:rsid w:val="00F0686E"/>
    <w:rsid w:val="00F07736"/>
    <w:rsid w:val="00F11244"/>
    <w:rsid w:val="00F11279"/>
    <w:rsid w:val="00F12204"/>
    <w:rsid w:val="00F134BE"/>
    <w:rsid w:val="00F15890"/>
    <w:rsid w:val="00F177F9"/>
    <w:rsid w:val="00F20B7F"/>
    <w:rsid w:val="00F21261"/>
    <w:rsid w:val="00F22C98"/>
    <w:rsid w:val="00F23B46"/>
    <w:rsid w:val="00F23C72"/>
    <w:rsid w:val="00F2437D"/>
    <w:rsid w:val="00F26C3F"/>
    <w:rsid w:val="00F26C82"/>
    <w:rsid w:val="00F305BA"/>
    <w:rsid w:val="00F30EC9"/>
    <w:rsid w:val="00F32854"/>
    <w:rsid w:val="00F32ABD"/>
    <w:rsid w:val="00F34104"/>
    <w:rsid w:val="00F3458A"/>
    <w:rsid w:val="00F34E15"/>
    <w:rsid w:val="00F3590F"/>
    <w:rsid w:val="00F36905"/>
    <w:rsid w:val="00F3710B"/>
    <w:rsid w:val="00F406A3"/>
    <w:rsid w:val="00F42041"/>
    <w:rsid w:val="00F451EC"/>
    <w:rsid w:val="00F46271"/>
    <w:rsid w:val="00F472E3"/>
    <w:rsid w:val="00F47EB3"/>
    <w:rsid w:val="00F5145D"/>
    <w:rsid w:val="00F51A39"/>
    <w:rsid w:val="00F535C0"/>
    <w:rsid w:val="00F545B1"/>
    <w:rsid w:val="00F6035D"/>
    <w:rsid w:val="00F6036C"/>
    <w:rsid w:val="00F60EC7"/>
    <w:rsid w:val="00F639A0"/>
    <w:rsid w:val="00F649C4"/>
    <w:rsid w:val="00F671C1"/>
    <w:rsid w:val="00F7097F"/>
    <w:rsid w:val="00F717E6"/>
    <w:rsid w:val="00F71EE5"/>
    <w:rsid w:val="00F73233"/>
    <w:rsid w:val="00F75F3C"/>
    <w:rsid w:val="00F76CAF"/>
    <w:rsid w:val="00F77090"/>
    <w:rsid w:val="00F813A0"/>
    <w:rsid w:val="00F823CC"/>
    <w:rsid w:val="00F82FAA"/>
    <w:rsid w:val="00F832A3"/>
    <w:rsid w:val="00F83389"/>
    <w:rsid w:val="00F86FB6"/>
    <w:rsid w:val="00F87D1B"/>
    <w:rsid w:val="00F90271"/>
    <w:rsid w:val="00F92385"/>
    <w:rsid w:val="00F923A5"/>
    <w:rsid w:val="00F93F4D"/>
    <w:rsid w:val="00F9421E"/>
    <w:rsid w:val="00F946B0"/>
    <w:rsid w:val="00F95394"/>
    <w:rsid w:val="00F953AC"/>
    <w:rsid w:val="00F953E0"/>
    <w:rsid w:val="00F9704D"/>
    <w:rsid w:val="00F9750F"/>
    <w:rsid w:val="00F97A79"/>
    <w:rsid w:val="00F97FA9"/>
    <w:rsid w:val="00FA0A39"/>
    <w:rsid w:val="00FA1C1C"/>
    <w:rsid w:val="00FA1D78"/>
    <w:rsid w:val="00FA4D0A"/>
    <w:rsid w:val="00FA604F"/>
    <w:rsid w:val="00FA66DE"/>
    <w:rsid w:val="00FA6FE7"/>
    <w:rsid w:val="00FB2908"/>
    <w:rsid w:val="00FB2BF4"/>
    <w:rsid w:val="00FB4478"/>
    <w:rsid w:val="00FB4E42"/>
    <w:rsid w:val="00FB57A0"/>
    <w:rsid w:val="00FC01F9"/>
    <w:rsid w:val="00FC212E"/>
    <w:rsid w:val="00FC2DA2"/>
    <w:rsid w:val="00FC35E4"/>
    <w:rsid w:val="00FC38A2"/>
    <w:rsid w:val="00FC430B"/>
    <w:rsid w:val="00FC4CDC"/>
    <w:rsid w:val="00FC643F"/>
    <w:rsid w:val="00FC6A23"/>
    <w:rsid w:val="00FD000E"/>
    <w:rsid w:val="00FD0DF3"/>
    <w:rsid w:val="00FD208B"/>
    <w:rsid w:val="00FD2AB6"/>
    <w:rsid w:val="00FD51A3"/>
    <w:rsid w:val="00FD54C2"/>
    <w:rsid w:val="00FD7482"/>
    <w:rsid w:val="00FE0352"/>
    <w:rsid w:val="00FE2791"/>
    <w:rsid w:val="00FE30F5"/>
    <w:rsid w:val="00FE377D"/>
    <w:rsid w:val="00FE5214"/>
    <w:rsid w:val="00FE522F"/>
    <w:rsid w:val="00FE62D4"/>
    <w:rsid w:val="00FE709C"/>
    <w:rsid w:val="00FE79C2"/>
    <w:rsid w:val="00FE7C17"/>
    <w:rsid w:val="00FE7F9F"/>
    <w:rsid w:val="00FF1569"/>
    <w:rsid w:val="00FF1BE3"/>
    <w:rsid w:val="00FF1F5C"/>
    <w:rsid w:val="00FF2EFD"/>
    <w:rsid w:val="00FF3BF5"/>
    <w:rsid w:val="00FF5819"/>
    <w:rsid w:val="00FF6C05"/>
    <w:rsid w:val="00FF74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CC01F0"/>
  <w15:docId w15:val="{2C749B2E-9173-4AE5-90D8-986B4CBB5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0DDE"/>
    <w:pPr>
      <w:bidi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72572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0378FF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91252E"/>
    <w:pPr>
      <w:ind w:left="720"/>
      <w:contextualSpacing/>
    </w:pPr>
  </w:style>
  <w:style w:type="paragraph" w:styleId="a6">
    <w:name w:val="header"/>
    <w:basedOn w:val="a"/>
    <w:link w:val="Char"/>
    <w:uiPriority w:val="99"/>
    <w:unhideWhenUsed/>
    <w:rsid w:val="00710F11"/>
    <w:pPr>
      <w:tabs>
        <w:tab w:val="center" w:pos="4680"/>
        <w:tab w:val="right" w:pos="9360"/>
      </w:tabs>
    </w:pPr>
  </w:style>
  <w:style w:type="character" w:customStyle="1" w:styleId="Char">
    <w:name w:val="رأس الصفحة Char"/>
    <w:basedOn w:val="a0"/>
    <w:link w:val="a6"/>
    <w:uiPriority w:val="99"/>
    <w:rsid w:val="00710F11"/>
    <w:rPr>
      <w:sz w:val="24"/>
      <w:szCs w:val="24"/>
    </w:rPr>
  </w:style>
  <w:style w:type="paragraph" w:styleId="a7">
    <w:name w:val="footer"/>
    <w:basedOn w:val="a"/>
    <w:link w:val="Char0"/>
    <w:uiPriority w:val="99"/>
    <w:unhideWhenUsed/>
    <w:rsid w:val="00710F11"/>
    <w:pPr>
      <w:tabs>
        <w:tab w:val="center" w:pos="4680"/>
        <w:tab w:val="right" w:pos="9360"/>
      </w:tabs>
    </w:pPr>
  </w:style>
  <w:style w:type="character" w:customStyle="1" w:styleId="Char0">
    <w:name w:val="تذييل الصفحة Char"/>
    <w:basedOn w:val="a0"/>
    <w:link w:val="a7"/>
    <w:uiPriority w:val="99"/>
    <w:rsid w:val="00710F11"/>
    <w:rPr>
      <w:sz w:val="24"/>
      <w:szCs w:val="24"/>
    </w:rPr>
  </w:style>
  <w:style w:type="character" w:styleId="Hyperlink">
    <w:name w:val="Hyperlink"/>
    <w:basedOn w:val="a0"/>
    <w:uiPriority w:val="99"/>
    <w:unhideWhenUsed/>
    <w:rsid w:val="00235D88"/>
    <w:rPr>
      <w:color w:val="0000FF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235D8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37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406596">
              <w:marLeft w:val="-12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6BDF7-5D6D-4560-A44E-46303EF79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710</Words>
  <Characters>4048</Characters>
  <Application>Microsoft Office Word</Application>
  <DocSecurity>0</DocSecurity>
  <Lines>33</Lines>
  <Paragraphs>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كلية الهندسة – قسم الهندسة الميكانيكية                                   جدول الدروس الاسبوعي                          الفصل الدراسي الثاني  / 2005-2006</vt:lpstr>
      <vt:lpstr>كلية الهندسة – قسم الهندسة الميكانيكية                                   جدول الدروس الاسبوعي                          الفصل الدراسي الثاني  / 2005-2006</vt:lpstr>
    </vt:vector>
  </TitlesOfParts>
  <Company>mech</Company>
  <LinksUpToDate>false</LinksUpToDate>
  <CharactersWithSpaces>4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كلية الهندسة – قسم الهندسة الميكانيكية                                   جدول الدروس الاسبوعي                          الفصل الدراسي الثاني  / 2005-2006</dc:title>
  <dc:subject/>
  <dc:creator>tah</dc:creator>
  <cp:keywords/>
  <dc:description/>
  <cp:lastModifiedBy>samer khalaf</cp:lastModifiedBy>
  <cp:revision>6</cp:revision>
  <cp:lastPrinted>2024-11-12T07:55:00Z</cp:lastPrinted>
  <dcterms:created xsi:type="dcterms:W3CDTF">2025-11-22T12:30:00Z</dcterms:created>
  <dcterms:modified xsi:type="dcterms:W3CDTF">2026-01-20T06:14:00Z</dcterms:modified>
</cp:coreProperties>
</file>